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747FB" w14:textId="77777777" w:rsidR="00424D8F" w:rsidRDefault="001E3C52">
      <w:pPr>
        <w:pStyle w:val="Title"/>
      </w:pPr>
      <w:r>
        <w:t>Hypertension statistics for US adults: an open-source web application for analysis and visualization of US NHANES data</w:t>
      </w:r>
    </w:p>
    <w:p w14:paraId="17E1222E" w14:textId="77777777" w:rsidR="00424D8F" w:rsidRDefault="001E3C52">
      <w:pPr>
        <w:pStyle w:val="FirstParagraph"/>
      </w:pPr>
      <w:r>
        <w:t>Byron C. Jaeger, PhD,</w:t>
      </w:r>
      <w:r>
        <w:rPr>
          <w:vertAlign w:val="superscript"/>
        </w:rPr>
        <w:t>1</w:t>
      </w:r>
      <w:r>
        <w:t xml:space="preserve"> Ligong Chen, PhD,</w:t>
      </w:r>
      <w:r>
        <w:rPr>
          <w:vertAlign w:val="superscript"/>
        </w:rPr>
        <w:t>2</w:t>
      </w:r>
      <w:r>
        <w:t xml:space="preserve"> Kathryn Foti, PhD, MPH</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Lei Huang, MS,</w:t>
      </w:r>
      <w:r>
        <w:rPr>
          <w:vertAlign w:val="superscript"/>
        </w:rPr>
        <w:t>2</w:t>
      </w:r>
      <w:r>
        <w:t xml:space="preserve"> Jennifer S. Herrick, MS,</w:t>
      </w:r>
      <w:r>
        <w:rPr>
          <w:vertAlign w:val="superscript"/>
        </w:rPr>
        <w:t>3,6</w:t>
      </w:r>
      <w:r>
        <w:t xml:space="preserve"> Catherine G. Derington, PharmD, MS,</w:t>
      </w:r>
      <w:r>
        <w:rPr>
          <w:vertAlign w:val="superscript"/>
        </w:rPr>
        <w:t>7</w:t>
      </w:r>
      <w:r>
        <w:t xml:space="preserve"> Bharat Poudel, MSPH,</w:t>
      </w:r>
      <w:r>
        <w:rPr>
          <w:vertAlign w:val="superscript"/>
        </w:rPr>
        <w:t>2</w:t>
      </w:r>
      <w:r>
        <w:t xml:space="preserve"> Ashley Christenson, BS,</w:t>
      </w:r>
      <w:r>
        <w:rPr>
          <w:vertAlign w:val="superscript"/>
        </w:rPr>
        <w:t>2</w:t>
      </w:r>
      <w:r>
        <w:t xml:space="preserve"> Lisandro D. Colantonio, MD, PhD,</w:t>
      </w:r>
      <w:r>
        <w:rPr>
          <w:vertAlign w:val="superscript"/>
        </w:rPr>
        <w:t>2</w:t>
      </w:r>
      <w:r>
        <w:t xml:space="preserve"> Paul Muntner, PhD,</w:t>
      </w:r>
      <w:r>
        <w:rPr>
          <w:vertAlign w:val="superscript"/>
        </w:rPr>
        <w:t>2</w:t>
      </w:r>
    </w:p>
    <w:p w14:paraId="32E908D1" w14:textId="77777777" w:rsidR="00424D8F" w:rsidRDefault="001E3C52">
      <w:pPr>
        <w:pStyle w:val="BodyText"/>
      </w:pPr>
      <w:r>
        <w:rPr>
          <w:b/>
          <w:bCs/>
        </w:rPr>
        <w:t>AUTHOR ORDER NOT FINALIZED</w:t>
      </w:r>
    </w:p>
    <w:p w14:paraId="3104060E"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University School of Medicine, Winston-Salem, NC.  </w:t>
      </w:r>
      <w:r>
        <w:rPr>
          <w:vertAlign w:val="superscript"/>
        </w:rPr>
        <w:t>2</w:t>
      </w:r>
      <w:r>
        <w:t xml:space="preserve">Department of Epidemiology, University of Alabama at Birmingham, Birmingham, AL.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 Intermountain Healthcare Department of Population Health Sciences, Spencer Fox Eccles School of Medicine, University of Utah,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Spencer Fox Eccles School of Medicine, University of Utah, Salt Lake City, UT </w:t>
      </w:r>
    </w:p>
    <w:p w14:paraId="02690F8C" w14:textId="77777777" w:rsidR="00424D8F" w:rsidRDefault="001E3C52">
      <w:r>
        <w:br w:type="page"/>
      </w:r>
    </w:p>
    <w:p w14:paraId="138613C7" w14:textId="77777777" w:rsidR="00424D8F" w:rsidRDefault="001E3C52">
      <w:pPr>
        <w:pStyle w:val="Heading1"/>
      </w:pPr>
      <w:bookmarkStart w:id="0" w:name="abstract"/>
      <w:r>
        <w:lastRenderedPageBreak/>
        <w:t>ABSTRACT</w:t>
      </w:r>
    </w:p>
    <w:p w14:paraId="19B16954" w14:textId="77777777" w:rsidR="00424D8F" w:rsidRDefault="001E3C52">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46227031" w14:textId="77777777" w:rsidR="00424D8F" w:rsidRDefault="001E3C52">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14:paraId="3236D5E1" w14:textId="77777777" w:rsidR="00424D8F" w:rsidRDefault="001E3C52">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14:paraId="7CB7D68D" w14:textId="77777777" w:rsidR="00424D8F" w:rsidRDefault="001E3C52">
      <w:pPr>
        <w:pStyle w:val="BodyText"/>
      </w:pPr>
      <w:r>
        <w:rPr>
          <w:b/>
          <w:bCs/>
        </w:rPr>
        <w:t>Conclusions</w:t>
      </w:r>
      <w:r>
        <w:t>: The application developed in the current study is publicly available and produced valid, transparent, and reproducible results.</w:t>
      </w:r>
    </w:p>
    <w:p w14:paraId="33AED9CE" w14:textId="77777777" w:rsidR="00424D8F" w:rsidRDefault="001E3C52">
      <w:r>
        <w:br w:type="page"/>
      </w:r>
    </w:p>
    <w:p w14:paraId="55E693F8" w14:textId="77777777" w:rsidR="00424D8F" w:rsidRDefault="001E3C52">
      <w:pPr>
        <w:pStyle w:val="BodyText"/>
        <w:spacing w:before="0" w:after="0"/>
        <w:pPrChange w:id="1" w:author="Muntner, Paul M" w:date="2022-12-02T19:29:00Z">
          <w:pPr>
            <w:pStyle w:val="BodyText"/>
          </w:pPr>
        </w:pPrChange>
      </w:pPr>
      <w:r>
        <w:lastRenderedPageBreak/>
        <w:t>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09C76CA9" w14:textId="77777777" w:rsidR="00424D8F" w:rsidRDefault="00424D8F">
      <w:pPr>
        <w:pStyle w:val="BodyText"/>
        <w:spacing w:before="0" w:after="0"/>
        <w:pPrChange w:id="2" w:author="Muntner, Paul M" w:date="2022-12-02T19:29:00Z">
          <w:pPr>
            <w:pStyle w:val="BodyText"/>
          </w:pPr>
        </w:pPrChange>
      </w:pPr>
    </w:p>
    <w:p w14:paraId="42A04186" w14:textId="1F65104F" w:rsidR="00424D8F" w:rsidRDefault="001E3C52">
      <w:pPr>
        <w:pStyle w:val="BodyText"/>
        <w:spacing w:before="0" w:after="0"/>
        <w:pPrChange w:id="3" w:author="Muntner, Paul M" w:date="2022-12-02T19:29:00Z">
          <w:pPr>
            <w:pStyle w:val="BodyText"/>
          </w:pPr>
        </w:pPrChange>
      </w:pPr>
      <w:r>
        <w:t>NHANES data are publicly available and accessible through the CDC website.</w:t>
      </w:r>
      <w:r>
        <w:rPr>
          <w:vertAlign w:val="superscript"/>
        </w:rPr>
        <w:t>4,5</w:t>
      </w:r>
      <w:r>
        <w:t xml:space="preserve"> 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w:t>
      </w:r>
      <w:r w:rsidR="00B67B54">
        <w:t xml:space="preserve"> </w:t>
      </w:r>
      <w:ins w:id="4" w:author="Muntner, Paul M" w:date="2022-12-02T19:26:00Z">
        <w:r w:rsidR="00B67B54">
          <w:t xml:space="preserve">These analytic challenges may present barriers to the analysis of </w:t>
        </w:r>
      </w:ins>
      <w:ins w:id="5" w:author="Muntner, Paul M" w:date="2022-12-02T19:27:00Z">
        <w:r w:rsidR="00B67B54">
          <w:t>NHANES data.</w:t>
        </w:r>
      </w:ins>
    </w:p>
    <w:p w14:paraId="18FE7904" w14:textId="77777777" w:rsidR="00424D8F" w:rsidRDefault="00424D8F">
      <w:pPr>
        <w:pStyle w:val="BodyText"/>
        <w:spacing w:before="0" w:after="0"/>
        <w:pPrChange w:id="6" w:author="Muntner, Paul M" w:date="2022-12-02T19:29:00Z">
          <w:pPr>
            <w:pStyle w:val="BodyText"/>
          </w:pPr>
        </w:pPrChange>
      </w:pPr>
    </w:p>
    <w:p w14:paraId="75753EEE" w14:textId="3B9F3749" w:rsidR="00424D8F" w:rsidRDefault="001E3C52">
      <w:pPr>
        <w:pStyle w:val="BodyText"/>
        <w:spacing w:before="0" w:after="0"/>
        <w:rPr>
          <w:ins w:id="7" w:author="Muntner, Paul M" w:date="2022-12-02T19:30:00Z"/>
        </w:rPr>
        <w:pPrChange w:id="8" w:author="Muntner, Paul M" w:date="2022-12-02T19:29:00Z">
          <w:pPr>
            <w:pStyle w:val="BodyText"/>
          </w:pPr>
        </w:pPrChange>
      </w:pPr>
      <w:r>
        <w:t xml:space="preserve">We developed a web-based application that provides nationally representative BP and hypertension statistics for non-institutionalized US adults using NHANES data without requiring users to conduct statistical programming. The goal of the application is to </w:t>
      </w:r>
      <w:del w:id="9" w:author="Muntner, Paul M" w:date="2022-12-02T19:28:00Z">
        <w:r w:rsidDel="00B67B54">
          <w:delText xml:space="preserve">increase the use of </w:delText>
        </w:r>
      </w:del>
      <w:ins w:id="10" w:author="Muntner, Paul M" w:date="2022-12-02T19:28:00Z">
        <w:r w:rsidR="00B67B54">
          <w:t xml:space="preserve">make </w:t>
        </w:r>
      </w:ins>
      <w:r>
        <w:t xml:space="preserve">NHANES data </w:t>
      </w:r>
      <w:ins w:id="11" w:author="Muntner, Paul M" w:date="2022-12-02T19:28:00Z">
        <w:r w:rsidR="00B67B54">
          <w:lastRenderedPageBreak/>
          <w:t xml:space="preserve">available </w:t>
        </w:r>
      </w:ins>
      <w:r>
        <w:t xml:space="preserve">for research and policy </w:t>
      </w:r>
      <w:del w:id="12" w:author="Muntner, Paul M" w:date="2022-12-02T19:28:00Z">
        <w:r w:rsidDel="00B67B54">
          <w:delText xml:space="preserve">decision </w:delText>
        </w:r>
      </w:del>
      <w:ins w:id="13" w:author="Muntner, Paul M" w:date="2022-12-02T19:28:00Z">
        <w:r w:rsidR="00B67B54">
          <w:t>decision-</w:t>
        </w:r>
      </w:ins>
      <w:r>
        <w:t>making with a focus on ensuring results are valid and reproducible. The application is open-source,</w:t>
      </w:r>
      <w:r>
        <w:rPr>
          <w:vertAlign w:val="superscript"/>
        </w:rPr>
        <w:t>6</w:t>
      </w:r>
      <w:r>
        <w:t xml:space="preserve"> which means </w:t>
      </w:r>
      <w:del w:id="14" w:author="Muntner, Paul M" w:date="2022-12-02T19:28:00Z">
        <w:r w:rsidDel="00B67B54">
          <w:delText xml:space="preserve">the </w:delText>
        </w:r>
      </w:del>
      <w:ins w:id="15" w:author="Muntner, Paul M" w:date="2022-12-02T19:28:00Z">
        <w:r w:rsidR="00B67B54">
          <w:t xml:space="preserve">its </w:t>
        </w:r>
      </w:ins>
      <w:r>
        <w:t xml:space="preserve">code </w:t>
      </w:r>
      <w:del w:id="16" w:author="Muntner, Paul M" w:date="2022-12-02T19:28:00Z">
        <w:r w:rsidDel="00B67B54">
          <w:delText xml:space="preserve">supporting it </w:delText>
        </w:r>
      </w:del>
      <w:r>
        <w:t>is publicly available and may be re-distributed or modified by anyone.</w:t>
      </w:r>
      <w:r>
        <w:rPr>
          <w:vertAlign w:val="superscript"/>
        </w:rPr>
        <w:t>7</w:t>
      </w:r>
      <w:r>
        <w:t xml:space="preserve"> In this manuscript, we review the design, development and validation of the application and present BP and hypertension statistics for US adults that were generated using the application.</w:t>
      </w:r>
    </w:p>
    <w:p w14:paraId="6618B027" w14:textId="77777777" w:rsidR="00B67B54" w:rsidRDefault="00B67B54">
      <w:pPr>
        <w:pStyle w:val="BodyText"/>
        <w:spacing w:before="0" w:after="0"/>
        <w:pPrChange w:id="17" w:author="Muntner, Paul M" w:date="2022-12-02T19:29:00Z">
          <w:pPr>
            <w:pStyle w:val="BodyText"/>
          </w:pPr>
        </w:pPrChange>
      </w:pPr>
    </w:p>
    <w:p w14:paraId="2DFC1E4F" w14:textId="77777777" w:rsidR="00424D8F" w:rsidRDefault="001E3C52">
      <w:pPr>
        <w:pStyle w:val="Heading1"/>
        <w:spacing w:before="0"/>
        <w:pPrChange w:id="18" w:author="Muntner, Paul M" w:date="2022-12-02T19:30:00Z">
          <w:pPr>
            <w:pStyle w:val="Heading1"/>
          </w:pPr>
        </w:pPrChange>
      </w:pPr>
      <w:bookmarkStart w:id="19" w:name="methods"/>
      <w:bookmarkEnd w:id="0"/>
      <w:r>
        <w:t>METHODS</w:t>
      </w:r>
    </w:p>
    <w:p w14:paraId="3C237B44" w14:textId="77777777" w:rsidR="00424D8F" w:rsidRDefault="001E3C52">
      <w:pPr>
        <w:pStyle w:val="FirstParagraph"/>
        <w:spacing w:before="0" w:after="0"/>
        <w:pPrChange w:id="20" w:author="Muntner, Paul M" w:date="2022-12-02T19:30:00Z">
          <w:pPr>
            <w:pStyle w:val="FirstParagraph"/>
          </w:pPr>
        </w:pPrChange>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383CACE1" w14:textId="77777777" w:rsidR="00424D8F" w:rsidRDefault="00424D8F">
      <w:pPr>
        <w:pStyle w:val="BodyText"/>
        <w:spacing w:before="0" w:after="0"/>
        <w:pPrChange w:id="21" w:author="Muntner, Paul M" w:date="2022-12-02T19:30:00Z">
          <w:pPr>
            <w:pStyle w:val="BodyText"/>
          </w:pPr>
        </w:pPrChange>
      </w:pPr>
    </w:p>
    <w:p w14:paraId="0AC11107" w14:textId="2018DD29" w:rsidR="00424D8F" w:rsidRDefault="001E3C52">
      <w:pPr>
        <w:pStyle w:val="BodyText"/>
        <w:spacing w:before="0" w:after="0"/>
        <w:pPrChange w:id="22" w:author="Muntner, Paul M" w:date="2022-12-02T19:30:00Z">
          <w:pPr>
            <w:pStyle w:val="BodyText"/>
          </w:pPr>
        </w:pPrChange>
      </w:pPr>
      <w:r>
        <w:t xml:space="preserve">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t>
      </w:r>
      <w:commentRangeStart w:id="23"/>
      <w:ins w:id="24" w:author="Muntner, Paul M" w:date="2022-12-02T19:38:00Z">
        <w:r w:rsidR="00B67B54">
          <w:t>A</w:t>
        </w:r>
      </w:ins>
      <w:ins w:id="25" w:author="Muntner, Paul M" w:date="2022-12-02T19:37:00Z">
        <w:r w:rsidR="00B67B54" w:rsidRPr="00B67B54">
          <w:t xml:space="preserve">ntihypertensive medication </w:t>
        </w:r>
      </w:ins>
      <w:ins w:id="26" w:author="Muntner, Paul M" w:date="2022-12-02T19:38:00Z">
        <w:r w:rsidR="00B67B54">
          <w:t>classes were defined based on being</w:t>
        </w:r>
      </w:ins>
      <w:ins w:id="27" w:author="Muntner, Paul M" w:date="2022-12-02T19:37:00Z">
        <w:r w:rsidR="00B67B54" w:rsidRPr="00B67B54">
          <w:t xml:space="preserve"> commercially available </w:t>
        </w:r>
      </w:ins>
      <w:ins w:id="28" w:author="Muntner, Paul M" w:date="2022-12-02T19:40:00Z">
        <w:r w:rsidR="00431B31">
          <w:t xml:space="preserve">according to </w:t>
        </w:r>
      </w:ins>
      <w:ins w:id="29" w:author="Muntner, Paul M" w:date="2022-12-02T19:37:00Z">
        <w:r w:rsidR="00B67B54" w:rsidRPr="00B67B54">
          <w:t xml:space="preserve">the </w:t>
        </w:r>
      </w:ins>
      <w:ins w:id="30" w:author="Muntner, Paul M" w:date="2022-12-02T19:38:00Z">
        <w:r w:rsidR="00B67B54">
          <w:t>US Food and Drug Administration’s</w:t>
        </w:r>
      </w:ins>
      <w:ins w:id="31" w:author="Muntner, Paul M" w:date="2022-12-02T19:37:00Z">
        <w:r w:rsidR="00B67B54" w:rsidRPr="00B67B54">
          <w:t xml:space="preserve"> Orange Book, Drugs@FDA, and Lexicon Plus® databases, and either: 1) </w:t>
        </w:r>
      </w:ins>
      <w:ins w:id="32" w:author="Muntner, Paul M" w:date="2022-12-02T19:39:00Z">
        <w:r w:rsidR="00B67B54">
          <w:t>Being</w:t>
        </w:r>
      </w:ins>
      <w:ins w:id="33" w:author="Muntner, Paul M" w:date="2022-12-02T19:37:00Z">
        <w:r w:rsidR="00B67B54" w:rsidRPr="00B67B54">
          <w:t xml:space="preserve"> listed as a</w:t>
        </w:r>
      </w:ins>
      <w:ins w:id="34" w:author="Muntner, Paul M" w:date="2022-12-02T19:39:00Z">
        <w:r w:rsidR="00B67B54">
          <w:t>n</w:t>
        </w:r>
      </w:ins>
      <w:ins w:id="35" w:author="Muntner, Paul M" w:date="2022-12-02T19:37:00Z">
        <w:r w:rsidR="00B67B54" w:rsidRPr="00B67B54">
          <w:t xml:space="preserve"> antihypertensive medication in the 2017 ACC/AHA BP guideline</w:t>
        </w:r>
      </w:ins>
      <w:ins w:id="36" w:author="Muntner, Paul M" w:date="2022-12-02T19:39:00Z">
        <w:r w:rsidR="00B67B54">
          <w:t xml:space="preserve"> or</w:t>
        </w:r>
      </w:ins>
      <w:ins w:id="37" w:author="Muntner, Paul M" w:date="2022-12-02T19:37:00Z">
        <w:r w:rsidR="00B67B54" w:rsidRPr="00B67B54">
          <w:t xml:space="preserve"> 2) </w:t>
        </w:r>
      </w:ins>
      <w:ins w:id="38" w:author="Muntner, Paul M" w:date="2022-12-02T19:39:00Z">
        <w:r w:rsidR="00B67B54">
          <w:t>Having</w:t>
        </w:r>
      </w:ins>
      <w:ins w:id="39" w:author="Muntner, Paul M" w:date="2022-12-02T19:37:00Z">
        <w:r w:rsidR="00B67B54" w:rsidRPr="00B67B54">
          <w:t xml:space="preserve"> a labeled indication for </w:t>
        </w:r>
      </w:ins>
      <w:ins w:id="40" w:author="Muntner, Paul M" w:date="2022-12-02T19:39:00Z">
        <w:r w:rsidR="00B67B54">
          <w:t xml:space="preserve">the </w:t>
        </w:r>
      </w:ins>
      <w:ins w:id="41" w:author="Muntner, Paul M" w:date="2022-12-02T19:37:00Z">
        <w:r w:rsidR="00B67B54" w:rsidRPr="00B67B54">
          <w:t>treatment of essential (primary) hypertension.</w:t>
        </w:r>
      </w:ins>
      <w:del w:id="42" w:author="Muntner, Paul M" w:date="2022-12-02T19:37:00Z">
        <w:r w:rsidDel="00B67B54">
          <w:delText>We defined antihypertensive medication classes using those listed in the 2017 ACC/AHA BP guideline (Section 8.1.4; Table 18).</w:delText>
        </w:r>
      </w:del>
      <w:r>
        <w:rPr>
          <w:vertAlign w:val="superscript"/>
        </w:rPr>
        <w:t>8</w:t>
      </w:r>
      <w:r>
        <w:t xml:space="preserve"> </w:t>
      </w:r>
      <w:commentRangeEnd w:id="23"/>
      <w:r w:rsidR="00B67B54">
        <w:rPr>
          <w:rStyle w:val="CommentReference"/>
        </w:rPr>
        <w:commentReference w:id="23"/>
      </w:r>
      <w:commentRangeStart w:id="43"/>
      <w:ins w:id="44" w:author="Muntner, Paul M" w:date="2022-12-02T20:07:00Z">
        <w:r w:rsidR="0040299C">
          <w:t>Only oral</w:t>
        </w:r>
        <w:r w:rsidR="00B80808">
          <w:t>ly-administered</w:t>
        </w:r>
        <w:r w:rsidR="0040299C">
          <w:t xml:space="preserve"> medications were included.  </w:t>
        </w:r>
      </w:ins>
      <w:commentRangeEnd w:id="43"/>
      <w:ins w:id="45" w:author="Muntner, Paul M" w:date="2022-12-02T20:08:00Z">
        <w:r w:rsidR="00B80808">
          <w:rPr>
            <w:rStyle w:val="CommentReference"/>
          </w:rPr>
          <w:commentReference w:id="43"/>
        </w:r>
      </w:ins>
      <w:ins w:id="46" w:author="Muntner, Paul M" w:date="2022-12-02T19:41:00Z">
        <w:r w:rsidR="00F72AB5">
          <w:t xml:space="preserve">Single pills with two or more antihypertensive medication classes were considered combination therapy.  </w:t>
        </w:r>
      </w:ins>
      <w:r>
        <w:t xml:space="preserve">During the study examination, height, weight and BP were measured and blood and spot urine samples were collected. Of relevance to the current </w:t>
      </w:r>
      <w:r>
        <w:lastRenderedPageBreak/>
        <w:t>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9</w:t>
      </w:r>
      <w:r>
        <w:t xml:space="preserve"> In brief, systolic and diastolic BP (SBP and DBP, respectively) were measured </w:t>
      </w:r>
      <w:ins w:id="47" w:author="Muntner, Paul M" w:date="2022-12-02T19:42:00Z">
        <w:r w:rsidR="00E333E3">
          <w:t xml:space="preserve">up to </w:t>
        </w:r>
      </w:ins>
      <w:r>
        <w:t>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10,11</w:t>
      </w:r>
      <w:r>
        <w:t xml:space="preserve"> For the current analysis, we defined hypertension, BP control, and resistant hypertension according to the 2017 ACC/AHA BP guideline.</w:t>
      </w:r>
      <w:r>
        <w:rPr>
          <w:vertAlign w:val="superscript"/>
        </w:rPr>
        <w:t>8</w:t>
      </w:r>
      <w:r>
        <w:t xml:space="preserve"> The application also has these variables defined according to the JNC7 </w:t>
      </w:r>
      <w:ins w:id="48" w:author="Muntner, Paul M" w:date="2022-12-02T19:42:00Z">
        <w:r w:rsidR="00E13429">
          <w:t xml:space="preserve">guideline </w:t>
        </w:r>
      </w:ins>
      <w:r>
        <w:t>definitions.</w:t>
      </w:r>
      <w:r>
        <w:rPr>
          <w:vertAlign w:val="superscript"/>
        </w:rPr>
        <w:t>12</w:t>
      </w:r>
      <w:r>
        <w:t xml:space="preserve"> A list of BP, hypertension, and antihypertensive medication variables available in the application is provided in </w:t>
      </w:r>
      <w:r>
        <w:rPr>
          <w:b/>
          <w:bCs/>
        </w:rPr>
        <w:t>Table 1</w:t>
      </w:r>
      <w:r>
        <w:t xml:space="preserve"> with full definitions for all variables included in the application provided in </w:t>
      </w:r>
      <w:commentRangeStart w:id="49"/>
      <w:r>
        <w:rPr>
          <w:b/>
          <w:bCs/>
        </w:rPr>
        <w:t>Table S1</w:t>
      </w:r>
      <w:r>
        <w:t>.</w:t>
      </w:r>
      <w:commentRangeEnd w:id="49"/>
      <w:r w:rsidR="006F7DFE">
        <w:rPr>
          <w:rStyle w:val="CommentReference"/>
        </w:rPr>
        <w:commentReference w:id="49"/>
      </w:r>
    </w:p>
    <w:p w14:paraId="2BB6F27D" w14:textId="77777777" w:rsidR="00424D8F" w:rsidRDefault="00424D8F">
      <w:pPr>
        <w:pStyle w:val="BodyText"/>
        <w:spacing w:before="0" w:after="0"/>
        <w:pPrChange w:id="50" w:author="Muntner, Paul M" w:date="2022-12-02T19:30:00Z">
          <w:pPr>
            <w:pStyle w:val="BodyText"/>
          </w:pPr>
        </w:pPrChange>
      </w:pPr>
    </w:p>
    <w:p w14:paraId="2481810D" w14:textId="77777777" w:rsidR="00424D8F" w:rsidRDefault="001E3C52">
      <w:pPr>
        <w:pStyle w:val="BodyText"/>
        <w:spacing w:before="0" w:after="0"/>
        <w:pPrChange w:id="51" w:author="Muntner, Paul M" w:date="2022-12-02T19:30:00Z">
          <w:pPr>
            <w:pStyle w:val="BodyText"/>
          </w:pPr>
        </w:pPrChange>
      </w:pPr>
      <w:r>
        <w:t>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13</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
          <w:bCs/>
        </w:rPr>
        <w:t>Figure S1</w:t>
      </w:r>
      <w:r>
        <w:t>).</w:t>
      </w:r>
    </w:p>
    <w:p w14:paraId="174088D2" w14:textId="77777777" w:rsidR="00424D8F" w:rsidRDefault="00424D8F">
      <w:pPr>
        <w:pStyle w:val="BodyText"/>
        <w:spacing w:before="0" w:after="0"/>
        <w:pPrChange w:id="52" w:author="Muntner, Paul M" w:date="2022-12-02T19:30:00Z">
          <w:pPr>
            <w:pStyle w:val="BodyText"/>
          </w:pPr>
        </w:pPrChange>
      </w:pPr>
    </w:p>
    <w:p w14:paraId="21CDA380" w14:textId="77777777" w:rsidR="00424D8F" w:rsidRDefault="001E3C52">
      <w:pPr>
        <w:pStyle w:val="Heading2"/>
        <w:spacing w:before="0" w:line="480" w:lineRule="auto"/>
        <w:pPrChange w:id="53" w:author="Muntner, Paul M" w:date="2022-12-02T19:30:00Z">
          <w:pPr>
            <w:pStyle w:val="Heading2"/>
          </w:pPr>
        </w:pPrChange>
      </w:pPr>
      <w:bookmarkStart w:id="54" w:name="features-of-the-web-application"/>
      <w:r>
        <w:lastRenderedPageBreak/>
        <w:t>Features of the web application</w:t>
      </w:r>
    </w:p>
    <w:p w14:paraId="69063CB7" w14:textId="77777777" w:rsidR="00424D8F" w:rsidRDefault="001E3C52">
      <w:pPr>
        <w:pStyle w:val="FirstParagraph"/>
        <w:spacing w:before="0" w:after="0"/>
        <w:pPrChange w:id="55" w:author="Muntner, Paul M" w:date="2022-12-02T19:30:00Z">
          <w:pPr>
            <w:pStyle w:val="FirstParagraph"/>
          </w:pPr>
        </w:pPrChange>
      </w:pPr>
      <w:r>
        <w:t>A full summary of the application’s features and associated tutorials are available online.</w:t>
      </w:r>
      <w:r>
        <w:rPr>
          <w:vertAlign w:val="superscript"/>
        </w:rPr>
        <w:t>7</w:t>
      </w:r>
      <w:r>
        <w:t xml:space="preserve"> 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14</w:t>
      </w:r>
      <w:r>
        <w:t xml:space="preserve"> 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15</w:t>
      </w:r>
      <w:r>
        <w:t xml:space="preserve"> To increase precision and reliability of estimates, contiguous NHANES cycles can be combined.</w:t>
      </w:r>
      <w:r>
        <w:rPr>
          <w:vertAlign w:val="superscript"/>
        </w:rPr>
        <w:t>16</w:t>
      </w:r>
    </w:p>
    <w:p w14:paraId="2F5422CE" w14:textId="77777777" w:rsidR="00424D8F" w:rsidRDefault="00424D8F">
      <w:pPr>
        <w:pStyle w:val="BodyText"/>
        <w:spacing w:before="0" w:after="0"/>
        <w:pPrChange w:id="56" w:author="Muntner, Paul M" w:date="2022-12-02T19:30:00Z">
          <w:pPr>
            <w:pStyle w:val="BodyText"/>
          </w:pPr>
        </w:pPrChange>
      </w:pPr>
    </w:p>
    <w:p w14:paraId="49C80902" w14:textId="77777777" w:rsidR="00424D8F" w:rsidRDefault="001E3C52">
      <w:pPr>
        <w:pStyle w:val="Heading2"/>
        <w:spacing w:before="0" w:line="480" w:lineRule="auto"/>
        <w:pPrChange w:id="57" w:author="Muntner, Paul M" w:date="2022-12-02T19:30:00Z">
          <w:pPr>
            <w:pStyle w:val="Heading2"/>
          </w:pPr>
        </w:pPrChange>
      </w:pPr>
      <w:bookmarkStart w:id="58" w:name="X6ada4ec167e9adfa0cf911f133bff0c021c056d"/>
      <w:bookmarkEnd w:id="54"/>
      <w:r>
        <w:t>Development and validation of the web application</w:t>
      </w:r>
    </w:p>
    <w:p w14:paraId="1A0E7935" w14:textId="71DF56B5" w:rsidR="00424D8F" w:rsidRDefault="001E3C52">
      <w:pPr>
        <w:pStyle w:val="FirstParagraph"/>
        <w:spacing w:before="0" w:after="0"/>
        <w:pPrChange w:id="59" w:author="Muntner, Paul M" w:date="2022-12-02T20:36:00Z">
          <w:pPr>
            <w:pStyle w:val="FirstParagraph"/>
          </w:pPr>
        </w:pPrChange>
      </w:pPr>
      <w:r>
        <w:t>The web application was created using Shiny,</w:t>
      </w:r>
      <w:r>
        <w:rPr>
          <w:vertAlign w:val="superscript"/>
        </w:rPr>
        <w:t>17–19</w:t>
      </w:r>
      <w:r>
        <w:t xml:space="preserve"> an open-source software package that translates code from the R programming language into HTML, CSS, or JavaScript commands and creates a website interface.</w:t>
      </w:r>
      <w:r>
        <w:rPr>
          <w:vertAlign w:val="superscript"/>
        </w:rPr>
        <w:t>20</w:t>
      </w:r>
      <w:r>
        <w:t xml:space="preserve"> We validated the web application by using it to reproduce statistics reported in two prior studies and one CDC report.</w:t>
      </w:r>
      <w:r>
        <w:rPr>
          <w:vertAlign w:val="superscript"/>
        </w:rPr>
        <w:t>10,21,22</w:t>
      </w:r>
      <w:r>
        <w:t xml:space="preserve"> We created the “cardioStatsUSA” R package to provide additional details on the web application’s design, documentation of its components, and </w:t>
      </w:r>
      <w:del w:id="60" w:author="Muntner, Paul M" w:date="2022-12-02T19:48:00Z">
        <w:r w:rsidDel="005539C2">
          <w:delText xml:space="preserve">further details on its </w:delText>
        </w:r>
      </w:del>
      <w:r>
        <w:t>validation.</w:t>
      </w:r>
      <w:r>
        <w:rPr>
          <w:vertAlign w:val="superscript"/>
        </w:rPr>
        <w:t>7</w:t>
      </w:r>
    </w:p>
    <w:p w14:paraId="384C93D0" w14:textId="77777777" w:rsidR="00424D8F" w:rsidRDefault="00424D8F">
      <w:pPr>
        <w:pStyle w:val="BodyText"/>
        <w:spacing w:before="0" w:after="0"/>
        <w:pPrChange w:id="61" w:author="Muntner, Paul M" w:date="2022-12-02T20:36:00Z">
          <w:pPr>
            <w:pStyle w:val="BodyText"/>
          </w:pPr>
        </w:pPrChange>
      </w:pPr>
    </w:p>
    <w:p w14:paraId="6CCF56D2" w14:textId="77777777" w:rsidR="00424D8F" w:rsidRDefault="001E3C52">
      <w:pPr>
        <w:pStyle w:val="Heading2"/>
        <w:spacing w:before="0" w:line="480" w:lineRule="auto"/>
        <w:pPrChange w:id="62" w:author="Muntner, Paul M" w:date="2022-12-02T20:36:00Z">
          <w:pPr>
            <w:pStyle w:val="Heading2"/>
          </w:pPr>
        </w:pPrChange>
      </w:pPr>
      <w:bookmarkStart w:id="63" w:name="statistical-analysis"/>
      <w:bookmarkEnd w:id="58"/>
      <w:r>
        <w:t>Statistical analysis</w:t>
      </w:r>
    </w:p>
    <w:p w14:paraId="6942A255" w14:textId="77777777" w:rsidR="00424D8F" w:rsidRDefault="001E3C52">
      <w:pPr>
        <w:pStyle w:val="FirstParagraph"/>
        <w:spacing w:before="0" w:after="0"/>
        <w:pPrChange w:id="64" w:author="Muntner, Paul M" w:date="2022-12-02T20:36:00Z">
          <w:pPr>
            <w:pStyle w:val="FirstParagraph"/>
          </w:pPr>
        </w:pPrChange>
      </w:pPr>
      <w:r>
        <w:t xml:space="preserve">We performed statistical analyses to demonstrate core features of the application. We estimated the mean SBP for US adults by NHANES cycle, 1999-2000 through 2017-2020, with points and error </w:t>
      </w:r>
      <w:r>
        <w:lastRenderedPageBreak/>
        <w:t>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3C5A9462" w14:textId="77777777" w:rsidR="00424D8F" w:rsidRDefault="00424D8F">
      <w:pPr>
        <w:pStyle w:val="BodyText"/>
        <w:spacing w:before="0" w:after="0"/>
        <w:pPrChange w:id="65" w:author="Muntner, Paul M" w:date="2022-12-02T20:36:00Z">
          <w:pPr>
            <w:pStyle w:val="BodyText"/>
          </w:pPr>
        </w:pPrChange>
      </w:pPr>
    </w:p>
    <w:p w14:paraId="79FB56F4" w14:textId="77777777" w:rsidR="00424D8F" w:rsidRDefault="001E3C52">
      <w:pPr>
        <w:pStyle w:val="BodyText"/>
        <w:spacing w:before="0" w:after="0"/>
        <w:pPrChange w:id="66" w:author="Muntner, Paul M" w:date="2022-12-02T20:36:00Z">
          <w:pPr>
            <w:pStyle w:val="BodyText"/>
          </w:pPr>
        </w:pPrChange>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w:t>
      </w:r>
      <w:r>
        <w:lastRenderedPageBreak/>
        <w:t>to 74, and ≥ 75 years of age, respectively. Participants with missing pregnancy status were assumed to be non-pregnant for these analyses.</w:t>
      </w:r>
    </w:p>
    <w:p w14:paraId="3A43C94D" w14:textId="77777777" w:rsidR="00424D8F" w:rsidRDefault="00424D8F">
      <w:pPr>
        <w:pStyle w:val="BodyText"/>
        <w:spacing w:before="0" w:after="0"/>
        <w:pPrChange w:id="67" w:author="Muntner, Paul M" w:date="2022-12-02T20:36:00Z">
          <w:pPr>
            <w:pStyle w:val="BodyText"/>
          </w:pPr>
        </w:pPrChange>
      </w:pPr>
    </w:p>
    <w:p w14:paraId="558E4FC9" w14:textId="77777777" w:rsidR="00424D8F" w:rsidRDefault="001E3C52">
      <w:pPr>
        <w:pStyle w:val="Heading1"/>
        <w:spacing w:before="0"/>
        <w:pPrChange w:id="68" w:author="Muntner, Paul M" w:date="2022-12-02T20:36:00Z">
          <w:pPr>
            <w:pStyle w:val="Heading1"/>
          </w:pPr>
        </w:pPrChange>
      </w:pPr>
      <w:bookmarkStart w:id="69" w:name="results"/>
      <w:bookmarkEnd w:id="19"/>
      <w:bookmarkEnd w:id="63"/>
      <w:r>
        <w:t>RESULTS</w:t>
      </w:r>
    </w:p>
    <w:p w14:paraId="4F97B06E" w14:textId="63E9BDA1" w:rsidR="00424D8F" w:rsidRDefault="001E3C52">
      <w:pPr>
        <w:pStyle w:val="FirstParagraph"/>
        <w:spacing w:before="0" w:after="0"/>
        <w:pPrChange w:id="70" w:author="Muntner, Paul M" w:date="2022-12-02T20:36:00Z">
          <w:pPr>
            <w:pStyle w:val="FirstParagraph"/>
          </w:pPr>
        </w:pPrChange>
      </w:pPr>
      <w:r>
        <w:t>Among non-institutionalized US adults ≥ 18 years of age, the estimated mean SBP was 123 (95% CI 121, 124) mm Hg in 1999-2000, 120 (95% CI 120, 121) mm Hg in 2009-2010 and 123 (95% CI 122, 124) mm Hg in 2017-2020 (</w:t>
      </w:r>
      <w:r>
        <w:rPr>
          <w:b/>
          <w:bCs/>
        </w:rPr>
        <w:t>Figure 1</w:t>
      </w:r>
      <w:r>
        <w:t xml:space="preserve">). The age-adjusted prevalence of hypertension defined as in the 2017 ACC/AHA BP guideline was highest in 1999-2000 (47.9%), lowest in 2009-2010 </w:t>
      </w:r>
      <w:ins w:id="71" w:author="Muntner, Paul M" w:date="2022-12-02T20:17:00Z">
        <w:r w:rsidR="00BD24F4">
          <w:t xml:space="preserve">and 2013-2014 </w:t>
        </w:r>
      </w:ins>
      <w:r>
        <w:t>(43.0</w:t>
      </w:r>
      <w:del w:id="72" w:author="Muntner, Paul M" w:date="2022-12-02T20:17:00Z">
        <w:r w:rsidDel="00BD24F4">
          <w:delText xml:space="preserve"> </w:delText>
        </w:r>
      </w:del>
      <w:ins w:id="73" w:author="Muntner, Paul M" w:date="2022-12-02T20:17:00Z">
        <w:r w:rsidR="00BD24F4">
          <w:t>%</w:t>
        </w:r>
      </w:ins>
      <w:r>
        <w:t>), and 44.7% in 2017-2020 (</w:t>
      </w:r>
      <w:r>
        <w:rPr>
          <w:b/>
          <w:bCs/>
        </w:rPr>
        <w:t>Figure 2</w:t>
      </w:r>
      <w:r>
        <w:t>). In 1999-2000, there were an estimated 89.8 (95% CI 77.9, 102</w:t>
      </w:r>
      <w:commentRangeStart w:id="74"/>
      <w:ins w:id="75" w:author="Muntner, Paul M" w:date="2022-12-02T20:19:00Z">
        <w:r w:rsidR="00BD24F4">
          <w:t>.X</w:t>
        </w:r>
      </w:ins>
      <w:commentRangeEnd w:id="74"/>
      <w:ins w:id="76" w:author="Muntner, Paul M" w:date="2022-12-02T20:20:00Z">
        <w:r w:rsidR="00BD24F4">
          <w:rPr>
            <w:rStyle w:val="CommentReference"/>
          </w:rPr>
          <w:commentReference w:id="74"/>
        </w:r>
      </w:ins>
      <w:r>
        <w:t>) million US adults with hypertension (</w:t>
      </w:r>
      <w:r>
        <w:rPr>
          <w:b/>
          <w:bCs/>
        </w:rPr>
        <w:t>Figure 3</w:t>
      </w:r>
      <w:r>
        <w:t>). The number of US adults with hypertension increased to 115</w:t>
      </w:r>
      <w:ins w:id="77" w:author="Muntner, Paul M" w:date="2022-12-02T20:19:00Z">
        <w:r w:rsidR="00BD24F4">
          <w:t>.3</w:t>
        </w:r>
      </w:ins>
      <w:r>
        <w:t xml:space="preserve"> (95% CI 107</w:t>
      </w:r>
      <w:ins w:id="78" w:author="Muntner, Paul M" w:date="2022-12-02T20:20:00Z">
        <w:r w:rsidR="00622D53">
          <w:t>.X</w:t>
        </w:r>
      </w:ins>
      <w:r>
        <w:t>, 123</w:t>
      </w:r>
      <w:ins w:id="79" w:author="Muntner, Paul M" w:date="2022-12-02T20:20:00Z">
        <w:r w:rsidR="00622D53">
          <w:t>.X</w:t>
        </w:r>
      </w:ins>
      <w:r>
        <w:t>)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095840B5" w14:textId="77777777" w:rsidR="00424D8F" w:rsidRDefault="00424D8F">
      <w:pPr>
        <w:pStyle w:val="BodyText"/>
        <w:spacing w:before="0" w:after="0"/>
        <w:pPrChange w:id="80" w:author="Muntner, Paul M" w:date="2022-12-02T20:36:00Z">
          <w:pPr>
            <w:pStyle w:val="BodyText"/>
          </w:pPr>
        </w:pPrChange>
      </w:pPr>
    </w:p>
    <w:p w14:paraId="19B723F1" w14:textId="590FAB2A" w:rsidR="00424D8F" w:rsidRDefault="001E3C52">
      <w:pPr>
        <w:pStyle w:val="BodyText"/>
        <w:spacing w:before="0" w:after="0"/>
        <w:pPrChange w:id="81" w:author="Muntner, Paul M" w:date="2022-12-02T20:36:00Z">
          <w:pPr>
            <w:pStyle w:val="BodyText"/>
          </w:pPr>
        </w:pPrChange>
      </w:pPr>
      <w:r>
        <w:t xml:space="preserve">The age-adjusted prevalence of BP control defined </w:t>
      </w:r>
      <w:del w:id="82" w:author="Muntner, Paul M" w:date="2022-12-02T20:29:00Z">
        <w:r w:rsidDel="00B44C40">
          <w:delText>as in</w:delText>
        </w:r>
      </w:del>
      <w:ins w:id="83" w:author="Muntner, Paul M" w:date="2022-12-02T20:29:00Z">
        <w:r w:rsidR="00B44C40">
          <w:t>according to</w:t>
        </w:r>
      </w:ins>
      <w:r>
        <w:t xml:space="preserve"> the 2017 ACC/AHA BP guideline among non-pregnant US adults with hypertension was lowest in 1999-2000 (9.66%), highest in 2013-2014 (25.0%), and 21.9% in 2017-2020 (</w:t>
      </w:r>
      <w:r>
        <w:rPr>
          <w:b/>
          <w:bCs/>
        </w:rPr>
        <w:t>Figure 4; Panel A</w:t>
      </w:r>
      <w:r>
        <w:t>). Among US adults with hypertension who self-reported taking antihypertensive medication, 27.5%, 48.5%, and 43.0% had controlled BP in 1999-2000, 2013-2014, and 2017-2020, respectively (</w:t>
      </w:r>
      <w:r>
        <w:rPr>
          <w:b/>
          <w:bCs/>
        </w:rPr>
        <w:t>Figure 4; Panel B</w:t>
      </w:r>
      <w:r>
        <w:t>). The age-</w:t>
      </w:r>
      <w:r>
        <w:lastRenderedPageBreak/>
        <w:t xml:space="preserve">adjusted prevalence of resistant hypertension defined </w:t>
      </w:r>
      <w:del w:id="84" w:author="Muntner, Paul M" w:date="2022-12-02T20:32:00Z">
        <w:r w:rsidDel="00EC357C">
          <w:delText>as in</w:delText>
        </w:r>
      </w:del>
      <w:ins w:id="85" w:author="Muntner, Paul M" w:date="2022-12-02T20:32:00Z">
        <w:r w:rsidR="00EC357C">
          <w:t>according to</w:t>
        </w:r>
      </w:ins>
      <w:r>
        <w:t xml:space="preserve"> the 2017 ACC/AHA BP guideline among non-pregnant US adults with hypertension who self-reported taking antihypertensive medication and had ≥1 antihypertensive medication class identified during the medication inventory was lowest in 1999-2000 (13.6%), highest in 2005-2006 (20.1%), and 14.6% in 2017-2020 (</w:t>
      </w:r>
      <w:r>
        <w:rPr>
          <w:b/>
          <w:bCs/>
        </w:rPr>
        <w:t>Figure S4; Panel A</w:t>
      </w:r>
      <w:r>
        <w:t>). Further restricting this analysis to those who were taking three or more classes of antihypertensive medication, the prevalence of resistant hypertension was 78.1%, 76.2%, and 70.1% in 1999-2000, 2005-2006, and 2017-2020, respectively (</w:t>
      </w:r>
      <w:r>
        <w:rPr>
          <w:b/>
          <w:bCs/>
        </w:rPr>
        <w:t>Figure S4; Panel B</w:t>
      </w:r>
      <w:r>
        <w:t>).</w:t>
      </w:r>
    </w:p>
    <w:p w14:paraId="21EA9345" w14:textId="77777777" w:rsidR="00424D8F" w:rsidRDefault="00424D8F">
      <w:pPr>
        <w:pStyle w:val="BodyText"/>
        <w:spacing w:before="0" w:after="0"/>
        <w:pPrChange w:id="86" w:author="Muntner, Paul M" w:date="2022-12-02T20:36:00Z">
          <w:pPr>
            <w:pStyle w:val="BodyText"/>
          </w:pPr>
        </w:pPrChange>
      </w:pPr>
    </w:p>
    <w:p w14:paraId="3F2072D1" w14:textId="77777777" w:rsidR="00424D8F" w:rsidRDefault="001E3C52">
      <w:pPr>
        <w:pStyle w:val="Heading1"/>
        <w:spacing w:before="0"/>
        <w:pPrChange w:id="87" w:author="Muntner, Paul M" w:date="2022-12-02T20:36:00Z">
          <w:pPr>
            <w:pStyle w:val="Heading1"/>
          </w:pPr>
        </w:pPrChange>
      </w:pPr>
      <w:bookmarkStart w:id="88" w:name="discussion"/>
      <w:bookmarkEnd w:id="69"/>
      <w:r>
        <w:t>DISCUSSION</w:t>
      </w:r>
    </w:p>
    <w:p w14:paraId="5AE190F8" w14:textId="1C88658B" w:rsidR="00424D8F" w:rsidRDefault="001E3C52">
      <w:pPr>
        <w:pStyle w:val="FirstParagraph"/>
        <w:spacing w:before="0" w:after="0"/>
        <w:pPrChange w:id="89" w:author="Muntner, Paul M" w:date="2022-12-02T20:36:00Z">
          <w:pPr>
            <w:pStyle w:val="FirstParagraph"/>
          </w:pPr>
        </w:pPrChange>
      </w:pPr>
      <w:r>
        <w:t xml:space="preserve">In the current manuscript, we present a web application with a </w:t>
      </w:r>
      <w:del w:id="90" w:author="Muntner, Paul M" w:date="2022-12-02T20:38:00Z">
        <w:r w:rsidDel="008E0480">
          <w:delText xml:space="preserve">user-friendly </w:delText>
        </w:r>
      </w:del>
      <w:r>
        <w:t xml:space="preserve">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 </w:t>
      </w:r>
      <w:r>
        <w:rPr>
          <w:b/>
          <w:bCs/>
        </w:rPr>
        <w:t>DATE TBD (it’s almost ready)</w:t>
      </w:r>
      <w:r>
        <w:t>.</w:t>
      </w:r>
      <w:r>
        <w:rPr>
          <w:vertAlign w:val="superscript"/>
        </w:rPr>
        <w:t>23</w:t>
      </w:r>
      <w:r>
        <w:t xml:space="preserve"> </w:t>
      </w:r>
      <w:del w:id="91" w:author="Muntner, Paul M" w:date="2022-12-02T20:39:00Z">
        <w:r w:rsidDel="008E0480">
          <w:delText>Researchers, clinicians, and the public</w:delText>
        </w:r>
      </w:del>
      <w:ins w:id="92" w:author="Muntner, Paul M" w:date="2022-12-02T20:39:00Z">
        <w:r w:rsidR="008E0480">
          <w:t>Anyone</w:t>
        </w:r>
      </w:ins>
      <w:r>
        <w:t xml:space="preserve"> can use the application to generate customized BP and hypertension statistics for US adults to inform their research and policy decisions.</w:t>
      </w:r>
    </w:p>
    <w:p w14:paraId="1A835A28" w14:textId="77777777" w:rsidR="00424D8F" w:rsidRDefault="00424D8F">
      <w:pPr>
        <w:pStyle w:val="BodyText"/>
      </w:pPr>
    </w:p>
    <w:p w14:paraId="3C265EC3" w14:textId="55DBD077" w:rsidR="00424D8F" w:rsidRDefault="001E3C52">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w:t>
      </w:r>
      <w:commentRangeStart w:id="93"/>
      <w:r>
        <w:lastRenderedPageBreak/>
        <w:t>physicians</w:t>
      </w:r>
      <w:commentRangeEnd w:id="93"/>
      <w:r w:rsidR="0011160F">
        <w:rPr>
          <w:rStyle w:val="CommentReference"/>
        </w:rPr>
        <w:commentReference w:id="93"/>
      </w:r>
      <w:r>
        <w:t xml:space="preserve">.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w:t>
      </w:r>
      <w:ins w:id="94" w:author="Muntner, Paul M" w:date="2022-12-02T20:43:00Z">
        <w:r w:rsidR="0011160F">
          <w:t xml:space="preserve">generate </w:t>
        </w:r>
      </w:ins>
      <w:r>
        <w:t>customize</w:t>
      </w:r>
      <w:ins w:id="95" w:author="Muntner, Paul M" w:date="2022-12-02T20:43:00Z">
        <w:r w:rsidR="0011160F">
          <w:t>d</w:t>
        </w:r>
      </w:ins>
      <w:r>
        <w:t xml:space="preserve"> reports</w:t>
      </w:r>
      <w:del w:id="96" w:author="Muntner, Paul M" w:date="2022-12-02T20:43:00Z">
        <w:r w:rsidDel="0011160F">
          <w:delText xml:space="preserve"> based on user requests</w:delText>
        </w:r>
      </w:del>
      <w:r>
        <w:t xml:space="preserve">. The web application that we present in the current manuscript addresses these challenges, increasing the accessibility of NHANES data to clinicians, researchers, </w:t>
      </w:r>
      <w:commentRangeStart w:id="97"/>
      <w:r>
        <w:t xml:space="preserve">and </w:t>
      </w:r>
      <w:del w:id="98" w:author="Muntner, Paul M" w:date="2022-12-02T20:45:00Z">
        <w:r w:rsidDel="0011160F">
          <w:delText>decision-makers</w:delText>
        </w:r>
      </w:del>
      <w:ins w:id="99" w:author="Muntner, Paul M" w:date="2022-12-02T20:45:00Z">
        <w:r w:rsidR="0011160F">
          <w:t>the public</w:t>
        </w:r>
        <w:commentRangeEnd w:id="97"/>
        <w:r w:rsidR="0011160F">
          <w:rPr>
            <w:rStyle w:val="CommentReference"/>
          </w:rPr>
          <w:commentReference w:id="97"/>
        </w:r>
      </w:ins>
      <w:r>
        <w:t>.</w:t>
      </w:r>
    </w:p>
    <w:p w14:paraId="270E3B74" w14:textId="77777777" w:rsidR="00424D8F" w:rsidRDefault="00424D8F">
      <w:pPr>
        <w:pStyle w:val="BodyText"/>
      </w:pPr>
    </w:p>
    <w:p w14:paraId="680B9818" w14:textId="063CF8DC" w:rsidR="00424D8F" w:rsidRDefault="001E3C52">
      <w:pPr>
        <w:pStyle w:val="BodyText"/>
      </w:pPr>
      <w:r>
        <w:t>Several design decisions have been incorporated into the application. We required participants to have a single SBP and DBP to be included while some prior analyses required three SBP and DBP measurements.</w:t>
      </w:r>
      <w:r>
        <w:rPr>
          <w:vertAlign w:val="superscript"/>
        </w:rPr>
        <w:t>2</w:t>
      </w:r>
      <w:r>
        <w:t xml:space="preserve"> We chose </w:t>
      </w:r>
      <w:del w:id="100" w:author="Muntner, Paul M" w:date="2022-12-02T20:46:00Z">
        <w:r w:rsidDel="00263CDE">
          <w:delText xml:space="preserve">an </w:delText>
        </w:r>
      </w:del>
      <w:ins w:id="101" w:author="Muntner, Paul M" w:date="2022-12-02T20:46:00Z">
        <w:r w:rsidR="00263CDE">
          <w:t xml:space="preserve">this </w:t>
        </w:r>
      </w:ins>
      <w:r>
        <w:t xml:space="preserve">approach </w:t>
      </w:r>
      <w:del w:id="102" w:author="Muntner, Paul M" w:date="2022-12-02T20:46:00Z">
        <w:r w:rsidDel="00263CDE">
          <w:delText xml:space="preserve">that </w:delText>
        </w:r>
      </w:del>
      <w:ins w:id="103" w:author="Muntner, Paul M" w:date="2022-12-02T20:46:00Z">
        <w:r w:rsidR="00263CDE">
          <w:t xml:space="preserve">as it </w:t>
        </w:r>
      </w:ins>
      <w:r>
        <w:t xml:space="preserve">is consistent with several analyses conducted by CDC </w:t>
      </w:r>
      <w:del w:id="104" w:author="Muntner, Paul M" w:date="2022-12-02T20:46:00Z">
        <w:r w:rsidDel="00CA543E">
          <w:delText>investigators</w:delText>
        </w:r>
      </w:del>
      <w:ins w:id="105" w:author="Muntner, Paul M" w:date="2022-12-02T20:46:00Z">
        <w:r w:rsidR="00CA543E">
          <w:t>scientists</w:t>
        </w:r>
      </w:ins>
      <w:r>
        <w:t>.</w:t>
      </w:r>
      <w:r>
        <w:rPr>
          <w:vertAlign w:val="superscript"/>
        </w:rPr>
        <w:t>22,24</w:t>
      </w:r>
      <w:r>
        <w:t xml:space="preserve"> However, mean BP and the prevalence of high BP may be lower if we required multiple BP measurements.</w:t>
      </w:r>
      <w:r>
        <w:rPr>
          <w:vertAlign w:val="superscript"/>
        </w:rPr>
        <w:t>25</w:t>
      </w:r>
      <w:r>
        <w:t xml:space="preserve"> Any bias resulting from this decision is likely to be small as over 95% of adult NHANES participants with at least one SBP and DBP measurement had three SBP and DBP </w:t>
      </w:r>
      <w:commentRangeStart w:id="106"/>
      <w:r>
        <w:t>measurements</w:t>
      </w:r>
      <w:commentRangeEnd w:id="106"/>
      <w:r w:rsidR="00557AC0">
        <w:rPr>
          <w:rStyle w:val="CommentReference"/>
        </w:rPr>
        <w:commentReference w:id="106"/>
      </w:r>
      <w:r>
        <w:t>. The application re-calibrates the NHANES weights for the estimation of population counts.</w:t>
      </w:r>
      <w:r>
        <w:rPr>
          <w:vertAlign w:val="superscript"/>
        </w:rPr>
        <w:t>14</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denominator. </w:t>
      </w:r>
      <w:commentRangeStart w:id="107"/>
      <w:r>
        <w:t xml:space="preserve">Medication classes were coded using generic names and the drug classes </w:t>
      </w:r>
      <w:del w:id="108" w:author="Muntner, Paul M" w:date="2022-12-02T20:52:00Z">
        <w:r w:rsidDel="0048793D">
          <w:delText>in the 2017 ACC/AHA BP guideline</w:delText>
        </w:r>
      </w:del>
      <w:ins w:id="109" w:author="Muntner, Paul M" w:date="2022-12-02T20:52:00Z">
        <w:r w:rsidR="0048793D">
          <w:t>after review by pharmacists</w:t>
        </w:r>
      </w:ins>
      <w:r>
        <w:t xml:space="preserve">. </w:t>
      </w:r>
      <w:commentRangeEnd w:id="107"/>
      <w:r w:rsidR="0048793D">
        <w:rPr>
          <w:rStyle w:val="CommentReference"/>
        </w:rPr>
        <w:commentReference w:id="107"/>
      </w:r>
      <w:r>
        <w:t xml:space="preserve">We recognize the NCHS </w:t>
      </w:r>
      <w:r>
        <w:lastRenderedPageBreak/>
        <w:t>recommends using Lexicon Plus®, a proprietary database, to categorize medication classes.</w:t>
      </w:r>
      <w:r>
        <w:rPr>
          <w:vertAlign w:val="superscript"/>
        </w:rPr>
        <w:t>26</w:t>
      </w:r>
      <w:r>
        <w:t xml:space="preserve"> While the categorization of most medications is identical using generic drug names and Lexicon Plus®, some differences exist</w:t>
      </w:r>
      <w:ins w:id="110" w:author="Muntner, Paul M" w:date="2022-12-02T20:52:00Z">
        <w:r w:rsidR="000E0E75">
          <w:t>ed</w:t>
        </w:r>
      </w:ins>
      <w:r>
        <w:t>. Many additional decisions were made regarding the definitions of variables, inclusion of study participants, and analytic approach. We sought to make decisions that would be widely acceptable and transparent to ensure the results could be described accurately.</w:t>
      </w:r>
    </w:p>
    <w:p w14:paraId="1FD6D173" w14:textId="77777777" w:rsidR="00424D8F" w:rsidRDefault="00424D8F">
      <w:pPr>
        <w:pStyle w:val="BodyText"/>
      </w:pPr>
    </w:p>
    <w:p w14:paraId="0F2DDE81" w14:textId="77777777" w:rsidR="00424D8F" w:rsidRDefault="001E3C52">
      <w:pPr>
        <w:pStyle w:val="BodyText"/>
      </w:pPr>
      <w:r>
        <w:t>Using the application, we replicated results from several prior manuscripts.</w:t>
      </w:r>
      <w:r>
        <w:rPr>
          <w:vertAlign w:val="superscript"/>
        </w:rPr>
        <w:t>10,21,22</w:t>
      </w:r>
      <w:r>
        <w:t xml:space="preserve"> However, we were not able to replicate some results.</w:t>
      </w:r>
      <w:r>
        <w:rPr>
          <w:vertAlign w:val="superscript"/>
        </w:rPr>
        <w:t>27</w:t>
      </w:r>
      <w:r>
        <w:t xml:space="preserve"> For example, a prior manuscript reported the prevalence of resistant hypertension defined by the 2017 ACC/AHA BP guideline to be 19.7% in 2009-2014.</w:t>
      </w:r>
      <w:r>
        <w:rPr>
          <w:vertAlign w:val="superscript"/>
        </w:rPr>
        <w:t>27</w:t>
      </w:r>
      <w:r>
        <w:t xml:space="preserve"> When estimated by the application, the prevalence of resistant hypertension over this time period was </w:t>
      </w:r>
      <w:commentRangeStart w:id="111"/>
      <w:r>
        <w:t>17.1</w:t>
      </w:r>
      <w:commentRangeEnd w:id="111"/>
      <w:r w:rsidR="000E0E75">
        <w:rPr>
          <w:rStyle w:val="CommentReference"/>
        </w:rPr>
        <w:commentReference w:id="111"/>
      </w:r>
      <w:r>
        <w:t>%.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8</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6DBDB767" w14:textId="77777777" w:rsidR="00424D8F" w:rsidRDefault="00424D8F">
      <w:pPr>
        <w:pStyle w:val="BodyText"/>
      </w:pPr>
    </w:p>
    <w:p w14:paraId="2231E1A2" w14:textId="77777777" w:rsidR="00424D8F" w:rsidRDefault="001E3C52">
      <w:pPr>
        <w:pStyle w:val="BodyText"/>
      </w:pPr>
      <w:r>
        <w:lastRenderedPageBreak/>
        <w:t>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6EA9B706" w14:textId="77777777" w:rsidR="00424D8F" w:rsidRDefault="00424D8F">
      <w:pPr>
        <w:pStyle w:val="BodyText"/>
      </w:pPr>
    </w:p>
    <w:p w14:paraId="7FDF63B4" w14:textId="77777777" w:rsidR="00424D8F" w:rsidRDefault="001E3C52">
      <w:pPr>
        <w:pStyle w:val="Heading2"/>
      </w:pPr>
      <w:bookmarkStart w:id="112" w:name="strengthslimitations"/>
      <w:r>
        <w:t>Strengths/limitations</w:t>
      </w:r>
    </w:p>
    <w:p w14:paraId="3800DA6A" w14:textId="3EFCD588" w:rsidR="00424D8F" w:rsidRDefault="001E3C52">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8</w:t>
      </w:r>
      <w:r>
        <w:t xml:space="preserve"> Many estimates, including medication use, </w:t>
      </w:r>
      <w:del w:id="113" w:author="Muntner, Paul M" w:date="2022-12-02T21:00:00Z">
        <w:r w:rsidDel="001B484C">
          <w:delText xml:space="preserve">are </w:delText>
        </w:r>
      </w:del>
      <w:ins w:id="114" w:author="Muntner, Paul M" w:date="2022-12-02T21:00:00Z">
        <w:r w:rsidR="001B484C">
          <w:t xml:space="preserve">were </w:t>
        </w:r>
      </w:ins>
      <w:r>
        <w:t xml:space="preserve">derived from participant </w:t>
      </w:r>
      <w:ins w:id="115" w:author="Muntner, Paul M" w:date="2022-12-02T21:00:00Z">
        <w:r w:rsidR="001B484C">
          <w:t>self-</w:t>
        </w:r>
      </w:ins>
      <w:r>
        <w:t>report, and we cannot exclude the possibilities of reporting or recall biases. The response rate for NHANES has declined from 1999-2000 through 2017-2020. Effects of this decline are unclear.</w:t>
      </w:r>
    </w:p>
    <w:p w14:paraId="13C7EF40" w14:textId="77777777" w:rsidR="00424D8F" w:rsidRDefault="00424D8F">
      <w:pPr>
        <w:pStyle w:val="BodyText"/>
      </w:pPr>
    </w:p>
    <w:p w14:paraId="78321C73" w14:textId="6A918206" w:rsidR="00424D8F" w:rsidRDefault="001E3C52">
      <w:pPr>
        <w:pStyle w:val="Heading2"/>
      </w:pPr>
      <w:bookmarkStart w:id="116" w:name="conclusions"/>
      <w:bookmarkEnd w:id="112"/>
      <w:del w:id="117" w:author="Muntner, Paul M" w:date="2022-12-02T20:56:00Z">
        <w:r w:rsidDel="009B55F1">
          <w:lastRenderedPageBreak/>
          <w:delText>Conclusions</w:delText>
        </w:r>
      </w:del>
      <w:ins w:id="118" w:author="Muntner, Paul M" w:date="2022-12-02T20:56:00Z">
        <w:r w:rsidR="009B55F1">
          <w:t>Perspectives</w:t>
        </w:r>
      </w:ins>
    </w:p>
    <w:p w14:paraId="357A5C71" w14:textId="69F341A3" w:rsidR="00424D8F" w:rsidRDefault="001E3C52">
      <w:pPr>
        <w:pStyle w:val="FirstParagraph"/>
      </w:pPr>
      <w:r>
        <w:t xml:space="preserve">We developed a web-based application for </w:t>
      </w:r>
      <w:ins w:id="119" w:author="Muntner, Paul M" w:date="2022-12-02T20:57:00Z">
        <w:r w:rsidR="001B484C">
          <w:t xml:space="preserve">the </w:t>
        </w:r>
      </w:ins>
      <w:r>
        <w:t>analysis of hypertension statistics among non-institutionalized adults living in the US from 1999-2000 through 2017-2020. The application is publicly available and produces valid, transparent, and reproducible results.</w:t>
      </w:r>
    </w:p>
    <w:p w14:paraId="32392DD9" w14:textId="77777777" w:rsidR="00424D8F" w:rsidRDefault="001E3C52">
      <w:r>
        <w:br w:type="page"/>
      </w:r>
    </w:p>
    <w:p w14:paraId="56A0ACA8" w14:textId="77777777" w:rsidR="00424D8F" w:rsidRDefault="001E3C52">
      <w:pPr>
        <w:pStyle w:val="Heading1"/>
      </w:pPr>
      <w:bookmarkStart w:id="120" w:name="references"/>
      <w:bookmarkEnd w:id="88"/>
      <w:bookmarkEnd w:id="116"/>
      <w:r>
        <w:lastRenderedPageBreak/>
        <w:t>REFERENCES</w:t>
      </w:r>
    </w:p>
    <w:p w14:paraId="6D0C862A" w14:textId="77777777" w:rsidR="00424D8F" w:rsidRDefault="001E3C52">
      <w:pPr>
        <w:pStyle w:val="Bibliography"/>
      </w:pPr>
      <w:bookmarkStart w:id="121" w:name="ref-nhanes_about"/>
      <w:bookmarkStart w:id="122"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10">
        <w:r>
          <w:rPr>
            <w:rStyle w:val="Hyperlink"/>
          </w:rPr>
          <w:t>https://www.cdc.gov/nchs/nhanes/about_nhanes.htm</w:t>
        </w:r>
      </w:hyperlink>
    </w:p>
    <w:p w14:paraId="1483F0FF" w14:textId="77777777" w:rsidR="00424D8F" w:rsidRDefault="001E3C52">
      <w:pPr>
        <w:pStyle w:val="Bibliography"/>
      </w:pPr>
      <w:bookmarkStart w:id="123" w:name="ref-muntner_potential_2018"/>
      <w:bookmarkEnd w:id="121"/>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11">
        <w:r>
          <w:rPr>
            <w:rStyle w:val="Hyperlink"/>
          </w:rPr>
          <w:t>10.1016/j.jacc.2017.10.073</w:t>
        </w:r>
      </w:hyperlink>
    </w:p>
    <w:p w14:paraId="24C1244E" w14:textId="77777777" w:rsidR="00424D8F" w:rsidRDefault="001E3C52">
      <w:pPr>
        <w:pStyle w:val="Bibliography"/>
      </w:pPr>
      <w:bookmarkStart w:id="124" w:name="ref-us_surgeon_2020"/>
      <w:bookmarkEnd w:id="123"/>
      <w:r>
        <w:t xml:space="preserve">3. </w:t>
      </w:r>
      <w:r>
        <w:tab/>
        <w:t xml:space="preserve">U.S. Department of Health and Human Services. The Surgeon General’s call to action to control hypertension. Washington, DC: U.S. Department of Health and Human Services, Office of the Surgeon General; 2020. </w:t>
      </w:r>
      <w:hyperlink r:id="rId12">
        <w:r>
          <w:rPr>
            <w:rStyle w:val="Hyperlink"/>
          </w:rPr>
          <w:t>https://www.cdc.gov/bloodpressure/docs/SG-CTA-HTN-Control-Report-508.pdf</w:t>
        </w:r>
      </w:hyperlink>
    </w:p>
    <w:p w14:paraId="209A8A9F" w14:textId="77777777" w:rsidR="00424D8F" w:rsidRDefault="001E3C52">
      <w:pPr>
        <w:pStyle w:val="Bibliography"/>
      </w:pPr>
      <w:bookmarkStart w:id="125" w:name="ref-nhanes_home"/>
      <w:bookmarkEnd w:id="124"/>
      <w:r>
        <w:t xml:space="preserve">4. </w:t>
      </w:r>
      <w:r>
        <w:tab/>
        <w:t xml:space="preserve">NHANES. National health and nutrition examination survey homepage, available at </w:t>
      </w:r>
      <w:hyperlink r:id="rId13">
        <w:r>
          <w:rPr>
            <w:rStyle w:val="Hyperlink"/>
          </w:rPr>
          <w:t>https://www.cdc.gov/nchs/nhanes/index.htm</w:t>
        </w:r>
      </w:hyperlink>
      <w:r>
        <w:t>. Accessed on 10/23/2022.</w:t>
      </w:r>
    </w:p>
    <w:p w14:paraId="63C4B7C6" w14:textId="77777777" w:rsidR="00424D8F" w:rsidRDefault="001E3C52">
      <w:pPr>
        <w:pStyle w:val="Bibliography"/>
      </w:pPr>
      <w:bookmarkStart w:id="126" w:name="ref-nhanes_data"/>
      <w:bookmarkEnd w:id="125"/>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4">
        <w:r>
          <w:rPr>
            <w:rStyle w:val="Hyperlink"/>
          </w:rPr>
          <w:t>https://wwwn.cdc.gov/nchs/nhanes/default.aspx</w:t>
        </w:r>
      </w:hyperlink>
    </w:p>
    <w:p w14:paraId="0CCB01BF" w14:textId="77777777" w:rsidR="00424D8F" w:rsidRDefault="001E3C52">
      <w:pPr>
        <w:pStyle w:val="Bibliography"/>
      </w:pPr>
      <w:bookmarkStart w:id="127" w:name="ref-perens1999open"/>
      <w:bookmarkEnd w:id="126"/>
      <w:r>
        <w:t xml:space="preserve">6. </w:t>
      </w:r>
      <w:r>
        <w:tab/>
        <w:t xml:space="preserve">Perens B et al. The open source definition. </w:t>
      </w:r>
      <w:r>
        <w:rPr>
          <w:i/>
          <w:iCs/>
        </w:rPr>
        <w:t>Open sources: voices from the open source revolution</w:t>
      </w:r>
      <w:r>
        <w:t>. 1999;1:171-188.</w:t>
      </w:r>
    </w:p>
    <w:p w14:paraId="630EB58E" w14:textId="77777777" w:rsidR="00424D8F" w:rsidRDefault="001E3C52">
      <w:pPr>
        <w:pStyle w:val="Bibliography"/>
      </w:pPr>
      <w:bookmarkStart w:id="128" w:name="ref-rpack_cardioStatsUSA"/>
      <w:bookmarkEnd w:id="127"/>
      <w:r>
        <w:t xml:space="preserve">7. </w:t>
      </w:r>
      <w:r>
        <w:tab/>
        <w:t xml:space="preserve">Jaeger B, Chen L, Muntner P. </w:t>
      </w:r>
      <w:r>
        <w:rPr>
          <w:i/>
          <w:iCs/>
        </w:rPr>
        <w:t>cardioStatsUSA: Analysis and Visualization of Cardiometabolic Outcomes Using NHANES</w:t>
      </w:r>
      <w:r>
        <w:t xml:space="preserve">.; 2022. </w:t>
      </w:r>
      <w:hyperlink r:id="rId15">
        <w:r>
          <w:rPr>
            <w:rStyle w:val="Hyperlink"/>
          </w:rPr>
          <w:t>https://jhs-hwg.github.io/cardioStatsUSA/</w:t>
        </w:r>
      </w:hyperlink>
    </w:p>
    <w:p w14:paraId="4657F921" w14:textId="77777777" w:rsidR="00424D8F" w:rsidRDefault="001E3C52">
      <w:pPr>
        <w:pStyle w:val="Bibliography"/>
      </w:pPr>
      <w:bookmarkStart w:id="129" w:name="ref-whelton20182017"/>
      <w:bookmarkEnd w:id="128"/>
      <w:r>
        <w:t xml:space="preserve">8.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6">
        <w:r>
          <w:rPr>
            <w:rStyle w:val="Hyperlink"/>
          </w:rPr>
          <w:t>10.1016/j.jacc.2017.11.006</w:t>
        </w:r>
      </w:hyperlink>
    </w:p>
    <w:p w14:paraId="37FD3A16" w14:textId="77777777" w:rsidR="00424D8F" w:rsidRDefault="001E3C52">
      <w:pPr>
        <w:pStyle w:val="Bibliography"/>
      </w:pPr>
      <w:bookmarkStart w:id="130" w:name="ref-ostchega_national_2003"/>
      <w:bookmarkEnd w:id="129"/>
      <w:r>
        <w:t xml:space="preserve">9.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7">
        <w:r>
          <w:rPr>
            <w:rStyle w:val="Hyperlink"/>
          </w:rPr>
          <w:t>10.1016/S0895-4356(03)00085-4</w:t>
        </w:r>
      </w:hyperlink>
    </w:p>
    <w:p w14:paraId="08AA2255" w14:textId="77777777" w:rsidR="00424D8F" w:rsidRDefault="001E3C52">
      <w:pPr>
        <w:pStyle w:val="Bibliography"/>
      </w:pPr>
      <w:bookmarkStart w:id="131" w:name="ref-muntner2022blood"/>
      <w:bookmarkEnd w:id="130"/>
      <w:r>
        <w:t xml:space="preserve">10. </w:t>
      </w:r>
      <w:r>
        <w:tab/>
        <w:t xml:space="preserve">Muntner P, Miles MA, Jaeger BC, et al. Blood pressure control among US adults, 2009 to 2012 through 2017 to 2020. </w:t>
      </w:r>
      <w:r>
        <w:rPr>
          <w:i/>
          <w:iCs/>
        </w:rPr>
        <w:t>Hypertension</w:t>
      </w:r>
      <w:r>
        <w:t>. 2022;79(9):1971-1980. doi:</w:t>
      </w:r>
      <w:hyperlink r:id="rId18">
        <w:r>
          <w:rPr>
            <w:rStyle w:val="Hyperlink"/>
          </w:rPr>
          <w:t>10.1161/HYPERTENSIONAHA.122.19222</w:t>
        </w:r>
      </w:hyperlink>
    </w:p>
    <w:p w14:paraId="01F3BD2C" w14:textId="77777777" w:rsidR="00424D8F" w:rsidRDefault="001E3C52">
      <w:pPr>
        <w:pStyle w:val="Bibliography"/>
      </w:pPr>
      <w:bookmarkStart w:id="132" w:name="ref-ostchega2021comparing"/>
      <w:bookmarkEnd w:id="131"/>
      <w:r>
        <w:t xml:space="preserve">11.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19">
        <w:r>
          <w:rPr>
            <w:rStyle w:val="Hyperlink"/>
          </w:rPr>
          <w:t>10.15620/cdc:104185</w:t>
        </w:r>
      </w:hyperlink>
    </w:p>
    <w:p w14:paraId="7EACED7D" w14:textId="77777777" w:rsidR="00424D8F" w:rsidRDefault="001E3C52">
      <w:pPr>
        <w:pStyle w:val="Bibliography"/>
      </w:pPr>
      <w:bookmarkStart w:id="133" w:name="ref-chobanian2003seventh"/>
      <w:bookmarkEnd w:id="132"/>
      <w:r>
        <w:lastRenderedPageBreak/>
        <w:t xml:space="preserve">12.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20">
        <w:r>
          <w:rPr>
            <w:rStyle w:val="Hyperlink"/>
          </w:rPr>
          <w:t>10.1001/jama.289.19.2560</w:t>
        </w:r>
      </w:hyperlink>
    </w:p>
    <w:p w14:paraId="4B1FD091" w14:textId="77777777" w:rsidR="00424D8F" w:rsidRDefault="001E3C52">
      <w:pPr>
        <w:pStyle w:val="Bibliography"/>
      </w:pPr>
      <w:bookmarkStart w:id="134" w:name="ref-flynn_clinical_2017"/>
      <w:bookmarkEnd w:id="133"/>
      <w:r>
        <w:t xml:space="preserve">13. </w:t>
      </w:r>
      <w:r>
        <w:tab/>
        <w:t xml:space="preserve">Flynn JT, Kaelber DC, Baker-Smith CM, et al. Clinical practice guideline for screening and management of high blood pressure in children and adolescents. </w:t>
      </w:r>
      <w:r>
        <w:rPr>
          <w:i/>
          <w:iCs/>
        </w:rPr>
        <w:t>Pediatrics</w:t>
      </w:r>
      <w:r>
        <w:t>. 2017;140(3):e20171904. doi:</w:t>
      </w:r>
      <w:hyperlink r:id="rId21">
        <w:r>
          <w:rPr>
            <w:rStyle w:val="Hyperlink"/>
          </w:rPr>
          <w:t>10.1542/peds.2017-1904</w:t>
        </w:r>
      </w:hyperlink>
    </w:p>
    <w:p w14:paraId="1E913AB2" w14:textId="77777777" w:rsidR="00424D8F" w:rsidRDefault="001E3C52">
      <w:pPr>
        <w:pStyle w:val="Bibliography"/>
      </w:pPr>
      <w:bookmarkStart w:id="135" w:name="ref-coresh_prevalence_2003"/>
      <w:bookmarkEnd w:id="134"/>
      <w:r>
        <w:t xml:space="preserve">14.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22">
        <w:r>
          <w:rPr>
            <w:rStyle w:val="Hyperlink"/>
          </w:rPr>
          <w:t>10.1053/ajkd.2003.50007</w:t>
        </w:r>
      </w:hyperlink>
    </w:p>
    <w:p w14:paraId="44858758" w14:textId="77777777" w:rsidR="00424D8F" w:rsidRDefault="001E3C52">
      <w:pPr>
        <w:pStyle w:val="Bibliography"/>
      </w:pPr>
      <w:bookmarkStart w:id="136" w:name="ref-parker2017national"/>
      <w:bookmarkEnd w:id="135"/>
      <w:r>
        <w:t xml:space="preserve">15. </w:t>
      </w:r>
      <w:r>
        <w:tab/>
        <w:t xml:space="preserve">Parker JD, Talih M, Malec DJ, et al. </w:t>
      </w:r>
      <w:hyperlink r:id="rId23">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51A61C26" w14:textId="77777777" w:rsidR="00424D8F" w:rsidRDefault="001E3C52">
      <w:pPr>
        <w:pStyle w:val="Bibliography"/>
      </w:pPr>
      <w:bookmarkStart w:id="137" w:name="ref-nhanes_tutorial_weights"/>
      <w:bookmarkEnd w:id="136"/>
      <w:r>
        <w:t xml:space="preserve">16. </w:t>
      </w:r>
      <w:r>
        <w:tab/>
        <w:t xml:space="preserve">NHANES. Tutorials - module 3 - weighting, available at </w:t>
      </w:r>
      <w:hyperlink r:id="rId24">
        <w:r>
          <w:rPr>
            <w:rStyle w:val="Hyperlink"/>
          </w:rPr>
          <w:t>https://wwwn.cdc.gov/nchs/nhanes/tutorials/module3.aspx</w:t>
        </w:r>
      </w:hyperlink>
      <w:r>
        <w:t>. Accessed on 10/23/2022.</w:t>
      </w:r>
    </w:p>
    <w:p w14:paraId="6C92CE32" w14:textId="77777777" w:rsidR="00424D8F" w:rsidRDefault="001E3C52">
      <w:pPr>
        <w:pStyle w:val="Bibliography"/>
      </w:pPr>
      <w:bookmarkStart w:id="138" w:name="ref-rpack_shiny"/>
      <w:bookmarkEnd w:id="137"/>
      <w:r>
        <w:t xml:space="preserve">17. </w:t>
      </w:r>
      <w:r>
        <w:tab/>
        <w:t xml:space="preserve">Chang W, Cheng J, Allaire J, et al. </w:t>
      </w:r>
      <w:r>
        <w:rPr>
          <w:i/>
          <w:iCs/>
        </w:rPr>
        <w:t>Shiny: Web Application Framework for R</w:t>
      </w:r>
      <w:r>
        <w:t xml:space="preserve">.; 2021. </w:t>
      </w:r>
      <w:hyperlink r:id="rId25">
        <w:r>
          <w:rPr>
            <w:rStyle w:val="Hyperlink"/>
          </w:rPr>
          <w:t>https://CRAN.R-project.org/package=shiny</w:t>
        </w:r>
      </w:hyperlink>
    </w:p>
    <w:p w14:paraId="56FD3FAF" w14:textId="77777777" w:rsidR="00424D8F" w:rsidRDefault="001E3C52">
      <w:pPr>
        <w:pStyle w:val="Bibliography"/>
      </w:pPr>
      <w:bookmarkStart w:id="139" w:name="ref-rpack_shinyWidgets"/>
      <w:bookmarkEnd w:id="138"/>
      <w:r>
        <w:t xml:space="preserve">18. </w:t>
      </w:r>
      <w:r>
        <w:tab/>
        <w:t xml:space="preserve">Perrier V, Meyer F, Granjon D. </w:t>
      </w:r>
      <w:r>
        <w:rPr>
          <w:i/>
          <w:iCs/>
        </w:rPr>
        <w:t>shinyWidgets: Custom Inputs Widgets for Shiny</w:t>
      </w:r>
      <w:r>
        <w:t xml:space="preserve">.; 2022. </w:t>
      </w:r>
      <w:hyperlink r:id="rId26">
        <w:r>
          <w:rPr>
            <w:rStyle w:val="Hyperlink"/>
          </w:rPr>
          <w:t>https://CRAN.R-project.org/package=shinyWidgets</w:t>
        </w:r>
      </w:hyperlink>
    </w:p>
    <w:p w14:paraId="4C810F97" w14:textId="77777777" w:rsidR="00424D8F" w:rsidRDefault="001E3C52">
      <w:pPr>
        <w:pStyle w:val="Bibliography"/>
      </w:pPr>
      <w:bookmarkStart w:id="140" w:name="ref-rpack_shinyalert"/>
      <w:bookmarkEnd w:id="139"/>
      <w:r>
        <w:t xml:space="preserve">19. </w:t>
      </w:r>
      <w:r>
        <w:tab/>
        <w:t xml:space="preserve">Attali D, Edwards T. </w:t>
      </w:r>
      <w:r>
        <w:rPr>
          <w:i/>
          <w:iCs/>
        </w:rPr>
        <w:t>Shinyalert: Easily Create Pretty Popup Messages (Modals) in Shiny</w:t>
      </w:r>
      <w:r>
        <w:t xml:space="preserve">.; 2021. </w:t>
      </w:r>
      <w:hyperlink r:id="rId27">
        <w:r>
          <w:rPr>
            <w:rStyle w:val="Hyperlink"/>
          </w:rPr>
          <w:t>https://CRAN.R-project.org/package=shinyalert</w:t>
        </w:r>
      </w:hyperlink>
    </w:p>
    <w:p w14:paraId="0E3FE6BB" w14:textId="77777777" w:rsidR="00424D8F" w:rsidRDefault="001E3C52">
      <w:pPr>
        <w:pStyle w:val="Bibliography"/>
      </w:pPr>
      <w:bookmarkStart w:id="141" w:name="ref-r_language"/>
      <w:bookmarkEnd w:id="140"/>
      <w:r>
        <w:t xml:space="preserve">20. </w:t>
      </w:r>
      <w:r>
        <w:tab/>
        <w:t xml:space="preserve">R Core Team. </w:t>
      </w:r>
      <w:r>
        <w:rPr>
          <w:i/>
          <w:iCs/>
        </w:rPr>
        <w:t>R: A Language and Environment for Statistical Computing</w:t>
      </w:r>
      <w:r>
        <w:t xml:space="preserve">. R Foundation for Statistical Computing; 2022. </w:t>
      </w:r>
      <w:hyperlink r:id="rId28">
        <w:r>
          <w:rPr>
            <w:rStyle w:val="Hyperlink"/>
          </w:rPr>
          <w:t>https://www.R-project.org/</w:t>
        </w:r>
      </w:hyperlink>
    </w:p>
    <w:p w14:paraId="4483435D" w14:textId="77777777" w:rsidR="00424D8F" w:rsidRDefault="001E3C52">
      <w:pPr>
        <w:pStyle w:val="Bibliography"/>
      </w:pPr>
      <w:bookmarkStart w:id="142" w:name="ref-muntner2020htn"/>
      <w:bookmarkEnd w:id="141"/>
      <w:r>
        <w:t xml:space="preserve">21. </w:t>
      </w:r>
      <w:r>
        <w:tab/>
        <w:t xml:space="preserve">Muntner P, Hardy ST, Fine LJ, et al. Trends in blood pressure control among US adults with hypertension, 1999-2000 to 2017-2018. </w:t>
      </w:r>
      <w:r>
        <w:rPr>
          <w:i/>
          <w:iCs/>
        </w:rPr>
        <w:t>JAMA</w:t>
      </w:r>
      <w:r>
        <w:t>. 2020;324(12):1190-1200. doi:</w:t>
      </w:r>
      <w:hyperlink r:id="rId29">
        <w:r>
          <w:rPr>
            <w:rStyle w:val="Hyperlink"/>
          </w:rPr>
          <w:t>10.1001/jama.2020.14545</w:t>
        </w:r>
      </w:hyperlink>
    </w:p>
    <w:p w14:paraId="7ABC1FCC" w14:textId="77777777" w:rsidR="00424D8F" w:rsidRDefault="001E3C52">
      <w:pPr>
        <w:pStyle w:val="Bibliography"/>
      </w:pPr>
      <w:bookmarkStart w:id="143" w:name="ref-fryar_hypertension_2017"/>
      <w:bookmarkEnd w:id="142"/>
      <w:r>
        <w:t xml:space="preserve">22. </w:t>
      </w:r>
      <w:r>
        <w:tab/>
        <w:t xml:space="preserve">Fryar CD, Ostchega Y, Hales CM, Zhang G, Kruszon-Moran D. </w:t>
      </w:r>
      <w:hyperlink r:id="rId30">
        <w:r>
          <w:rPr>
            <w:rStyle w:val="Hyperlink"/>
          </w:rPr>
          <w:t>Hypertension prevalence and control among adults: United States, 2015-2016</w:t>
        </w:r>
      </w:hyperlink>
      <w:r>
        <w:t xml:space="preserve">. </w:t>
      </w:r>
      <w:r>
        <w:rPr>
          <w:i/>
          <w:iCs/>
        </w:rPr>
        <w:t>NCHS data brief</w:t>
      </w:r>
      <w:r>
        <w:t>. 2017;(289):1-8.</w:t>
      </w:r>
    </w:p>
    <w:p w14:paraId="1E1CCD39" w14:textId="77777777" w:rsidR="00424D8F" w:rsidRDefault="001E3C52">
      <w:pPr>
        <w:pStyle w:val="Bibliography"/>
      </w:pPr>
      <w:bookmarkStart w:id="144" w:name="ref-app_cardioStatsUSA"/>
      <w:bookmarkEnd w:id="143"/>
      <w:r>
        <w:t xml:space="preserve">23. </w:t>
      </w:r>
      <w:r>
        <w:tab/>
        <w:t xml:space="preserve">Jaeger B, Chen L, Muntner P. Cardiometabolic statistics for US adults. Accessed October 24, 2022. </w:t>
      </w:r>
      <w:hyperlink r:id="rId31">
        <w:r>
          <w:rPr>
            <w:rStyle w:val="Hyperlink"/>
          </w:rPr>
          <w:t>https://bcjaeger.shinyapps.io/nhanesShinyBP/</w:t>
        </w:r>
      </w:hyperlink>
    </w:p>
    <w:p w14:paraId="51F9BDC7" w14:textId="77777777" w:rsidR="00424D8F" w:rsidRDefault="001E3C52">
      <w:pPr>
        <w:pStyle w:val="Bibliography"/>
      </w:pPr>
      <w:bookmarkStart w:id="145" w:name="ref-yoon_hypertension_2015"/>
      <w:bookmarkEnd w:id="144"/>
      <w:r>
        <w:t xml:space="preserve">24. </w:t>
      </w:r>
      <w:r>
        <w:tab/>
        <w:t xml:space="preserve">Yoon SSS, Carroll MD, Fryar CD. </w:t>
      </w:r>
      <w:hyperlink r:id="rId32">
        <w:r>
          <w:rPr>
            <w:rStyle w:val="Hyperlink"/>
          </w:rPr>
          <w:t>Hypertension prevalence and control among adults: United States, 2011-2014</w:t>
        </w:r>
      </w:hyperlink>
      <w:r>
        <w:t xml:space="preserve">. </w:t>
      </w:r>
      <w:r>
        <w:rPr>
          <w:i/>
          <w:iCs/>
        </w:rPr>
        <w:t>NCHS data brief</w:t>
      </w:r>
      <w:r>
        <w:t>. 2015;(220):1-8.</w:t>
      </w:r>
    </w:p>
    <w:p w14:paraId="74F24C5D" w14:textId="77777777" w:rsidR="00424D8F" w:rsidRDefault="001E3C52">
      <w:pPr>
        <w:pStyle w:val="Bibliography"/>
      </w:pPr>
      <w:bookmarkStart w:id="146" w:name="ref-handler_impact_2012"/>
      <w:bookmarkEnd w:id="145"/>
      <w:r>
        <w:t xml:space="preserve">25.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3">
        <w:r>
          <w:rPr>
            <w:rStyle w:val="Hyperlink"/>
          </w:rPr>
          <w:t>10.1111/jch.12009</w:t>
        </w:r>
      </w:hyperlink>
    </w:p>
    <w:p w14:paraId="0E687A28" w14:textId="77777777" w:rsidR="00424D8F" w:rsidRDefault="001E3C52">
      <w:pPr>
        <w:pStyle w:val="Bibliography"/>
      </w:pPr>
      <w:bookmarkStart w:id="147" w:name="ref-nhanes_rxq_drug"/>
      <w:bookmarkEnd w:id="146"/>
      <w:r>
        <w:lastRenderedPageBreak/>
        <w:t xml:space="preserve">26. </w:t>
      </w:r>
      <w:r>
        <w:tab/>
        <w:t xml:space="preserve">National Center for Health Statistics. NHANES 1988–2016 data documentation, codebook, and frequencies: Prescription medications - drug information (RXQ_DRUG). Accessed October 27, 2022. </w:t>
      </w:r>
      <w:hyperlink r:id="rId34">
        <w:r>
          <w:rPr>
            <w:rStyle w:val="Hyperlink"/>
          </w:rPr>
          <w:t>https://wwwn.cdc.gov/Nchs/Nhanes/1999-2000/RXQ_DRUG.htm</w:t>
        </w:r>
      </w:hyperlink>
    </w:p>
    <w:p w14:paraId="5923196F" w14:textId="77777777" w:rsidR="00424D8F" w:rsidRDefault="001E3C52">
      <w:pPr>
        <w:pStyle w:val="Bibliography"/>
      </w:pPr>
      <w:bookmarkStart w:id="148" w:name="ref-carey_prevalence_2019"/>
      <w:bookmarkEnd w:id="147"/>
      <w:r>
        <w:t xml:space="preserve">27. </w:t>
      </w:r>
      <w:r>
        <w:tab/>
        <w:t xml:space="preserve">Carey RM, Sakhuja S, Calhoun DA, Whelton PK, Muntner P. Prevalence of apparent treatment-resistant hypertension in the United States. </w:t>
      </w:r>
      <w:r>
        <w:rPr>
          <w:i/>
          <w:iCs/>
        </w:rPr>
        <w:t>Hypertension</w:t>
      </w:r>
      <w:r>
        <w:t>. 2019;73(2):424-431. doi:</w:t>
      </w:r>
      <w:hyperlink r:id="rId35">
        <w:r>
          <w:rPr>
            <w:rStyle w:val="Hyperlink"/>
          </w:rPr>
          <w:t>10.1161/HYPERTENSIONAHA.118.12191</w:t>
        </w:r>
      </w:hyperlink>
    </w:p>
    <w:bookmarkEnd w:id="122"/>
    <w:bookmarkEnd w:id="148"/>
    <w:p w14:paraId="3293AD6A" w14:textId="77777777" w:rsidR="00424D8F" w:rsidRDefault="001E3C52">
      <w:r>
        <w:br w:type="page"/>
      </w:r>
    </w:p>
    <w:p w14:paraId="6670792C" w14:textId="77777777" w:rsidR="00424D8F" w:rsidRDefault="001E3C52">
      <w:pPr>
        <w:pStyle w:val="Heading1"/>
      </w:pPr>
      <w:bookmarkStart w:id="149" w:name="fundingsupport"/>
      <w:bookmarkEnd w:id="120"/>
      <w:r>
        <w:lastRenderedPageBreak/>
        <w:t>FUNDING/SUPPORT</w:t>
      </w:r>
    </w:p>
    <w:p w14:paraId="03E579A2" w14:textId="77777777" w:rsidR="00424D8F" w:rsidRDefault="001E3C52">
      <w:pPr>
        <w:pStyle w:val="FirstParagraph"/>
      </w:pPr>
      <w:r>
        <w:rPr>
          <w:b/>
          <w:bCs/>
        </w:rPr>
        <w:t>this section is under construction and should be checked for correctness</w:t>
      </w:r>
    </w:p>
    <w:p w14:paraId="1577FDDE" w14:textId="77777777" w:rsidR="00424D8F" w:rsidRDefault="001E3C52">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3752E219" w14:textId="77777777" w:rsidR="00424D8F" w:rsidRDefault="001E3C52">
      <w:pPr>
        <w:pStyle w:val="Heading1"/>
      </w:pPr>
      <w:bookmarkStart w:id="150" w:name="financial-disclosure"/>
      <w:bookmarkEnd w:id="149"/>
      <w:r>
        <w:t>FINANCIAL DISCLOSURE</w:t>
      </w:r>
    </w:p>
    <w:p w14:paraId="01B8B89F" w14:textId="77777777" w:rsidR="00424D8F" w:rsidRDefault="001E3C52">
      <w:pPr>
        <w:pStyle w:val="FirstParagraph"/>
      </w:pPr>
      <w:r>
        <w:rPr>
          <w:b/>
          <w:bCs/>
        </w:rPr>
        <w:t>this section is under construction and should be checked for correctness</w:t>
      </w:r>
    </w:p>
    <w:p w14:paraId="268F4F94" w14:textId="77777777" w:rsidR="00424D8F" w:rsidRDefault="001E3C52">
      <w:pPr>
        <w:pStyle w:val="BodyText"/>
      </w:pPr>
      <w:r>
        <w:t>Dr Muntner reported receiving grant funding and consulting fees from Amgen Inc. Dr Colantonio reported receiving grant funding from Amgen Inc. No other disclosures were reported.</w:t>
      </w:r>
    </w:p>
    <w:p w14:paraId="62ECB3DD" w14:textId="77777777" w:rsidR="00424D8F" w:rsidRDefault="001E3C52">
      <w:r>
        <w:br w:type="page"/>
      </w:r>
    </w:p>
    <w:p w14:paraId="2DBD00A0" w14:textId="77777777" w:rsidR="00424D8F" w:rsidRDefault="001E3C52">
      <w:pPr>
        <w:pStyle w:val="Heading3"/>
      </w:pPr>
      <w:bookmarkStart w:id="151"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424D8F" w14:paraId="5DF3C2D0" w14:textId="77777777">
        <w:trPr>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DBDB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r>
      <w:tr w:rsidR="00424D8F" w14:paraId="7AD74B3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B857B4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 domain</w:t>
            </w:r>
          </w:p>
        </w:tc>
      </w:tr>
      <w:tr w:rsidR="00424D8F" w14:paraId="5BD3D56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CDFD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424D8F" w14:paraId="141EE59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C74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424D8F" w14:paraId="3F5D5D5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B086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424D8F" w14:paraId="798B3F48"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3706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424D8F" w14:paraId="3753370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7ABB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424D8F" w14:paraId="5451E3B2"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25C7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424D8F" w14:paraId="5F726ACE"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912C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424D8F" w14:paraId="7932F0B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84D1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424D8F" w14:paraId="39499AEF"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918C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424D8F" w14:paraId="6DE2080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9A59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424D8F" w14:paraId="3019630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B495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424D8F" w14:paraId="7F23F040"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9B86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424D8F" w14:paraId="381BDF3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0C4C73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424D8F" w14:paraId="008ED04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E8D4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424D8F" w14:paraId="61A702A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84A4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424D8F" w14:paraId="322B7456"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E8D9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424D8F" w14:paraId="48FD828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AD8D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424D8F" w14:paraId="541092B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5476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424D8F" w14:paraId="10DF01BE"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8F94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424D8F" w14:paraId="365DD19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2824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424D8F" w14:paraId="1917D7A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83E4CD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424D8F" w14:paraId="3366297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84CC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424D8F" w14:paraId="01431C4B"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266E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424D8F" w14:paraId="6C22CA89"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1115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by the 2017 ACC/AHA BP guideline</w:t>
            </w:r>
          </w:p>
        </w:tc>
      </w:tr>
      <w:tr w:rsidR="00424D8F" w14:paraId="3AA7C2A6"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0DB3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424D8F" w14:paraId="366B6B9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32E1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424D8F" w14:paraId="16B3C7E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4DC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424D8F" w14:paraId="07C93BD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89F0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424D8F" w14:paraId="593528AB"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9635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424D8F" w14:paraId="51D0103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6121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424D8F" w14:paraId="778CD0FF"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BA38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424D8F" w14:paraId="19529EC9"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AC2D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424D8F" w14:paraId="17A32EB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23A4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424D8F" w14:paraId="3E5012F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398F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424D8F" w14:paraId="40EFCC5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3B83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424D8F" w14:paraId="7BA636F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C05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424D8F" w14:paraId="0C2F7E2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FF7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424D8F" w14:paraId="77F0843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83BF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56541F" w14:paraId="76638B72" w14:textId="77777777">
        <w:trPr>
          <w:jc w:val="center"/>
          <w:ins w:id="152" w:author="Muntner, Paul M" w:date="2022-12-02T19:53:00Z"/>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DF2AD" w14:textId="66995328" w:rsidR="0056541F" w:rsidRDefault="0056541F">
            <w:pPr>
              <w:pBdr>
                <w:top w:val="none" w:sz="0" w:space="0" w:color="000000"/>
                <w:left w:val="none" w:sz="0" w:space="0" w:color="000000"/>
                <w:bottom w:val="none" w:sz="0" w:space="0" w:color="000000"/>
                <w:right w:val="none" w:sz="0" w:space="0" w:color="000000"/>
              </w:pBdr>
              <w:spacing w:before="100" w:after="100"/>
              <w:ind w:right="100" w:firstLine="251"/>
              <w:rPr>
                <w:ins w:id="153" w:author="Muntner, Paul M" w:date="2022-12-02T19:53:00Z"/>
                <w:rFonts w:ascii="Arial" w:eastAsia="Arial" w:hAnsi="Arial" w:cs="Arial"/>
                <w:color w:val="000000"/>
                <w:sz w:val="22"/>
                <w:szCs w:val="22"/>
              </w:rPr>
              <w:pPrChange w:id="154" w:author="Muntner, Paul M" w:date="2022-12-02T19:53:00Z">
                <w:pPr>
                  <w:pBdr>
                    <w:top w:val="none" w:sz="0" w:space="0" w:color="000000"/>
                    <w:left w:val="none" w:sz="0" w:space="0" w:color="000000"/>
                    <w:bottom w:val="none" w:sz="0" w:space="0" w:color="000000"/>
                    <w:right w:val="none" w:sz="0" w:space="0" w:color="000000"/>
                  </w:pBdr>
                  <w:spacing w:before="100" w:after="100"/>
                  <w:ind w:left="400" w:right="100"/>
                </w:pPr>
              </w:pPrChange>
            </w:pPr>
            <w:ins w:id="155" w:author="Muntner, Paul M" w:date="2022-12-02T19:53:00Z">
              <w:r>
                <w:rPr>
                  <w:rFonts w:ascii="Arial" w:eastAsia="Arial" w:hAnsi="Arial" w:cs="Arial"/>
                  <w:color w:val="000000"/>
                  <w:sz w:val="22"/>
                  <w:szCs w:val="22"/>
                </w:rPr>
                <w:t>Combination therapy</w:t>
              </w:r>
            </w:ins>
          </w:p>
        </w:tc>
      </w:tr>
      <w:tr w:rsidR="00424D8F" w14:paraId="474165E0" w14:textId="77777777">
        <w:trPr>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0CE88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BP = blood pressure; DBP = diastolic blood pressure; JNC7 = Seventh Joint National Committee; and SBP = systolic blood pressure</w:t>
            </w:r>
          </w:p>
        </w:tc>
      </w:tr>
    </w:tbl>
    <w:p w14:paraId="32EE0C41" w14:textId="77777777" w:rsidR="00424D8F" w:rsidRDefault="00424D8F">
      <w:pPr>
        <w:sectPr w:rsidR="00424D8F">
          <w:headerReference w:type="even" r:id="rId36"/>
          <w:headerReference w:type="default" r:id="rId37"/>
          <w:footerReference w:type="even" r:id="rId38"/>
          <w:footerReference w:type="default" r:id="rId39"/>
          <w:headerReference w:type="first" r:id="rId40"/>
          <w:footerReference w:type="first" r:id="rId41"/>
          <w:type w:val="continuous"/>
          <w:pgSz w:w="11906" w:h="16838"/>
          <w:pgMar w:top="1800" w:right="720" w:bottom="1800" w:left="720" w:header="720" w:footer="720" w:gutter="720"/>
          <w:cols w:space="720"/>
        </w:sectPr>
      </w:pPr>
    </w:p>
    <w:p w14:paraId="7158F732" w14:textId="77777777" w:rsidR="00424D8F" w:rsidRDefault="001E3C52">
      <w:pPr>
        <w:pStyle w:val="Heading3"/>
      </w:pPr>
      <w:bookmarkStart w:id="156" w:name="X6df6a9a9eb818f56cf48e6ddb743c06611e1f1c"/>
      <w:bookmarkEnd w:id="151"/>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424D8F" w14:paraId="3ACFDFD4" w14:textId="77777777">
        <w:trPr>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0345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5057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0471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3ACC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8E27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5506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9DFA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5BC8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F072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210C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B53C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9C1D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D8EE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424D8F" w14:paraId="5DFB2F36"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A8C6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A053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7041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4E2E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0F3F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BE18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71A7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ED97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87CD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A5E8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96F1B"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847A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0F030"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ECD83B0"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F194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9EA3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B6B5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1D24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BE5C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BA96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E127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7D88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A260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0DD5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81870"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E659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D2B92"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5ADA65B"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1D65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7EA6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8000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5F67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E137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DB85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4A71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BB30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0669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D890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E8BEB"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A569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8BCBE"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3FE188CD"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3C90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3CE7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4523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20D0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A765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A0B3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D3E9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7A34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025B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3195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12715"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514B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974C5"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21CE33E0"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9F52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E49A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C9B3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C012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5CD8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B688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5AF6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6CA4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AC0B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EF0F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DFF3A"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53E5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8FF"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D7422EB"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8D10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902E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04C7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2BCE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51EC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A17E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4A6F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5BFE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FAB8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27B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0D1F3"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31B8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442D0"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1A41F448"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C66D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30FC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19A9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557E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9C46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FB56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FD79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D755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C90F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2D45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9ABD5"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1DF2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992CF"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6A3C3331"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522F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BD33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2011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1176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C169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BC44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673D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7164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FC3D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8111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3F22E"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E6DE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A4029"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37E2075"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4D7E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AE75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9160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F9B5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7D97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E50D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F50A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69BC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3955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4CEF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3F76D"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7DE7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DB10C"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058B11FC"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FEF2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6DCB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F77F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9D37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321F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A425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EEB9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0518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55E5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0504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54BA7"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098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F55CA"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2DD8D6B7" w14:textId="77777777">
        <w:trPr>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3D9DB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424D8F" w14:paraId="326DCEB0"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B204C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424D8F" w14:paraId="2267426C"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99EF69A" w14:textId="2BFFCC21"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ins w:id="157" w:author="Muntner, Paul M" w:date="2022-12-02T20:23:00Z">
              <w:r w:rsidR="001228F8">
                <w:rPr>
                  <w:rFonts w:ascii="Arial" w:eastAsia="Arial" w:hAnsi="Arial" w:cs="Arial"/>
                  <w:color w:val="000000"/>
                  <w:sz w:val="22"/>
                  <w:szCs w:val="22"/>
                </w:rPr>
                <w:t xml:space="preserve"> according the 2017 American College of Cardiology/American Heart Association </w:t>
              </w:r>
            </w:ins>
            <w:ins w:id="158" w:author="Muntner, Paul M" w:date="2022-12-02T20:24:00Z">
              <w:r w:rsidR="001228F8">
                <w:rPr>
                  <w:rFonts w:ascii="Arial" w:eastAsia="Arial" w:hAnsi="Arial" w:cs="Arial"/>
                  <w:color w:val="000000"/>
                  <w:sz w:val="22"/>
                  <w:szCs w:val="22"/>
                </w:rPr>
                <w:t>blood pressure guideline</w:t>
              </w:r>
            </w:ins>
            <w:r>
              <w:rPr>
                <w:rFonts w:ascii="Arial" w:eastAsia="Arial" w:hAnsi="Arial" w:cs="Arial"/>
                <w:color w:val="000000"/>
                <w:sz w:val="22"/>
                <w:szCs w:val="22"/>
              </w:rPr>
              <w:t>.</w:t>
            </w:r>
          </w:p>
        </w:tc>
      </w:tr>
      <w:tr w:rsidR="00424D8F" w14:paraId="3B77BE5C"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6BDFDB" w14:textId="0D69FCA0"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w:t>
            </w:r>
            <w:ins w:id="159" w:author="Muntner, Paul M" w:date="2022-12-02T20:24:00Z">
              <w:r w:rsidR="001228F8">
                <w:rPr>
                  <w:rFonts w:ascii="Arial" w:eastAsia="Arial" w:hAnsi="Arial" w:cs="Arial"/>
                  <w:color w:val="000000"/>
                  <w:sz w:val="22"/>
                  <w:szCs w:val="22"/>
                </w:rPr>
                <w:t>/ethnicity</w:t>
              </w:r>
            </w:ins>
            <w:r>
              <w:rPr>
                <w:rFonts w:ascii="Arial" w:eastAsia="Arial" w:hAnsi="Arial" w:cs="Arial"/>
                <w:color w:val="000000"/>
                <w:sz w:val="22"/>
                <w:szCs w:val="22"/>
              </w:rPr>
              <w:t xml:space="preserve"> subgroup.</w:t>
            </w:r>
          </w:p>
        </w:tc>
      </w:tr>
      <w:tr w:rsidR="00424D8F" w14:paraId="3F3DE3AC"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CE952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424D8F" w14:paraId="67CDAB4E"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540EE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424D8F" w14:paraId="0A107184"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31D04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424D8F" w14:paraId="21033B53"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DF852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424D8F" w14:paraId="05AD0CD5"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07AE0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424D8F" w14:paraId="42AE8AF5"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D1EE44" w14:textId="6B94CEC4" w:rsidR="00424D8F" w:rsidRDefault="001E3C52" w:rsidP="001228F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_obs is the number of observations (unweighted) used for </w:t>
            </w:r>
            <w:ins w:id="160" w:author="Muntner, Paul M" w:date="2022-12-02T20:24:00Z">
              <w:r w:rsidR="001228F8">
                <w:rPr>
                  <w:rFonts w:ascii="Arial" w:eastAsia="Arial" w:hAnsi="Arial" w:cs="Arial"/>
                  <w:color w:val="000000"/>
                  <w:sz w:val="22"/>
                  <w:szCs w:val="22"/>
                </w:rPr>
                <w:t xml:space="preserve">the </w:t>
              </w:r>
            </w:ins>
            <w:r>
              <w:rPr>
                <w:rFonts w:ascii="Arial" w:eastAsia="Arial" w:hAnsi="Arial" w:cs="Arial"/>
                <w:color w:val="000000"/>
                <w:sz w:val="22"/>
                <w:szCs w:val="22"/>
              </w:rPr>
              <w:t>computation</w:t>
            </w:r>
            <w:del w:id="161" w:author="Muntner, Paul M" w:date="2022-12-02T20:24:00Z">
              <w:r w:rsidDel="001228F8">
                <w:rPr>
                  <w:rFonts w:ascii="Arial" w:eastAsia="Arial" w:hAnsi="Arial" w:cs="Arial"/>
                  <w:color w:val="000000"/>
                  <w:sz w:val="22"/>
                  <w:szCs w:val="22"/>
                </w:rPr>
                <w:delText>s</w:delText>
              </w:r>
            </w:del>
          </w:p>
        </w:tc>
      </w:tr>
      <w:tr w:rsidR="00424D8F" w14:paraId="04AE97D1"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15B431" w14:textId="1CE0C5A6" w:rsidR="00424D8F" w:rsidRDefault="001E3C52" w:rsidP="004935C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unreliable_status is TRUE if the result is unreliable, FALSE </w:t>
            </w:r>
            <w:ins w:id="162" w:author="Muntner, Paul M" w:date="2022-12-02T20:24:00Z">
              <w:r w:rsidR="004935C9">
                <w:rPr>
                  <w:rFonts w:ascii="Arial" w:eastAsia="Arial" w:hAnsi="Arial" w:cs="Arial"/>
                  <w:color w:val="000000"/>
                  <w:sz w:val="22"/>
                  <w:szCs w:val="22"/>
                </w:rPr>
                <w:t>if the estimate is reliable</w:t>
              </w:r>
            </w:ins>
            <w:del w:id="163" w:author="Muntner, Paul M" w:date="2022-12-02T20:24:00Z">
              <w:r w:rsidDel="004935C9">
                <w:rPr>
                  <w:rFonts w:ascii="Arial" w:eastAsia="Arial" w:hAnsi="Arial" w:cs="Arial"/>
                  <w:color w:val="000000"/>
                  <w:sz w:val="22"/>
                  <w:szCs w:val="22"/>
                </w:rPr>
                <w:delText>otherwise</w:delText>
              </w:r>
            </w:del>
          </w:p>
        </w:tc>
      </w:tr>
      <w:tr w:rsidR="00424D8F" w14:paraId="3EB81D78"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902E280" w14:textId="4DB3F9B5" w:rsidR="00424D8F" w:rsidRDefault="001E3C52" w:rsidP="007F4DF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unreliable_reason is blank if the result is reliable, and lists reason(s) for </w:t>
            </w:r>
            <w:del w:id="164" w:author="Muntner, Paul M" w:date="2022-12-02T20:25:00Z">
              <w:r w:rsidDel="007F4DF6">
                <w:rPr>
                  <w:rFonts w:ascii="Arial" w:eastAsia="Arial" w:hAnsi="Arial" w:cs="Arial"/>
                  <w:color w:val="000000"/>
                  <w:sz w:val="22"/>
                  <w:szCs w:val="22"/>
                </w:rPr>
                <w:delText xml:space="preserve">unreliability </w:delText>
              </w:r>
            </w:del>
            <w:ins w:id="165" w:author="Muntner, Paul M" w:date="2022-12-02T20:25:00Z">
              <w:r w:rsidR="007F4DF6">
                <w:rPr>
                  <w:rFonts w:ascii="Arial" w:eastAsia="Arial" w:hAnsi="Arial" w:cs="Arial"/>
                  <w:color w:val="000000"/>
                  <w:sz w:val="22"/>
                  <w:szCs w:val="22"/>
                </w:rPr>
                <w:t xml:space="preserve">not being reliable </w:t>
              </w:r>
            </w:ins>
            <w:r>
              <w:rPr>
                <w:rFonts w:ascii="Arial" w:eastAsia="Arial" w:hAnsi="Arial" w:cs="Arial"/>
                <w:color w:val="000000"/>
                <w:sz w:val="22"/>
                <w:szCs w:val="22"/>
              </w:rPr>
              <w:t>otherwise</w:t>
            </w:r>
          </w:p>
        </w:tc>
      </w:tr>
      <w:tr w:rsidR="00424D8F" w14:paraId="57C9DB4A"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4F5DA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commentRangeStart w:id="166"/>
            <w:r>
              <w:rPr>
                <w:rFonts w:ascii="Arial" w:eastAsia="Arial" w:hAnsi="Arial" w:cs="Arial"/>
                <w:color w:val="000000"/>
                <w:sz w:val="22"/>
                <w:szCs w:val="22"/>
              </w:rPr>
              <w:t>review_needed is TRUE if the result should be reviewed, FALSE otherwise</w:t>
            </w:r>
            <w:commentRangeEnd w:id="166"/>
            <w:r w:rsidR="004B6109">
              <w:rPr>
                <w:rStyle w:val="CommentReference"/>
              </w:rPr>
              <w:commentReference w:id="166"/>
            </w:r>
          </w:p>
        </w:tc>
      </w:tr>
      <w:tr w:rsidR="00424D8F" w14:paraId="5A02A9BD"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EE821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3336A6C8" w14:textId="77777777" w:rsidR="00424D8F" w:rsidRDefault="001E3C52">
      <w:r>
        <w:br w:type="page"/>
      </w:r>
    </w:p>
    <w:p w14:paraId="52A90871" w14:textId="77777777" w:rsidR="00424D8F" w:rsidRDefault="001E3C52">
      <w:pPr>
        <w:pStyle w:val="Heading3"/>
      </w:pPr>
      <w:bookmarkStart w:id="167" w:name="Xaae654e9d8d5c7bcbfacdd6e08670f9d5946df2"/>
      <w:bookmarkEnd w:id="156"/>
      <w:r>
        <w:lastRenderedPageBreak/>
        <w:t>Figure 1: Mean systolic blood pressure for US adults by calendar year</w:t>
      </w:r>
    </w:p>
    <w:p w14:paraId="39B5C353" w14:textId="77777777" w:rsidR="00424D8F" w:rsidRDefault="001E3C52">
      <w:pPr>
        <w:pStyle w:val="Figure"/>
        <w:jc w:val="center"/>
      </w:pPr>
      <w:r>
        <w:rPr>
          <w:noProof/>
        </w:rPr>
        <w:drawing>
          <wp:inline distT="0" distB="0" distL="0" distR="0" wp14:anchorId="12AAD89F" wp14:editId="3F4516D7">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2"/>
                    <a:srcRect/>
                    <a:stretch>
                      <a:fillRect/>
                    </a:stretch>
                  </pic:blipFill>
                  <pic:spPr bwMode="auto">
                    <a:xfrm>
                      <a:off x="0" y="0"/>
                      <a:ext cx="133350" cy="47625"/>
                    </a:xfrm>
                    <a:prstGeom prst="rect">
                      <a:avLst/>
                    </a:prstGeom>
                    <a:noFill/>
                  </pic:spPr>
                </pic:pic>
              </a:graphicData>
            </a:graphic>
          </wp:inline>
        </w:drawing>
      </w:r>
    </w:p>
    <w:p w14:paraId="0D130CB0" w14:textId="77777777" w:rsidR="00424D8F" w:rsidRDefault="001E3C5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2EDA84FE" w14:textId="439BEA1F"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168" w:author="Muntner, Paul M" w:date="2022-12-02T20:15:00Z">
        <w:r w:rsidDel="00BD24F4">
          <w:delText>All values (e</w:delText>
        </w:r>
      </w:del>
      <w:ins w:id="169" w:author="Muntner, Paul M" w:date="2022-12-02T20:15:00Z">
        <w:r w:rsidR="00BD24F4">
          <w:t>The e</w:t>
        </w:r>
      </w:ins>
      <w:r>
        <w:t>stimated mean and the upper and lower limits of the 95% confidence interval</w:t>
      </w:r>
      <w:del w:id="170" w:author="Muntner, Paul M" w:date="2022-12-02T20:15:00Z">
        <w:r w:rsidDel="00BD24F4">
          <w:delText>)</w:delText>
        </w:r>
      </w:del>
      <w:r>
        <w:t xml:space="preserve"> can be </w:t>
      </w:r>
      <w:del w:id="171" w:author="Muntner, Paul M" w:date="2022-12-02T20:15:00Z">
        <w:r w:rsidDel="00BD24F4">
          <w:delText xml:space="preserve">obtained </w:delText>
        </w:r>
      </w:del>
      <w:ins w:id="172" w:author="Muntner, Paul M" w:date="2022-12-02T20:15:00Z">
        <w:r w:rsidR="00BD24F4">
          <w:t>d</w:t>
        </w:r>
      </w:ins>
      <w:ins w:id="173" w:author="Muntner, Paul M" w:date="2022-12-02T20:16:00Z">
        <w:r w:rsidR="00BD24F4">
          <w:t>isplayed</w:t>
        </w:r>
      </w:ins>
      <w:ins w:id="174" w:author="Muntner, Paul M" w:date="2022-12-02T20:15:00Z">
        <w:r w:rsidR="00BD24F4">
          <w:t xml:space="preserve"> </w:t>
        </w:r>
      </w:ins>
      <w:r>
        <w:t>in the app</w:t>
      </w:r>
      <w:ins w:id="175" w:author="Muntner, Paul M" w:date="2022-12-02T20:15:00Z">
        <w:r w:rsidR="00BD24F4">
          <w:t>lication</w:t>
        </w:r>
      </w:ins>
      <w:r>
        <w:t xml:space="preserve"> by hovering </w:t>
      </w:r>
      <w:ins w:id="176" w:author="Muntner, Paul M" w:date="2022-12-02T20:19:00Z">
        <w:r w:rsidR="00BD24F4">
          <w:t xml:space="preserve">the cursor </w:t>
        </w:r>
      </w:ins>
      <w:r>
        <w:t xml:space="preserve">over the </w:t>
      </w:r>
      <w:del w:id="177" w:author="Muntner, Paul M" w:date="2022-12-02T20:16:00Z">
        <w:r w:rsidDel="00BD24F4">
          <w:delText>mean systolic blood pressure</w:delText>
        </w:r>
      </w:del>
      <w:ins w:id="178" w:author="Muntner, Paul M" w:date="2022-12-02T20:16:00Z">
        <w:r w:rsidR="00BD24F4">
          <w:t>dot</w:t>
        </w:r>
      </w:ins>
      <w:r>
        <w:t xml:space="preserve">. </w:t>
      </w:r>
    </w:p>
    <w:p w14:paraId="102CE1F0"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3">
        <w:r>
          <w:rPr>
            <w:rStyle w:val="Hyperlink"/>
          </w:rPr>
          <w:t>available online</w:t>
        </w:r>
      </w:hyperlink>
      <w:r>
        <w:t xml:space="preserve"> </w:t>
      </w:r>
    </w:p>
    <w:p w14:paraId="24E4699D" w14:textId="77777777" w:rsidR="00424D8F" w:rsidRDefault="001E3C52">
      <w:r>
        <w:br w:type="page"/>
      </w:r>
    </w:p>
    <w:p w14:paraId="69B47311" w14:textId="77777777" w:rsidR="00424D8F" w:rsidRDefault="001E3C52">
      <w:pPr>
        <w:pStyle w:val="Heading3"/>
      </w:pPr>
      <w:bookmarkStart w:id="179" w:name="X5931757f493f1954e7235bf24392a97f4c40d17"/>
      <w:bookmarkEnd w:id="167"/>
      <w:r>
        <w:lastRenderedPageBreak/>
        <w:t>Figure 2: Age-adjusted prevalence of hypertension for US adults by calendar year</w:t>
      </w:r>
    </w:p>
    <w:p w14:paraId="4AAF3482" w14:textId="77777777" w:rsidR="00424D8F" w:rsidRDefault="001E3C52">
      <w:pPr>
        <w:pStyle w:val="Figure"/>
        <w:jc w:val="center"/>
      </w:pPr>
      <w:r>
        <w:rPr>
          <w:noProof/>
        </w:rPr>
        <w:drawing>
          <wp:inline distT="0" distB="0" distL="0" distR="0" wp14:anchorId="588A1018" wp14:editId="43984854">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4"/>
                    <a:srcRect/>
                    <a:stretch>
                      <a:fillRect/>
                    </a:stretch>
                  </pic:blipFill>
                  <pic:spPr bwMode="auto">
                    <a:xfrm>
                      <a:off x="0" y="0"/>
                      <a:ext cx="133350" cy="47625"/>
                    </a:xfrm>
                    <a:prstGeom prst="rect">
                      <a:avLst/>
                    </a:prstGeom>
                    <a:noFill/>
                  </pic:spPr>
                </pic:pic>
              </a:graphicData>
            </a:graphic>
          </wp:inline>
        </w:drawing>
      </w:r>
    </w:p>
    <w:p w14:paraId="3E7E3731" w14:textId="77777777" w:rsidR="00424D8F" w:rsidRDefault="001E3C5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0B183616" w14:textId="44F6574D"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180" w:author="Muntner, Paul M" w:date="2022-12-02T20:18:00Z">
        <w:r w:rsidDel="00BD24F4">
          <w:delText>All values (</w:delText>
        </w:r>
      </w:del>
      <w:ins w:id="181" w:author="Muntner, Paul M" w:date="2022-12-02T20:18:00Z">
        <w:r w:rsidR="00BD24F4">
          <w:t xml:space="preserve">The </w:t>
        </w:r>
      </w:ins>
      <w:r>
        <w:t>estimated prevalence and the upper and lower limits of the 95% confidence interval</w:t>
      </w:r>
      <w:del w:id="182" w:author="Muntner, Paul M" w:date="2022-12-02T20:18:00Z">
        <w:r w:rsidDel="00BD24F4">
          <w:delText>)</w:delText>
        </w:r>
      </w:del>
      <w:r>
        <w:t xml:space="preserve"> can be obtained in the app</w:t>
      </w:r>
      <w:ins w:id="183" w:author="Muntner, Paul M" w:date="2022-12-02T20:18:00Z">
        <w:r w:rsidR="00BD24F4">
          <w:t>lication</w:t>
        </w:r>
      </w:ins>
      <w:r>
        <w:t xml:space="preserve"> by </w:t>
      </w:r>
      <w:ins w:id="184" w:author="Muntner, Paul M" w:date="2022-12-02T20:19:00Z">
        <w:r w:rsidR="00BD24F4">
          <w:t xml:space="preserve">hovering the cursor </w:t>
        </w:r>
      </w:ins>
      <w:del w:id="185" w:author="Muntner, Paul M" w:date="2022-12-02T20:19:00Z">
        <w:r w:rsidDel="00BD24F4">
          <w:delText xml:space="preserve">hovering </w:delText>
        </w:r>
      </w:del>
      <w:r>
        <w:t xml:space="preserve">over the bars. </w:t>
      </w:r>
    </w:p>
    <w:p w14:paraId="3ADF90F5"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5">
        <w:r>
          <w:rPr>
            <w:rStyle w:val="Hyperlink"/>
          </w:rPr>
          <w:t>available online</w:t>
        </w:r>
      </w:hyperlink>
      <w:r>
        <w:t xml:space="preserve"> </w:t>
      </w:r>
    </w:p>
    <w:p w14:paraId="2DC8CBDD" w14:textId="77777777" w:rsidR="00424D8F" w:rsidRDefault="001E3C52">
      <w:r>
        <w:br w:type="page"/>
      </w:r>
    </w:p>
    <w:p w14:paraId="0B41B45B" w14:textId="77777777" w:rsidR="00424D8F" w:rsidRDefault="001E3C52">
      <w:pPr>
        <w:pStyle w:val="Heading3"/>
      </w:pPr>
      <w:bookmarkStart w:id="186" w:name="X76b8580892da6a9d5e92dedbdf64032cd086963"/>
      <w:bookmarkEnd w:id="179"/>
      <w:r>
        <w:lastRenderedPageBreak/>
        <w:t>Figure 3: Number of US adults with hypertension by calendar year</w:t>
      </w:r>
    </w:p>
    <w:p w14:paraId="72B0BD14" w14:textId="77777777" w:rsidR="00424D8F" w:rsidRDefault="001E3C52">
      <w:pPr>
        <w:pStyle w:val="Figure"/>
        <w:jc w:val="center"/>
      </w:pPr>
      <w:r>
        <w:rPr>
          <w:noProof/>
        </w:rPr>
        <w:drawing>
          <wp:inline distT="0" distB="0" distL="0" distR="0" wp14:anchorId="441B8FAA" wp14:editId="70633BBB">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133350" cy="50800"/>
                    </a:xfrm>
                    <a:prstGeom prst="rect">
                      <a:avLst/>
                    </a:prstGeom>
                    <a:noFill/>
                  </pic:spPr>
                </pic:pic>
              </a:graphicData>
            </a:graphic>
          </wp:inline>
        </w:drawing>
      </w:r>
    </w:p>
    <w:p w14:paraId="0152A70C" w14:textId="4FBAA869" w:rsidR="00424D8F" w:rsidRDefault="001E3C5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187" w:author="Muntner, Paul M" w:date="2022-12-02T20:20:00Z">
        <w:r w:rsidDel="00622D53">
          <w:delText>All values (</w:delText>
        </w:r>
      </w:del>
      <w:ins w:id="188" w:author="Muntner, Paul M" w:date="2022-12-02T20:20:00Z">
        <w:r w:rsidR="00622D53">
          <w:t xml:space="preserve">The </w:t>
        </w:r>
      </w:ins>
      <w:r>
        <w:t>estimated count and the upper and lower limits of the 95% confidence interval</w:t>
      </w:r>
      <w:del w:id="189" w:author="Muntner, Paul M" w:date="2022-12-02T20:20:00Z">
        <w:r w:rsidDel="007C10A9">
          <w:delText>)</w:delText>
        </w:r>
      </w:del>
      <w:r>
        <w:t xml:space="preserve"> can be obtained in the app</w:t>
      </w:r>
      <w:ins w:id="190" w:author="Muntner, Paul M" w:date="2022-12-02T20:20:00Z">
        <w:r w:rsidR="007C10A9">
          <w:t>lication</w:t>
        </w:r>
      </w:ins>
      <w:r>
        <w:t xml:space="preserve"> by hovering </w:t>
      </w:r>
      <w:ins w:id="191" w:author="Muntner, Paul M" w:date="2022-12-02T20:20:00Z">
        <w:r w:rsidR="007C10A9">
          <w:t xml:space="preserve">the </w:t>
        </w:r>
      </w:ins>
      <w:ins w:id="192" w:author="Muntner, Paul M" w:date="2022-12-02T20:31:00Z">
        <w:r w:rsidR="000136CD">
          <w:t>cursor</w:t>
        </w:r>
      </w:ins>
      <w:ins w:id="193" w:author="Muntner, Paul M" w:date="2022-12-02T20:20:00Z">
        <w:r w:rsidR="007C10A9">
          <w:t xml:space="preserve"> </w:t>
        </w:r>
      </w:ins>
      <w:r>
        <w:t xml:space="preserve">over the bars. </w:t>
      </w:r>
    </w:p>
    <w:p w14:paraId="5ADF37B9"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7">
        <w:r>
          <w:rPr>
            <w:rStyle w:val="Hyperlink"/>
          </w:rPr>
          <w:t>available online</w:t>
        </w:r>
      </w:hyperlink>
      <w:r>
        <w:t xml:space="preserve"> </w:t>
      </w:r>
    </w:p>
    <w:p w14:paraId="40698F2C" w14:textId="77777777" w:rsidR="00424D8F" w:rsidRDefault="001E3C52">
      <w:r>
        <w:br w:type="page"/>
      </w:r>
    </w:p>
    <w:p w14:paraId="2CA65D8F" w14:textId="77777777" w:rsidR="00424D8F" w:rsidRDefault="001E3C52">
      <w:pPr>
        <w:pStyle w:val="Heading3"/>
      </w:pPr>
      <w:bookmarkStart w:id="194" w:name="Xffe6602a6857df4b87d25226e2c442cfa76bd0f"/>
      <w:bookmarkEnd w:id="186"/>
      <w:r>
        <w:lastRenderedPageBreak/>
        <w:t>Figure 4: Age-adjusted prevalence of blood pressure control by calendar year.</w:t>
      </w:r>
    </w:p>
    <w:p w14:paraId="055FF0DF" w14:textId="77777777" w:rsidR="00424D8F" w:rsidRDefault="001E3C5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4CA85E26" w14:textId="77777777" w:rsidR="00424D8F" w:rsidRDefault="001E3C52">
      <w:pPr>
        <w:pStyle w:val="Figure"/>
        <w:jc w:val="center"/>
      </w:pPr>
      <w:r>
        <w:rPr>
          <w:noProof/>
        </w:rPr>
        <w:drawing>
          <wp:inline distT="0" distB="0" distL="0" distR="0" wp14:anchorId="29F76002" wp14:editId="122AF5EF">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8"/>
                    <a:srcRect/>
                    <a:stretch>
                      <a:fillRect/>
                    </a:stretch>
                  </pic:blipFill>
                  <pic:spPr bwMode="auto">
                    <a:xfrm>
                      <a:off x="0" y="0"/>
                      <a:ext cx="133350" cy="47625"/>
                    </a:xfrm>
                    <a:prstGeom prst="rect">
                      <a:avLst/>
                    </a:prstGeom>
                    <a:noFill/>
                  </pic:spPr>
                </pic:pic>
              </a:graphicData>
            </a:graphic>
          </wp:inline>
        </w:drawing>
      </w:r>
    </w:p>
    <w:p w14:paraId="7230A80D"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4FABE92B" w14:textId="0AEB28C2"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195" w:author="Muntner, Paul M" w:date="2022-12-02T20:31:00Z">
        <w:r w:rsidDel="00B44C40">
          <w:delText>All values (</w:delText>
        </w:r>
      </w:del>
      <w:ins w:id="196" w:author="Muntner, Paul M" w:date="2022-12-02T20:31:00Z">
        <w:r w:rsidR="00B44C40">
          <w:t xml:space="preserve">The </w:t>
        </w:r>
      </w:ins>
      <w:r>
        <w:t>estimated prevalence and the upper and lower limits of the 95% confidence interval</w:t>
      </w:r>
      <w:del w:id="197" w:author="Muntner, Paul M" w:date="2022-12-02T20:31:00Z">
        <w:r w:rsidDel="00E00EFB">
          <w:delText>)</w:delText>
        </w:r>
      </w:del>
      <w:r>
        <w:t xml:space="preserve"> can be obtained in the app</w:t>
      </w:r>
      <w:ins w:id="198" w:author="Muntner, Paul M" w:date="2022-12-02T20:31:00Z">
        <w:r w:rsidR="00E00EFB">
          <w:t>lication</w:t>
        </w:r>
      </w:ins>
      <w:r>
        <w:t xml:space="preserve"> by hovering </w:t>
      </w:r>
      <w:ins w:id="199" w:author="Muntner, Paul M" w:date="2022-12-02T20:31:00Z">
        <w:r w:rsidR="00E00EFB">
          <w:t xml:space="preserve">the </w:t>
        </w:r>
        <w:r w:rsidR="00E3225F">
          <w:t>cursor</w:t>
        </w:r>
        <w:r w:rsidR="00E00EFB">
          <w:t xml:space="preserve"> </w:t>
        </w:r>
      </w:ins>
      <w:r>
        <w:t xml:space="preserve">over the bars. </w:t>
      </w:r>
    </w:p>
    <w:p w14:paraId="111CE693" w14:textId="3FCDF290"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del w:id="200" w:author="Muntner, Paul M" w:date="2022-12-02T20:31:00Z">
        <w:r w:rsidDel="00E3225F">
          <w:delText>Survey p</w:delText>
        </w:r>
      </w:del>
      <w:ins w:id="201" w:author="Muntner, Paul M" w:date="2022-12-02T20:31:00Z">
        <w:r w:rsidR="00E3225F">
          <w:t>P</w:t>
        </w:r>
      </w:ins>
      <w:r>
        <w:t xml:space="preserve">articipants with missing values for pregnancy status were assumed to be non-pregnant </w:t>
      </w:r>
      <w:ins w:id="202" w:author="Muntner, Paul M" w:date="2022-12-02T20:31:00Z">
        <w:r w:rsidR="00E3225F">
          <w:t>in this analysis</w:t>
        </w:r>
      </w:ins>
    </w:p>
    <w:p w14:paraId="1CC6419D"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9">
        <w:r>
          <w:rPr>
            <w:rStyle w:val="Hyperlink"/>
          </w:rPr>
          <w:t>available online</w:t>
        </w:r>
      </w:hyperlink>
      <w:r>
        <w:t xml:space="preserve"> </w:t>
      </w:r>
    </w:p>
    <w:p w14:paraId="7CCFDDF4" w14:textId="77777777" w:rsidR="00424D8F" w:rsidRDefault="001E3C52">
      <w:r>
        <w:br w:type="page"/>
      </w:r>
    </w:p>
    <w:p w14:paraId="4D82C324"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2C850C54" w14:textId="77777777" w:rsidR="00424D8F" w:rsidRDefault="001E3C52">
      <w:pPr>
        <w:pStyle w:val="Figure"/>
        <w:jc w:val="center"/>
      </w:pPr>
      <w:r>
        <w:rPr>
          <w:noProof/>
        </w:rPr>
        <w:drawing>
          <wp:inline distT="0" distB="0" distL="0" distR="0" wp14:anchorId="15299710" wp14:editId="7794EDFE">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0"/>
                    <a:srcRect/>
                    <a:stretch>
                      <a:fillRect/>
                    </a:stretch>
                  </pic:blipFill>
                  <pic:spPr bwMode="auto">
                    <a:xfrm>
                      <a:off x="0" y="0"/>
                      <a:ext cx="133350" cy="47625"/>
                    </a:xfrm>
                    <a:prstGeom prst="rect">
                      <a:avLst/>
                    </a:prstGeom>
                    <a:noFill/>
                  </pic:spPr>
                </pic:pic>
              </a:graphicData>
            </a:graphic>
          </wp:inline>
        </w:drawing>
      </w:r>
    </w:p>
    <w:p w14:paraId="0736BA9A"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59A14F61" w14:textId="448C7A4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203" w:author="Muntner, Paul M" w:date="2022-12-02T20:32:00Z">
        <w:r w:rsidDel="00DE7C2B">
          <w:delText>All values (</w:delText>
        </w:r>
      </w:del>
      <w:ins w:id="204" w:author="Muntner, Paul M" w:date="2022-12-02T20:32:00Z">
        <w:r w:rsidR="00DE7C2B">
          <w:t xml:space="preserve">THe </w:t>
        </w:r>
      </w:ins>
      <w:r>
        <w:t>estimated prevalence and the upper and lower limits of the 95% confidence interval</w:t>
      </w:r>
      <w:del w:id="205" w:author="Muntner, Paul M" w:date="2022-12-02T20:32:00Z">
        <w:r w:rsidDel="00DE7C2B">
          <w:delText>)</w:delText>
        </w:r>
      </w:del>
      <w:r>
        <w:t xml:space="preserve"> can be obtained in the app</w:t>
      </w:r>
      <w:ins w:id="206" w:author="Muntner, Paul M" w:date="2022-12-02T20:32:00Z">
        <w:r w:rsidR="00F52F74">
          <w:t>lication</w:t>
        </w:r>
      </w:ins>
      <w:r>
        <w:t xml:space="preserve"> by hovering </w:t>
      </w:r>
      <w:ins w:id="207" w:author="Muntner, Paul M" w:date="2022-12-02T20:32:00Z">
        <w:r w:rsidR="00F52F74">
          <w:t xml:space="preserve">the mouse </w:t>
        </w:r>
      </w:ins>
      <w:r>
        <w:t xml:space="preserve">over the bars. </w:t>
      </w:r>
    </w:p>
    <w:p w14:paraId="1C6F273D" w14:textId="321E7118"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ins w:id="208" w:author="Muntner, Paul M" w:date="2022-12-02T20:31:00Z">
        <w:r w:rsidR="000136CD">
          <w:t>for this analysis</w:t>
        </w:r>
      </w:ins>
    </w:p>
    <w:p w14:paraId="6F411152"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1">
        <w:r>
          <w:rPr>
            <w:rStyle w:val="Hyperlink"/>
          </w:rPr>
          <w:t>available online</w:t>
        </w:r>
      </w:hyperlink>
      <w:r>
        <w:t xml:space="preserve"> </w:t>
      </w:r>
    </w:p>
    <w:p w14:paraId="2E425F8A" w14:textId="77777777" w:rsidR="00424D8F" w:rsidRDefault="001E3C52">
      <w:r>
        <w:br w:type="page"/>
      </w:r>
    </w:p>
    <w:p w14:paraId="43580893" w14:textId="77777777" w:rsidR="00424D8F" w:rsidRDefault="001E3C52">
      <w:pPr>
        <w:pStyle w:val="Heading3"/>
      </w:pPr>
      <w:bookmarkStart w:id="209" w:name="X14e4743b3b0838ef25c96fe8f6d9de27d228b60"/>
      <w:bookmarkEnd w:id="194"/>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3700"/>
        <w:gridCol w:w="10080"/>
      </w:tblGrid>
      <w:tr w:rsidR="00424D8F" w14:paraId="3D28F3FA" w14:textId="77777777" w:rsidTr="0033525D">
        <w:trPr>
          <w:tblHeade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DC845" w14:textId="2B13400B"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del w:id="210" w:author="Muntner, Paul M" w:date="2022-12-02T19:56:00Z">
              <w:r w:rsidDel="00FE0D31">
                <w:rPr>
                  <w:rFonts w:ascii="Arial" w:eastAsia="Arial" w:hAnsi="Arial" w:cs="Arial"/>
                  <w:b/>
                  <w:color w:val="000000"/>
                  <w:sz w:val="22"/>
                  <w:szCs w:val="22"/>
                </w:rPr>
                <w:delText>All v</w:delText>
              </w:r>
            </w:del>
            <w:ins w:id="211" w:author="Muntner, Paul M" w:date="2022-12-02T19:56:00Z">
              <w:r w:rsidR="00FE0D31">
                <w:rPr>
                  <w:rFonts w:ascii="Arial" w:eastAsia="Arial" w:hAnsi="Arial" w:cs="Arial"/>
                  <w:b/>
                  <w:color w:val="000000"/>
                  <w:sz w:val="22"/>
                  <w:szCs w:val="22"/>
                </w:rPr>
                <w:t>V</w:t>
              </w:r>
            </w:ins>
            <w:r>
              <w:rPr>
                <w:rFonts w:ascii="Arial" w:eastAsia="Arial" w:hAnsi="Arial" w:cs="Arial"/>
                <w:b/>
                <w:color w:val="000000"/>
                <w:sz w:val="22"/>
                <w:szCs w:val="22"/>
              </w:rPr>
              <w:t>ariables included in</w:t>
            </w:r>
            <w:ins w:id="212" w:author="Muntner, Paul M" w:date="2022-12-02T19:56:00Z">
              <w:r w:rsidR="00FE0D31">
                <w:rPr>
                  <w:rFonts w:ascii="Arial" w:eastAsia="Arial" w:hAnsi="Arial" w:cs="Arial"/>
                  <w:b/>
                  <w:color w:val="000000"/>
                  <w:sz w:val="22"/>
                  <w:szCs w:val="22"/>
                </w:rPr>
                <w:t xml:space="preserve"> the</w:t>
              </w:r>
            </w:ins>
            <w:r>
              <w:rPr>
                <w:rFonts w:ascii="Arial" w:eastAsia="Arial" w:hAnsi="Arial" w:cs="Arial"/>
                <w:b/>
                <w:color w:val="000000"/>
                <w:sz w:val="22"/>
                <w:szCs w:val="22"/>
              </w:rPr>
              <w:t xml:space="preserve">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8C2E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424D8F" w14:paraId="7F629C84" w14:textId="77777777" w:rsidTr="0033525D">
        <w:trPr>
          <w:jc w:val="center"/>
        </w:trPr>
        <w:tc>
          <w:tcPr>
            <w:tcW w:w="1378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724872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424D8F" w14:paraId="7DA2E95C"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B65A0" w14:textId="5F6C2DE8"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del w:id="213" w:author="Muntner, Paul M" w:date="2022-12-02T19:53:00Z">
              <w:r w:rsidDel="00955C59">
                <w:rPr>
                  <w:rFonts w:ascii="Arial" w:eastAsia="Arial" w:hAnsi="Arial" w:cs="Arial"/>
                  <w:color w:val="000000"/>
                  <w:sz w:val="22"/>
                  <w:szCs w:val="22"/>
                </w:rPr>
                <w:delText xml:space="preserve">participant </w:delText>
              </w:r>
            </w:del>
            <w:ins w:id="214" w:author="Muntner, Paul M" w:date="2022-12-02T19:53:00Z">
              <w:r w:rsidR="00955C59">
                <w:rPr>
                  <w:rFonts w:ascii="Arial" w:eastAsia="Arial" w:hAnsi="Arial" w:cs="Arial"/>
                  <w:color w:val="000000"/>
                  <w:sz w:val="22"/>
                  <w:szCs w:val="22"/>
                </w:rPr>
                <w:t xml:space="preserve">Participant </w:t>
              </w:r>
            </w:ins>
            <w:r>
              <w:rPr>
                <w:rFonts w:ascii="Arial" w:eastAsia="Arial" w:hAnsi="Arial" w:cs="Arial"/>
                <w:color w:val="000000"/>
                <w:sz w:val="22"/>
                <w:szCs w:val="22"/>
              </w:rPr>
              <w:t>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64D5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424D8F" w14:paraId="0568E181"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F62EF" w14:textId="76556548"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del w:id="215" w:author="Muntner, Paul M" w:date="2022-12-02T19:53:00Z">
              <w:r w:rsidDel="00955C59">
                <w:rPr>
                  <w:rFonts w:ascii="Arial" w:eastAsia="Arial" w:hAnsi="Arial" w:cs="Arial"/>
                  <w:color w:val="000000"/>
                  <w:sz w:val="22"/>
                  <w:szCs w:val="22"/>
                </w:rPr>
                <w:delText xml:space="preserve">primary </w:delText>
              </w:r>
            </w:del>
            <w:ins w:id="216" w:author="Muntner, Paul M" w:date="2022-12-02T19:53:00Z">
              <w:r w:rsidR="00955C59">
                <w:rPr>
                  <w:rFonts w:ascii="Arial" w:eastAsia="Arial" w:hAnsi="Arial" w:cs="Arial"/>
                  <w:color w:val="000000"/>
                  <w:sz w:val="22"/>
                  <w:szCs w:val="22"/>
                </w:rPr>
                <w:t xml:space="preserve">Primary </w:t>
              </w:r>
            </w:ins>
            <w:r>
              <w:rPr>
                <w:rFonts w:ascii="Arial" w:eastAsia="Arial" w:hAnsi="Arial" w:cs="Arial"/>
                <w:color w:val="000000"/>
                <w:sz w:val="22"/>
                <w:szCs w:val="22"/>
              </w:rPr>
              <w:t>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3560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424D8F" w14:paraId="66CF414B"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FCEDB" w14:textId="697567BE"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del w:id="217" w:author="Muntner, Paul M" w:date="2022-12-02T19:53:00Z">
              <w:r w:rsidDel="00955C59">
                <w:rPr>
                  <w:rFonts w:ascii="Arial" w:eastAsia="Arial" w:hAnsi="Arial" w:cs="Arial"/>
                  <w:color w:val="000000"/>
                  <w:sz w:val="22"/>
                  <w:szCs w:val="22"/>
                </w:rPr>
                <w:delText>strata</w:delText>
              </w:r>
            </w:del>
            <w:ins w:id="218" w:author="Muntner, Paul M" w:date="2022-12-02T19:53:00Z">
              <w:r w:rsidR="00955C59">
                <w:rPr>
                  <w:rFonts w:ascii="Arial" w:eastAsia="Arial" w:hAnsi="Arial" w:cs="Arial"/>
                  <w:color w:val="000000"/>
                  <w:sz w:val="22"/>
                  <w:szCs w:val="22"/>
                </w:rPr>
                <w:t>Strata</w:t>
              </w:r>
            </w:ins>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F7BD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424D8F" w14:paraId="500EBBAA"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8D80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5439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424D8F" w14:paraId="5E5C4876"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2515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FFC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424D8F" w14:paraId="53D84900"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C8B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3B80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424D8F" w14:paraId="4CA88486"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5581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17B6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 Each cycle is 2 years in length, apart from 2017-2020, which covers 2017 through March of 2020 (approximately 3.2 years)</w:t>
            </w:r>
          </w:p>
        </w:tc>
      </w:tr>
      <w:tr w:rsidR="00424D8F" w14:paraId="6E238603" w14:textId="77777777" w:rsidTr="0033525D">
        <w:trPr>
          <w:jc w:val="center"/>
        </w:trPr>
        <w:tc>
          <w:tcPr>
            <w:tcW w:w="1378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7F0DB8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424D8F" w14:paraId="081BCCBA"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9208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24D4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424D8F" w14:paraId="206F15BF"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9C1EE" w14:textId="3A453364"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ins w:id="219" w:author="Muntner, Paul M" w:date="2022-12-02T19:54:00Z">
              <w:r w:rsidR="00955C59">
                <w:rPr>
                  <w:rFonts w:ascii="Arial" w:eastAsia="Arial" w:hAnsi="Arial" w:cs="Arial"/>
                  <w:color w:val="000000"/>
                  <w:sz w:val="22"/>
                  <w:szCs w:val="22"/>
                </w:rPr>
                <w:t>/ethnicity</w:t>
              </w:r>
            </w:ins>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1907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424D8F" w14:paraId="6D31AF89"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1F9E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E0C7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 This top-coding was changed from 85 years to 80 with the 2007-2008 cycle (prior to then, was top-coded at 85).</w:t>
            </w:r>
          </w:p>
        </w:tc>
      </w:tr>
      <w:tr w:rsidR="00424D8F" w14:paraId="07F50FE6"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8075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761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424D8F" w14:paraId="20822768"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F9F3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C688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424D8F" w14:paraId="62170122" w14:textId="77777777" w:rsidTr="0033525D">
        <w:trPr>
          <w:jc w:val="center"/>
        </w:trPr>
        <w:tc>
          <w:tcPr>
            <w:tcW w:w="1378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C2E950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424D8F" w14:paraId="1CD76AD6"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350E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3F97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424D8F" w14:paraId="74624437"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A443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8063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rsidR="00424D8F" w14:paraId="43E28FAA"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FD79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E54A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424D8F" w14:paraId="62F936EE"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E566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5B1F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w:t>
            </w:r>
            <w:r>
              <w:rPr>
                <w:rFonts w:ascii="Arial" w:eastAsia="Arial" w:hAnsi="Arial" w:cs="Arial"/>
                <w:color w:val="000000"/>
                <w:sz w:val="22"/>
                <w:szCs w:val="22"/>
              </w:rPr>
              <w:lastRenderedPageBreak/>
              <w:t>pressure of 150 mm Hg and diastolic blood pressure of 76 mm Hg was placed in the 140-159/90-99 mm Hg category)</w:t>
            </w:r>
          </w:p>
        </w:tc>
      </w:tr>
      <w:tr w:rsidR="00424D8F" w14:paraId="7CD2D1E8"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D3F6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5037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424D8F" w14:paraId="12F8A9FE"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B9DC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0B5B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424D8F" w14:paraId="537F9868"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E2DB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D6E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424D8F" w14:paraId="7A91EE94"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B4B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059C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424D8F" w14:paraId="5E9A83B3"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A8D3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75A2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424D8F" w14:paraId="46114569"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B5BB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9843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rsidR="00424D8F" w14:paraId="34C257AB"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09F7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3702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424D8F" w14:paraId="4153E38C"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A0A5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AC56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424D8F" w14:paraId="1429CF03" w14:textId="77777777" w:rsidTr="0033525D">
        <w:trPr>
          <w:jc w:val="center"/>
        </w:trPr>
        <w:tc>
          <w:tcPr>
            <w:tcW w:w="1378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A4D57B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424D8F" w14:paraId="1F4ABBE0"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751E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EAE8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424D8F" w14:paraId="3AEFB3C9"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64EC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7F57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424D8F" w14:paraId="1C91E13D"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107A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F5F2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424D8F" w14:paraId="7FD191F1"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AAFF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E33A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424D8F" w14:paraId="5E9988A1"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8D4C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84E8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424D8F" w14:paraId="584B4283"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B5E6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288E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rsidR="00424D8F" w14:paraId="0E3E15A4"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7CB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3A21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424D8F" w14:paraId="2D580A4C" w14:textId="77777777" w:rsidTr="0033525D">
        <w:trPr>
          <w:jc w:val="center"/>
        </w:trPr>
        <w:tc>
          <w:tcPr>
            <w:tcW w:w="1378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ED0DA6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424D8F" w14:paraId="58A646F8"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FCDC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5AEF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424D8F" w14:paraId="208A98A0"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D80F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A758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rsidR="00424D8F" w14:paraId="1D6C07D1"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E05E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50A6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rsidR="00424D8F" w14:paraId="0B2DAC75"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49AD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58F0D" w14:textId="3CE1550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r w:rsidR="00955C59">
              <w:rPr>
                <w:rFonts w:ascii="Arial" w:eastAsia="Arial" w:hAnsi="Arial" w:cs="Arial"/>
                <w:color w:val="000000"/>
                <w:sz w:val="22"/>
                <w:szCs w:val="22"/>
              </w:rPr>
              <w:t>.</w:t>
            </w:r>
          </w:p>
        </w:tc>
      </w:tr>
      <w:tr w:rsidR="00955C59" w14:paraId="263AAC1E"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E59CC" w14:textId="4A6B41B0" w:rsidR="00955C59" w:rsidRDefault="00955C59">
            <w:pPr>
              <w:pBdr>
                <w:top w:val="none" w:sz="0" w:space="0" w:color="000000"/>
                <w:left w:val="none" w:sz="0" w:space="0" w:color="000000"/>
                <w:bottom w:val="none" w:sz="0" w:space="0" w:color="000000"/>
                <w:right w:val="none" w:sz="0" w:space="0" w:color="000000"/>
              </w:pBdr>
              <w:spacing w:before="100" w:after="100"/>
              <w:ind w:left="200" w:right="100"/>
              <w:rPr>
                <w:rFonts w:ascii="Arial" w:eastAsia="Arial" w:hAnsi="Arial" w:cs="Arial"/>
                <w:color w:val="000000"/>
                <w:sz w:val="22"/>
                <w:szCs w:val="22"/>
              </w:rPr>
            </w:pPr>
            <w:r>
              <w:rPr>
                <w:rFonts w:ascii="Arial" w:eastAsia="Arial" w:hAnsi="Arial" w:cs="Arial"/>
                <w:color w:val="000000"/>
                <w:sz w:val="22"/>
                <w:szCs w:val="22"/>
              </w:rPr>
              <w:t>Combination therap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7B794" w14:textId="26A0B6CE" w:rsidR="00955C59" w:rsidRDefault="00955C5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king a single pill with two classes of antihypertensive medication.</w:t>
            </w:r>
          </w:p>
        </w:tc>
      </w:tr>
      <w:tr w:rsidR="00424D8F" w14:paraId="4779CAD1" w14:textId="77777777" w:rsidTr="0033525D">
        <w:trPr>
          <w:jc w:val="center"/>
        </w:trPr>
        <w:tc>
          <w:tcPr>
            <w:tcW w:w="137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DC9F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commentRangeStart w:id="220"/>
            <w:r>
              <w:rPr>
                <w:rFonts w:ascii="Arial" w:eastAsia="Arial" w:hAnsi="Arial" w:cs="Arial"/>
                <w:i/>
                <w:color w:val="000000"/>
                <w:sz w:val="22"/>
                <w:szCs w:val="22"/>
              </w:rPr>
              <w:t>Antihypertensive medication classes</w:t>
            </w:r>
            <w:commentRangeEnd w:id="220"/>
            <w:r w:rsidR="00BB4167">
              <w:rPr>
                <w:rStyle w:val="CommentReference"/>
              </w:rPr>
              <w:commentReference w:id="220"/>
            </w:r>
          </w:p>
        </w:tc>
      </w:tr>
      <w:tr w:rsidR="00424D8F" w14:paraId="51F43BF5"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695D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FDBE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enazepril, captopril, enalapril, fosinopril, lisinopril, moexipril, perindopril, quinapril, ramipril, trandolapril</w:t>
            </w:r>
          </w:p>
        </w:tc>
      </w:tr>
      <w:tr w:rsidR="00424D8F" w14:paraId="64C55D5A"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CF65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2C39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424D8F" w14:paraId="687C3EDB"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B311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63E2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424D8F" w14:paraId="5628E761"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447B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commentRangeStart w:id="221"/>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08130" w14:textId="34F37369" w:rsidR="00424D8F" w:rsidRDefault="001E3C52" w:rsidP="001408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w:t>
            </w:r>
            <w:r w:rsidR="00140896">
              <w:t xml:space="preserve"> </w:t>
            </w:r>
            <w:r w:rsidR="00140896" w:rsidRPr="00140896">
              <w:rPr>
                <w:rFonts w:ascii="Arial" w:eastAsia="Arial" w:hAnsi="Arial" w:cs="Arial"/>
                <w:color w:val="000000"/>
                <w:sz w:val="22"/>
                <w:szCs w:val="22"/>
              </w:rPr>
              <w:t>azilsartan</w:t>
            </w:r>
            <w:r w:rsidR="00140896">
              <w:rPr>
                <w:rFonts w:ascii="Arial" w:eastAsia="Arial" w:hAnsi="Arial" w:cs="Arial"/>
                <w:color w:val="000000"/>
                <w:sz w:val="22"/>
                <w:szCs w:val="22"/>
              </w:rPr>
              <w:t>,</w:t>
            </w:r>
            <w:r>
              <w:rPr>
                <w:rFonts w:ascii="Arial" w:eastAsia="Arial" w:hAnsi="Arial" w:cs="Arial"/>
                <w:color w:val="000000"/>
                <w:sz w:val="22"/>
                <w:szCs w:val="22"/>
              </w:rPr>
              <w:t xml:space="preserve"> candesartan, eprosartan, irbesartan, losartan, olmesartan, telmisartan, valsartan.</w:t>
            </w:r>
            <w:commentRangeEnd w:id="221"/>
            <w:r w:rsidR="00FB0208">
              <w:rPr>
                <w:rStyle w:val="CommentReference"/>
              </w:rPr>
              <w:commentReference w:id="221"/>
            </w:r>
          </w:p>
        </w:tc>
      </w:tr>
      <w:tr w:rsidR="00424D8F" w14:paraId="0177C3FB"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14A7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32D25" w14:textId="12D62E98"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aking a beta blocker. Drugs in this class included acebutolol, atenolol, betaxolol, bisoprolol, carvedilol, labetalol, metoprolol, nadolol, nebivolol, pindolol, </w:t>
            </w:r>
            <w:r w:rsidR="00140896">
              <w:rPr>
                <w:rFonts w:ascii="Arial" w:eastAsia="Arial" w:hAnsi="Arial" w:cs="Arial"/>
                <w:color w:val="000000"/>
                <w:sz w:val="22"/>
                <w:szCs w:val="22"/>
              </w:rPr>
              <w:t xml:space="preserve">penbutolol, </w:t>
            </w:r>
            <w:r>
              <w:rPr>
                <w:rFonts w:ascii="Arial" w:eastAsia="Arial" w:hAnsi="Arial" w:cs="Arial"/>
                <w:color w:val="000000"/>
                <w:sz w:val="22"/>
                <w:szCs w:val="22"/>
              </w:rPr>
              <w:t>propranolol</w:t>
            </w:r>
            <w:r w:rsidR="00140896">
              <w:rPr>
                <w:rFonts w:ascii="Arial" w:eastAsia="Arial" w:hAnsi="Arial" w:cs="Arial"/>
                <w:color w:val="000000"/>
                <w:sz w:val="22"/>
                <w:szCs w:val="22"/>
              </w:rPr>
              <w:t>, timolol</w:t>
            </w:r>
            <w:r>
              <w:rPr>
                <w:rFonts w:ascii="Arial" w:eastAsia="Arial" w:hAnsi="Arial" w:cs="Arial"/>
                <w:color w:val="000000"/>
                <w:sz w:val="22"/>
                <w:szCs w:val="22"/>
              </w:rPr>
              <w:t>.</w:t>
            </w:r>
          </w:p>
        </w:tc>
      </w:tr>
      <w:tr w:rsidR="00424D8F" w14:paraId="1A2C0DE2"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617F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38B1A" w14:textId="32B43578" w:rsidR="00424D8F" w:rsidRDefault="001E3C52" w:rsidP="001408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aking a centrally acting agents, defined using the pill bottle review. Drugs in this class included clonidine, guanabenz, </w:t>
            </w:r>
            <w:r w:rsidR="00140896" w:rsidRPr="00140896">
              <w:rPr>
                <w:rFonts w:ascii="Arial" w:eastAsia="Arial" w:hAnsi="Arial" w:cs="Arial"/>
                <w:color w:val="000000"/>
                <w:sz w:val="22"/>
                <w:szCs w:val="22"/>
              </w:rPr>
              <w:t>guanadrel</w:t>
            </w:r>
            <w:r w:rsidR="00140896">
              <w:rPr>
                <w:rFonts w:ascii="Arial" w:eastAsia="Arial" w:hAnsi="Arial" w:cs="Arial"/>
                <w:color w:val="000000"/>
                <w:sz w:val="22"/>
                <w:szCs w:val="22"/>
              </w:rPr>
              <w:t xml:space="preserve">, </w:t>
            </w:r>
            <w:r w:rsidR="00140896" w:rsidRPr="00140896">
              <w:rPr>
                <w:rFonts w:ascii="Arial" w:eastAsia="Arial" w:hAnsi="Arial" w:cs="Arial"/>
                <w:color w:val="000000"/>
                <w:sz w:val="22"/>
                <w:szCs w:val="22"/>
              </w:rPr>
              <w:t>guanethidine</w:t>
            </w:r>
            <w:r w:rsidR="00140896">
              <w:rPr>
                <w:rFonts w:ascii="Arial" w:eastAsia="Arial" w:hAnsi="Arial" w:cs="Arial"/>
                <w:color w:val="000000"/>
                <w:sz w:val="22"/>
                <w:szCs w:val="22"/>
              </w:rPr>
              <w:t>,</w:t>
            </w:r>
            <w:r w:rsidR="00140896" w:rsidRPr="00140896">
              <w:rPr>
                <w:rFonts w:ascii="Arial" w:eastAsia="Arial" w:hAnsi="Arial" w:cs="Arial"/>
                <w:color w:val="000000"/>
                <w:sz w:val="22"/>
                <w:szCs w:val="22"/>
              </w:rPr>
              <w:t xml:space="preserve"> </w:t>
            </w:r>
            <w:r>
              <w:rPr>
                <w:rFonts w:ascii="Arial" w:eastAsia="Arial" w:hAnsi="Arial" w:cs="Arial"/>
                <w:color w:val="000000"/>
                <w:sz w:val="22"/>
                <w:szCs w:val="22"/>
              </w:rPr>
              <w:t>guanfacine, methyldopa, reserpine.</w:t>
            </w:r>
          </w:p>
        </w:tc>
      </w:tr>
      <w:tr w:rsidR="00424D8F" w14:paraId="5B055430"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D5BB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52F5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424D8F" w14:paraId="17C31CAD"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B8D2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27C2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424D8F" w14:paraId="166E207B"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FC73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AE69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424D8F" w14:paraId="12E94C36"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0C37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64E5E" w14:textId="68012909" w:rsidR="00424D8F" w:rsidRDefault="001E3C52" w:rsidP="002900E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w:t>
            </w:r>
            <w:r w:rsidR="00FE0D31">
              <w:t xml:space="preserve"> </w:t>
            </w:r>
            <w:r w:rsidR="00FE0D31" w:rsidRPr="00FE0D31">
              <w:rPr>
                <w:rFonts w:ascii="Arial" w:eastAsia="Arial" w:hAnsi="Arial" w:cs="Arial"/>
                <w:color w:val="000000"/>
                <w:sz w:val="22"/>
                <w:szCs w:val="22"/>
              </w:rPr>
              <w:t>hydroflumethiazide</w:t>
            </w:r>
            <w:r w:rsidR="00FE0D31">
              <w:rPr>
                <w:rFonts w:ascii="Arial" w:eastAsia="Arial" w:hAnsi="Arial" w:cs="Arial"/>
                <w:color w:val="000000"/>
                <w:sz w:val="22"/>
                <w:szCs w:val="22"/>
              </w:rPr>
              <w:t>,</w:t>
            </w:r>
            <w:r>
              <w:rPr>
                <w:rFonts w:ascii="Arial" w:eastAsia="Arial" w:hAnsi="Arial" w:cs="Arial"/>
                <w:color w:val="000000"/>
                <w:sz w:val="22"/>
                <w:szCs w:val="22"/>
              </w:rPr>
              <w:t xml:space="preserve"> indapamide, metolazone, </w:t>
            </w:r>
            <w:r w:rsidR="00FE0D31" w:rsidRPr="00FE0D31">
              <w:rPr>
                <w:rFonts w:ascii="Arial" w:eastAsia="Arial" w:hAnsi="Arial" w:cs="Arial"/>
                <w:color w:val="000000"/>
                <w:sz w:val="22"/>
                <w:szCs w:val="22"/>
              </w:rPr>
              <w:t>methyclothiazide</w:t>
            </w:r>
            <w:r w:rsidR="00FE0D31">
              <w:rPr>
                <w:rFonts w:ascii="Arial" w:eastAsia="Arial" w:hAnsi="Arial" w:cs="Arial"/>
                <w:color w:val="000000"/>
                <w:sz w:val="22"/>
                <w:szCs w:val="22"/>
              </w:rPr>
              <w:t>,</w:t>
            </w:r>
            <w:r w:rsidR="002900EA">
              <w:rPr>
                <w:rFonts w:ascii="Arial" w:eastAsia="Arial" w:hAnsi="Arial" w:cs="Arial"/>
                <w:color w:val="000000"/>
                <w:sz w:val="22"/>
                <w:szCs w:val="22"/>
              </w:rPr>
              <w:t xml:space="preserve"> </w:t>
            </w:r>
            <w:r w:rsidR="002900EA" w:rsidRPr="002900EA">
              <w:rPr>
                <w:rFonts w:ascii="Arial" w:eastAsia="Arial" w:hAnsi="Arial" w:cs="Arial"/>
                <w:color w:val="000000"/>
                <w:sz w:val="22"/>
                <w:szCs w:val="22"/>
              </w:rPr>
              <w:t>trichlormethiazide</w:t>
            </w:r>
            <w:r>
              <w:rPr>
                <w:rFonts w:ascii="Arial" w:eastAsia="Arial" w:hAnsi="Arial" w:cs="Arial"/>
                <w:color w:val="000000"/>
                <w:sz w:val="22"/>
                <w:szCs w:val="22"/>
              </w:rPr>
              <w:t>.</w:t>
            </w:r>
          </w:p>
        </w:tc>
      </w:tr>
      <w:tr w:rsidR="00424D8F" w14:paraId="10AE4260"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D61D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9E7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424D8F" w14:paraId="6DA3BAC5"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510E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53D7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424D8F" w14:paraId="03E0C1D6" w14:textId="77777777" w:rsidTr="0033525D">
        <w:trPr>
          <w:jc w:val="center"/>
        </w:trPr>
        <w:tc>
          <w:tcPr>
            <w:tcW w:w="1378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D410EC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424D8F" w14:paraId="0E105575"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8E48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46C0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424D8F" w14:paraId="31D89CF3"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B1CF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39AD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424D8F" w14:paraId="67EE8744"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9E49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w:t>
            </w:r>
            <w:r w:rsidRPr="0060693A">
              <w:rPr>
                <w:rFonts w:ascii="Arial" w:eastAsia="Arial" w:hAnsi="Arial" w:cs="Arial"/>
                <w:color w:val="000000"/>
                <w:sz w:val="22"/>
                <w:szCs w:val="22"/>
                <w:vertAlign w:val="superscript"/>
                <w:rPrChange w:id="222" w:author="Muntner, Paul M" w:date="2022-12-02T19:55:00Z">
                  <w:rPr>
                    <w:rFonts w:ascii="Arial" w:eastAsia="Arial" w:hAnsi="Arial" w:cs="Arial"/>
                    <w:color w:val="000000"/>
                    <w:sz w:val="22"/>
                    <w:szCs w:val="22"/>
                  </w:rPr>
                </w:rPrChange>
              </w:rPr>
              <w:t>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2D47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424D8F" w14:paraId="7DC5092F"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81CF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BDA5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self-reported use of insulin or oral glucose-lowering medications.</w:t>
            </w:r>
          </w:p>
        </w:tc>
      </w:tr>
      <w:tr w:rsidR="00424D8F" w14:paraId="6972BA4B"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E436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C1BC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w:t>
            </w:r>
            <w:r w:rsidRPr="00AE4E41">
              <w:rPr>
                <w:rFonts w:ascii="Arial" w:eastAsia="Arial" w:hAnsi="Arial" w:cs="Arial"/>
                <w:color w:val="000000"/>
                <w:sz w:val="22"/>
                <w:szCs w:val="22"/>
                <w:vertAlign w:val="superscript"/>
                <w:rPrChange w:id="223" w:author="Muntner, Paul M" w:date="2022-12-02T19:55:00Z">
                  <w:rPr>
                    <w:rFonts w:ascii="Arial" w:eastAsia="Arial" w:hAnsi="Arial" w:cs="Arial"/>
                    <w:color w:val="000000"/>
                    <w:sz w:val="22"/>
                    <w:szCs w:val="22"/>
                  </w:rPr>
                </w:rPrChange>
              </w:rPr>
              <w:t>2</w:t>
            </w:r>
            <w:r>
              <w:rPr>
                <w:rFonts w:ascii="Arial" w:eastAsia="Arial" w:hAnsi="Arial" w:cs="Arial"/>
                <w:color w:val="000000"/>
                <w:sz w:val="22"/>
                <w:szCs w:val="22"/>
              </w:rPr>
              <w:t xml:space="preserve"> or albumin-to-creatinine &gt; 30 mg/g. Estimated glomerular filtration rate was calculated using the 2021 serum creatinine-based equation.</w:t>
            </w:r>
          </w:p>
        </w:tc>
      </w:tr>
      <w:tr w:rsidR="00424D8F" w14:paraId="46EE4E32"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1CC0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C066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424D8F" w14:paraId="5A0B70C6"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AB78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F3D9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424D8F" w14:paraId="6EE0F90C"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2336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99C6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424D8F" w14:paraId="567B5523"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F2A0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C6BA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424D8F" w14:paraId="16A42E11"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E0DA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EB9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424D8F" w14:paraId="1444C8B1" w14:textId="77777777" w:rsidTr="0033525D">
        <w:trPr>
          <w:jc w:val="center"/>
        </w:trPr>
        <w:tc>
          <w:tcPr>
            <w:tcW w:w="3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801B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6BB8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424D8F" w14:paraId="3635ADB2" w14:textId="77777777" w:rsidTr="0033525D">
        <w:trPr>
          <w:jc w:val="center"/>
        </w:trPr>
        <w:tc>
          <w:tcPr>
            <w:tcW w:w="1378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D3ECF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44555ED4" w14:textId="77777777" w:rsidR="00424D8F" w:rsidRDefault="001E3C52">
      <w:r>
        <w:br w:type="page"/>
      </w:r>
    </w:p>
    <w:p w14:paraId="1A23CAB4" w14:textId="77777777" w:rsidR="00424D8F" w:rsidRDefault="001E3C52">
      <w:pPr>
        <w:pStyle w:val="Heading3"/>
      </w:pPr>
      <w:bookmarkStart w:id="224" w:name="X8e5733cd1d03dae999be7bc073363d27facd242"/>
      <w:bookmarkEnd w:id="209"/>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424D8F" w14:paraId="506C9BB1" w14:textId="77777777">
        <w:trPr>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0D24"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90F4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424D8F" w14:paraId="3BA36DAC" w14:textId="77777777">
        <w:trPr>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DC14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C6A7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CBDA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5985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35E6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8C8B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8082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D1ED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4650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3EE3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5C04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EC5B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424D8F" w14:paraId="27F43E33"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32CD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AEC6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CC24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6E08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FC19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296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B17B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9329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6179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465D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4668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D954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424D8F" w14:paraId="3A5DF207"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304F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25AC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1AFC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2432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64C5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B690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990C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31A2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EFC2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BF73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73E9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9D3C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424D8F" w14:paraId="6A23611F"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AB8A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9DA4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7647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68D3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52CB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1FE64"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910D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862D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3F42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A11D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A921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325F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424D8F" w14:paraId="0BEE4D3E"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1C28B"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137FE"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E01E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B298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5AFA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0AB0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E141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4B8E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7336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B4E4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6060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22265"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424D8F" w14:paraId="1C665C5B"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6011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59B3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0531D"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159F9"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5888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2E86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97C1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AA10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04A22"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8C3D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E89AA"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4282F"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24D8F" w14:paraId="6783362C"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1DB4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568C3"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0EF5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B733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EDF5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9E8F6"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0A9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2525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DCDD0"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D8838"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F9627"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0066C"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24D8F" w14:paraId="4663DB1B" w14:textId="77777777">
        <w:trPr>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C22721" w14:textId="77777777" w:rsidR="00424D8F" w:rsidRDefault="001E3C5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7FD96489" w14:textId="77777777" w:rsidR="00424D8F" w:rsidRDefault="001E3C52">
      <w:r>
        <w:br w:type="page"/>
      </w:r>
    </w:p>
    <w:p w14:paraId="51F2D1C8" w14:textId="77777777" w:rsidR="00424D8F" w:rsidRDefault="001E3C52">
      <w:pPr>
        <w:pStyle w:val="Heading3"/>
      </w:pPr>
      <w:bookmarkStart w:id="225" w:name="Xe2a5da5f44c16557fc855de08b093e5314036c8"/>
      <w:bookmarkEnd w:id="224"/>
      <w:r>
        <w:lastRenderedPageBreak/>
        <w:t>Figure S2: Prevalence of hypertension among US adults with and without chronic kidney disease by calendar year.</w:t>
      </w:r>
    </w:p>
    <w:p w14:paraId="6B66C2CA" w14:textId="77777777" w:rsidR="00424D8F" w:rsidRDefault="001E3C52">
      <w:pPr>
        <w:pStyle w:val="Figure"/>
        <w:jc w:val="center"/>
      </w:pPr>
      <w:r>
        <w:rPr>
          <w:noProof/>
        </w:rPr>
        <w:drawing>
          <wp:inline distT="0" distB="0" distL="0" distR="0" wp14:anchorId="277B176B" wp14:editId="383E3E4F">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2"/>
                    <a:srcRect/>
                    <a:stretch>
                      <a:fillRect/>
                    </a:stretch>
                  </pic:blipFill>
                  <pic:spPr bwMode="auto">
                    <a:xfrm>
                      <a:off x="0" y="0"/>
                      <a:ext cx="133350" cy="50800"/>
                    </a:xfrm>
                    <a:prstGeom prst="rect">
                      <a:avLst/>
                    </a:prstGeom>
                    <a:noFill/>
                  </pic:spPr>
                </pic:pic>
              </a:graphicData>
            </a:graphic>
          </wp:inline>
        </w:drawing>
      </w:r>
    </w:p>
    <w:p w14:paraId="604BB71E" w14:textId="56E13BFF" w:rsidR="00424D8F" w:rsidRDefault="001E3C5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226" w:author="Muntner, Paul M" w:date="2022-12-02T20:21:00Z">
        <w:r w:rsidDel="007C10A9">
          <w:delText>All values (</w:delText>
        </w:r>
      </w:del>
      <w:ins w:id="227" w:author="Muntner, Paul M" w:date="2022-12-02T20:21:00Z">
        <w:r w:rsidR="007C10A9">
          <w:t xml:space="preserve">The </w:t>
        </w:r>
      </w:ins>
      <w:r>
        <w:t>estimated prevalence and the upper and lower limits of the 95% confidence interval</w:t>
      </w:r>
      <w:del w:id="228" w:author="Muntner, Paul M" w:date="2022-12-02T20:21:00Z">
        <w:r w:rsidDel="007C10A9">
          <w:delText>)</w:delText>
        </w:r>
      </w:del>
      <w:r>
        <w:t xml:space="preserve"> can be obtained in the app</w:t>
      </w:r>
      <w:ins w:id="229" w:author="Muntner, Paul M" w:date="2022-12-02T20:21:00Z">
        <w:r w:rsidR="007C10A9">
          <w:t>lication</w:t>
        </w:r>
      </w:ins>
      <w:r>
        <w:t xml:space="preserve"> by hovering </w:t>
      </w:r>
      <w:ins w:id="230" w:author="Muntner, Paul M" w:date="2022-12-02T20:21:00Z">
        <w:r w:rsidR="007C10A9">
          <w:t xml:space="preserve">the mouse </w:t>
        </w:r>
      </w:ins>
      <w:r>
        <w:t xml:space="preserve">over the bars. </w:t>
      </w:r>
    </w:p>
    <w:p w14:paraId="53BCDDED"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3">
        <w:r>
          <w:rPr>
            <w:rStyle w:val="Hyperlink"/>
          </w:rPr>
          <w:t>available online</w:t>
        </w:r>
      </w:hyperlink>
      <w:r>
        <w:t xml:space="preserve"> </w:t>
      </w:r>
    </w:p>
    <w:p w14:paraId="0F9AB9BF" w14:textId="77777777" w:rsidR="00424D8F" w:rsidRDefault="001E3C52">
      <w:r>
        <w:br w:type="page"/>
      </w:r>
    </w:p>
    <w:p w14:paraId="3DD49666" w14:textId="77777777" w:rsidR="00424D8F" w:rsidRDefault="001E3C52">
      <w:pPr>
        <w:pStyle w:val="Heading3"/>
      </w:pPr>
      <w:bookmarkStart w:id="231" w:name="X668a3bacd043585195ce724764b8286813775f4"/>
      <w:bookmarkEnd w:id="225"/>
      <w:r>
        <w:lastRenderedPageBreak/>
        <w:t>Figure S3: Distribution of blood pressure categories among pregnant women.</w:t>
      </w:r>
    </w:p>
    <w:p w14:paraId="1F9AA1DF" w14:textId="77777777" w:rsidR="00424D8F" w:rsidRDefault="001E3C5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0A40A130" w14:textId="77777777" w:rsidR="00424D8F" w:rsidRDefault="001E3C52">
      <w:pPr>
        <w:pStyle w:val="Figure"/>
        <w:jc w:val="center"/>
      </w:pPr>
      <w:r>
        <w:rPr>
          <w:noProof/>
        </w:rPr>
        <w:drawing>
          <wp:inline distT="0" distB="0" distL="0" distR="0" wp14:anchorId="46E93FC1" wp14:editId="7D3FADE5">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133350" cy="50800"/>
                    </a:xfrm>
                    <a:prstGeom prst="rect">
                      <a:avLst/>
                    </a:prstGeom>
                    <a:noFill/>
                  </pic:spPr>
                </pic:pic>
              </a:graphicData>
            </a:graphic>
          </wp:inline>
        </w:drawing>
      </w:r>
    </w:p>
    <w:p w14:paraId="6C745240" w14:textId="4D0A4E7F"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w:t>
      </w:r>
      <w:del w:id="232" w:author="Muntner, Paul M" w:date="2022-12-02T20:27:00Z">
        <w:r w:rsidDel="001572A4">
          <w:delText xml:space="preserve">– </w:delText>
        </w:r>
      </w:del>
      <w:ins w:id="233" w:author="Muntner, Paul M" w:date="2022-12-02T20:27:00Z">
        <w:r w:rsidR="001572A4">
          <w:t xml:space="preserve">-- </w:t>
        </w:r>
      </w:ins>
      <w:r>
        <w:t xml:space="preserve">symbol indicates that </w:t>
      </w:r>
      <w:del w:id="234" w:author="Muntner, Paul M" w:date="2022-12-02T20:27:00Z">
        <w:r w:rsidDel="001572A4">
          <w:delText xml:space="preserve">an </w:delText>
        </w:r>
      </w:del>
      <w:ins w:id="235" w:author="Muntner, Paul M" w:date="2022-12-02T20:27:00Z">
        <w:r w:rsidR="001572A4">
          <w:t xml:space="preserve">the </w:t>
        </w:r>
      </w:ins>
      <w:r>
        <w:t xml:space="preserve">estimate </w:t>
      </w:r>
      <w:del w:id="236" w:author="Muntner, Paul M" w:date="2022-12-02T20:27:00Z">
        <w:r w:rsidDel="001572A4">
          <w:delText xml:space="preserve">is </w:delText>
        </w:r>
      </w:del>
      <w:ins w:id="237" w:author="Muntner, Paul M" w:date="2022-12-02T20:27:00Z">
        <w:r w:rsidR="001572A4">
          <w:t xml:space="preserve">was </w:t>
        </w:r>
      </w:ins>
      <w:r>
        <w:t xml:space="preserve">not reliable. </w:t>
      </w:r>
    </w:p>
    <w:p w14:paraId="45845AB5"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0198BC88" w14:textId="1C4C3F3C"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238" w:author="Muntner, Paul M" w:date="2022-12-02T20:27:00Z">
        <w:r w:rsidDel="001572A4">
          <w:delText>All values (</w:delText>
        </w:r>
      </w:del>
      <w:ins w:id="239" w:author="Muntner, Paul M" w:date="2022-12-02T20:27:00Z">
        <w:r w:rsidR="001572A4">
          <w:t xml:space="preserve">The </w:t>
        </w:r>
      </w:ins>
      <w:r>
        <w:t xml:space="preserve">estimated prevalence, upper and lower limits of the 95% confidence interval, </w:t>
      </w:r>
      <w:del w:id="240" w:author="Muntner, Paul M" w:date="2022-12-02T20:27:00Z">
        <w:r w:rsidDel="001572A4">
          <w:delText xml:space="preserve">or </w:delText>
        </w:r>
      </w:del>
      <w:ins w:id="241" w:author="Muntner, Paul M" w:date="2022-12-02T20:27:00Z">
        <w:r w:rsidR="001572A4">
          <w:t xml:space="preserve">and </w:t>
        </w:r>
      </w:ins>
      <w:r>
        <w:t>reasons for the suppression of data if applicable</w:t>
      </w:r>
      <w:del w:id="242" w:author="Muntner, Paul M" w:date="2022-12-02T20:27:00Z">
        <w:r w:rsidDel="001572A4">
          <w:delText>)</w:delText>
        </w:r>
      </w:del>
      <w:r>
        <w:t xml:space="preserve"> can be obtained in the app</w:t>
      </w:r>
      <w:ins w:id="243" w:author="Muntner, Paul M" w:date="2022-12-02T20:29:00Z">
        <w:r w:rsidR="00017C1D">
          <w:t>lication</w:t>
        </w:r>
      </w:ins>
      <w:r>
        <w:t xml:space="preserve"> by hovering </w:t>
      </w:r>
      <w:ins w:id="244" w:author="Muntner, Paul M" w:date="2022-12-02T20:28:00Z">
        <w:r w:rsidR="001572A4">
          <w:t xml:space="preserve">the mouse </w:t>
        </w:r>
      </w:ins>
      <w:r>
        <w:t xml:space="preserve">over the bars. </w:t>
      </w:r>
    </w:p>
    <w:p w14:paraId="5B855AA9" w14:textId="66D10609"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There were no pregnant women in the two highest blood pressure categories, so the figure does not include</w:t>
      </w:r>
      <w:ins w:id="245" w:author="Muntner, Paul M" w:date="2022-12-02T20:28:00Z">
        <w:r w:rsidR="001572A4">
          <w:t xml:space="preserve"> red and purple</w:t>
        </w:r>
      </w:ins>
      <w:r>
        <w:t xml:space="preserve"> segments for these categories. </w:t>
      </w:r>
    </w:p>
    <w:p w14:paraId="25F3FA83"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5">
        <w:r>
          <w:rPr>
            <w:rStyle w:val="Hyperlink"/>
          </w:rPr>
          <w:t>available online</w:t>
        </w:r>
      </w:hyperlink>
      <w:r>
        <w:t xml:space="preserve"> </w:t>
      </w:r>
    </w:p>
    <w:p w14:paraId="1BDE2EDC" w14:textId="77777777" w:rsidR="00424D8F" w:rsidRDefault="001E3C52">
      <w:r>
        <w:br w:type="page"/>
      </w:r>
    </w:p>
    <w:p w14:paraId="35B87B66"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0162CADB" w14:textId="77777777" w:rsidR="00424D8F" w:rsidRDefault="001E3C52">
      <w:pPr>
        <w:pStyle w:val="Figure"/>
        <w:jc w:val="center"/>
      </w:pPr>
      <w:r>
        <w:rPr>
          <w:noProof/>
        </w:rPr>
        <w:drawing>
          <wp:inline distT="0" distB="0" distL="0" distR="0" wp14:anchorId="0EFF21C8" wp14:editId="6CBFA53C">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6"/>
                    <a:srcRect/>
                    <a:stretch>
                      <a:fillRect/>
                    </a:stretch>
                  </pic:blipFill>
                  <pic:spPr bwMode="auto">
                    <a:xfrm>
                      <a:off x="0" y="0"/>
                      <a:ext cx="133350" cy="50800"/>
                    </a:xfrm>
                    <a:prstGeom prst="rect">
                      <a:avLst/>
                    </a:prstGeom>
                    <a:noFill/>
                  </pic:spPr>
                </pic:pic>
              </a:graphicData>
            </a:graphic>
          </wp:inline>
        </w:drawing>
      </w:r>
    </w:p>
    <w:p w14:paraId="460CDC05" w14:textId="305EF5B9"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246" w:author="Muntner, Paul M" w:date="2022-12-02T20:28:00Z">
        <w:r w:rsidDel="003F4530">
          <w:delText>All values (</w:delText>
        </w:r>
      </w:del>
      <w:ins w:id="247" w:author="Muntner, Paul M" w:date="2022-12-02T20:28:00Z">
        <w:r w:rsidR="003F4530">
          <w:t xml:space="preserve">The </w:t>
        </w:r>
      </w:ins>
      <w:r>
        <w:t>estimated prevalence and the upper and lower limits of the 95% confidence interval</w:t>
      </w:r>
      <w:del w:id="248" w:author="Muntner, Paul M" w:date="2022-12-02T20:28:00Z">
        <w:r w:rsidDel="003F4530">
          <w:delText xml:space="preserve">) </w:delText>
        </w:r>
      </w:del>
      <w:ins w:id="249" w:author="Muntner, Paul M" w:date="2022-12-02T20:28:00Z">
        <w:r w:rsidR="003F4530">
          <w:t xml:space="preserve"> </w:t>
        </w:r>
      </w:ins>
      <w:r>
        <w:t>can be obtained in the app</w:t>
      </w:r>
      <w:ins w:id="250" w:author="Muntner, Paul M" w:date="2022-12-02T20:28:00Z">
        <w:r w:rsidR="00017C1D">
          <w:t>lication</w:t>
        </w:r>
      </w:ins>
      <w:r>
        <w:t xml:space="preserve"> by hovering </w:t>
      </w:r>
      <w:ins w:id="251" w:author="Muntner, Paul M" w:date="2022-12-02T20:28:00Z">
        <w:r w:rsidR="00017C1D">
          <w:t xml:space="preserve">the mouse </w:t>
        </w:r>
      </w:ins>
      <w:r>
        <w:t xml:space="preserve">over the bars. </w:t>
      </w:r>
    </w:p>
    <w:p w14:paraId="766188F3" w14:textId="07D85F2E"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w:t>
      </w:r>
      <w:ins w:id="252" w:author="Muntner, Paul M" w:date="2022-12-02T20:29:00Z">
        <w:r w:rsidR="00017C1D">
          <w:t xml:space="preserve">the mouse </w:t>
        </w:r>
      </w:ins>
      <w:r>
        <w:t xml:space="preserve">over the red bar with your mouse. </w:t>
      </w:r>
    </w:p>
    <w:p w14:paraId="16CFD57B"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7">
        <w:r>
          <w:rPr>
            <w:rStyle w:val="Hyperlink"/>
          </w:rPr>
          <w:t>available online</w:t>
        </w:r>
      </w:hyperlink>
      <w:r>
        <w:t xml:space="preserve"> </w:t>
      </w:r>
    </w:p>
    <w:p w14:paraId="3E3D8542" w14:textId="77777777" w:rsidR="00424D8F" w:rsidRDefault="001E3C52">
      <w:r>
        <w:br w:type="page"/>
      </w:r>
    </w:p>
    <w:p w14:paraId="592E09F2" w14:textId="77777777" w:rsidR="00424D8F" w:rsidRDefault="001E3C52">
      <w:pPr>
        <w:pStyle w:val="Heading3"/>
      </w:pPr>
      <w:bookmarkStart w:id="253" w:name="Xc94c4b8b0f7ea79b505a0cd2426c2e9e2cb3314"/>
      <w:bookmarkEnd w:id="231"/>
      <w:r>
        <w:lastRenderedPageBreak/>
        <w:t>Figure S4: Age-adjusted prevalence of resistant hypertension by calendar year.</w:t>
      </w:r>
    </w:p>
    <w:p w14:paraId="56406201" w14:textId="77777777" w:rsidR="00424D8F" w:rsidRDefault="001E3C5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7EFC9913" w14:textId="77777777" w:rsidR="00424D8F" w:rsidRDefault="001E3C52">
      <w:pPr>
        <w:pStyle w:val="Figure"/>
        <w:jc w:val="center"/>
      </w:pPr>
      <w:r>
        <w:rPr>
          <w:noProof/>
        </w:rPr>
        <w:drawing>
          <wp:inline distT="0" distB="0" distL="0" distR="0" wp14:anchorId="0F32D5C0" wp14:editId="2C3EF068">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133350" cy="47625"/>
                    </a:xfrm>
                    <a:prstGeom prst="rect">
                      <a:avLst/>
                    </a:prstGeom>
                    <a:noFill/>
                  </pic:spPr>
                </pic:pic>
              </a:graphicData>
            </a:graphic>
          </wp:inline>
        </w:drawing>
      </w:r>
    </w:p>
    <w:p w14:paraId="3B897081"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22ADCF6B" w14:textId="79881014"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254" w:author="Muntner, Paul M" w:date="2022-12-02T20:33:00Z">
        <w:r w:rsidDel="008A56D1">
          <w:delText>All values (</w:delText>
        </w:r>
      </w:del>
      <w:ins w:id="255" w:author="Muntner, Paul M" w:date="2022-12-02T20:33:00Z">
        <w:r w:rsidR="008A56D1">
          <w:t xml:space="preserve">The </w:t>
        </w:r>
      </w:ins>
      <w:r>
        <w:t>estimated prevalence and the upper and lower limits of the 95% confidence interval</w:t>
      </w:r>
      <w:del w:id="256" w:author="Muntner, Paul M" w:date="2022-12-02T20:33:00Z">
        <w:r w:rsidDel="008A56D1">
          <w:delText>)</w:delText>
        </w:r>
      </w:del>
      <w:r>
        <w:t xml:space="preserve"> can be obtained in the app</w:t>
      </w:r>
      <w:ins w:id="257" w:author="Muntner, Paul M" w:date="2022-12-02T20:33:00Z">
        <w:r w:rsidR="008A56D1">
          <w:t>lication</w:t>
        </w:r>
      </w:ins>
      <w:r>
        <w:t xml:space="preserve"> by hovering </w:t>
      </w:r>
      <w:ins w:id="258" w:author="Muntner, Paul M" w:date="2022-12-02T20:33:00Z">
        <w:r w:rsidR="008A56D1">
          <w:t xml:space="preserve">the mouse </w:t>
        </w:r>
      </w:ins>
      <w:r>
        <w:t xml:space="preserve">over the bars. </w:t>
      </w:r>
    </w:p>
    <w:p w14:paraId="00FB0B73" w14:textId="27D1529A"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ins w:id="259" w:author="Muntner, Paul M" w:date="2022-12-02T20:34:00Z">
        <w:r w:rsidR="007C1334">
          <w:t>for this analysis</w:t>
        </w:r>
      </w:ins>
    </w:p>
    <w:p w14:paraId="39F2EA82"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9">
        <w:r>
          <w:rPr>
            <w:rStyle w:val="Hyperlink"/>
          </w:rPr>
          <w:t>available online</w:t>
        </w:r>
      </w:hyperlink>
      <w:r>
        <w:t xml:space="preserve"> </w:t>
      </w:r>
    </w:p>
    <w:p w14:paraId="371B4BC1" w14:textId="77777777" w:rsidR="00424D8F" w:rsidRDefault="001E3C52">
      <w:r>
        <w:br w:type="page"/>
      </w:r>
    </w:p>
    <w:p w14:paraId="2D35F7D7"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0A71CCF3" w14:textId="77777777" w:rsidR="00424D8F" w:rsidRDefault="001E3C52">
      <w:pPr>
        <w:pStyle w:val="Figure"/>
        <w:jc w:val="center"/>
      </w:pPr>
      <w:r>
        <w:rPr>
          <w:noProof/>
        </w:rPr>
        <w:drawing>
          <wp:inline distT="0" distB="0" distL="0" distR="0" wp14:anchorId="05998E77" wp14:editId="6EFB260C">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133350" cy="47625"/>
                    </a:xfrm>
                    <a:prstGeom prst="rect">
                      <a:avLst/>
                    </a:prstGeom>
                    <a:noFill/>
                  </pic:spPr>
                </pic:pic>
              </a:graphicData>
            </a:graphic>
          </wp:inline>
        </w:drawing>
      </w:r>
    </w:p>
    <w:p w14:paraId="4AD03196"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300B20E2" w14:textId="1BAF9633"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w:t>
      </w:r>
      <w:del w:id="260" w:author="Muntner, Paul M" w:date="2022-12-02T20:35:00Z">
        <w:r w:rsidDel="004A0459">
          <w:delText>All values (</w:delText>
        </w:r>
      </w:del>
      <w:ins w:id="261" w:author="Muntner, Paul M" w:date="2022-12-02T20:35:00Z">
        <w:r w:rsidR="004A0459">
          <w:t xml:space="preserve">The </w:t>
        </w:r>
      </w:ins>
      <w:r>
        <w:t>estimated prevalence and the upper and lower limits of the 95% confidence interval</w:t>
      </w:r>
      <w:del w:id="262" w:author="Muntner, Paul M" w:date="2022-12-02T20:35:00Z">
        <w:r w:rsidDel="004A0459">
          <w:delText>)</w:delText>
        </w:r>
      </w:del>
      <w:r>
        <w:t xml:space="preserve"> can be obtained in the app</w:t>
      </w:r>
      <w:ins w:id="263" w:author="Muntner, Paul M" w:date="2022-12-02T20:35:00Z">
        <w:r w:rsidR="004A0459">
          <w:t>lication</w:t>
        </w:r>
      </w:ins>
      <w:r>
        <w:t xml:space="preserve"> by hovering</w:t>
      </w:r>
      <w:ins w:id="264" w:author="Muntner, Paul M" w:date="2022-12-02T20:35:00Z">
        <w:r w:rsidR="004A0459">
          <w:t xml:space="preserve"> the mouse</w:t>
        </w:r>
      </w:ins>
      <w:r>
        <w:t xml:space="preserve"> over the bars. </w:t>
      </w:r>
    </w:p>
    <w:p w14:paraId="35F94C54"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37F1FE45" w14:textId="77777777" w:rsidR="00424D8F" w:rsidRDefault="001E3C5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61">
        <w:r>
          <w:rPr>
            <w:rStyle w:val="Hyperlink"/>
          </w:rPr>
          <w:t>available online</w:t>
        </w:r>
      </w:hyperlink>
      <w:r>
        <w:t xml:space="preserve"> </w:t>
      </w:r>
    </w:p>
    <w:p w14:paraId="59B4690B" w14:textId="77777777" w:rsidR="00424D8F" w:rsidRDefault="001E3C52">
      <w:r>
        <w:br w:type="page"/>
      </w:r>
    </w:p>
    <w:p w14:paraId="792EABE0" w14:textId="77777777" w:rsidR="00424D8F" w:rsidRDefault="00424D8F">
      <w:pPr>
        <w:sectPr w:rsidR="00424D8F">
          <w:headerReference w:type="even" r:id="rId62"/>
          <w:headerReference w:type="default" r:id="rId63"/>
          <w:footerReference w:type="even" r:id="rId64"/>
          <w:footerReference w:type="default" r:id="rId65"/>
          <w:headerReference w:type="first" r:id="rId66"/>
          <w:footerReference w:type="first" r:id="rId67"/>
          <w:type w:val="continuous"/>
          <w:pgSz w:w="16838" w:h="11906" w:orient="landscape"/>
          <w:pgMar w:top="180" w:right="360" w:bottom="180" w:left="360" w:header="720" w:footer="720" w:gutter="720"/>
          <w:cols w:space="720"/>
        </w:sectPr>
      </w:pPr>
    </w:p>
    <w:bookmarkEnd w:id="150"/>
    <w:bookmarkEnd w:id="253"/>
    <w:p w14:paraId="0E84AB43" w14:textId="77777777" w:rsidR="000B0592" w:rsidRDefault="000B0592"/>
    <w:sectPr w:rsidR="000B0592">
      <w:headerReference w:type="even" r:id="rId68"/>
      <w:headerReference w:type="default" r:id="rId69"/>
      <w:footerReference w:type="even" r:id="rId70"/>
      <w:footerReference w:type="default" r:id="rId71"/>
      <w:headerReference w:type="first" r:id="rId72"/>
      <w:footerReference w:type="first" r:id="rId73"/>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Muntner, Paul M" w:date="2022-12-02T19:39:00Z" w:initials="MPM">
    <w:p w14:paraId="6B65B780" w14:textId="7BC5167A" w:rsidR="00B67B54" w:rsidRDefault="00B67B54">
      <w:pPr>
        <w:pStyle w:val="CommentText"/>
      </w:pPr>
      <w:r>
        <w:rPr>
          <w:rStyle w:val="CommentReference"/>
        </w:rPr>
        <w:annotationRef/>
      </w:r>
      <w:r>
        <w:t>We should confirm this is fine with Jen and Katie.</w:t>
      </w:r>
    </w:p>
  </w:comment>
  <w:comment w:id="43" w:author="Muntner, Paul M" w:date="2022-12-02T20:08:00Z" w:initials="MPM">
    <w:p w14:paraId="7AC3FD51" w14:textId="0E9EFDC6" w:rsidR="00B80808" w:rsidRDefault="00B80808">
      <w:pPr>
        <w:pStyle w:val="CommentText"/>
      </w:pPr>
      <w:r>
        <w:rPr>
          <w:rStyle w:val="CommentReference"/>
        </w:rPr>
        <w:annotationRef/>
      </w:r>
      <w:r>
        <w:t>We should check with Katie and Jen</w:t>
      </w:r>
    </w:p>
  </w:comment>
  <w:comment w:id="49" w:author="Muntner, Paul M" w:date="2022-12-02T20:06:00Z" w:initials="MPM">
    <w:p w14:paraId="02E4EF07" w14:textId="0D293DAD" w:rsidR="006F7DFE" w:rsidRDefault="006F7DFE">
      <w:pPr>
        <w:pStyle w:val="CommentText"/>
      </w:pPr>
      <w:r>
        <w:rPr>
          <w:rStyle w:val="CommentReference"/>
        </w:rPr>
        <w:annotationRef/>
      </w:r>
      <w:r>
        <w:t>I am having a hard time with Table S1. It keeps shifting around. Can you please fix this?</w:t>
      </w:r>
    </w:p>
  </w:comment>
  <w:comment w:id="74" w:author="Muntner, Paul M" w:date="2022-12-02T20:20:00Z" w:initials="MPM">
    <w:p w14:paraId="3B1274B1" w14:textId="1F64B6A8" w:rsidR="00BD24F4" w:rsidRDefault="00BD24F4">
      <w:pPr>
        <w:pStyle w:val="CommentText"/>
      </w:pPr>
      <w:r>
        <w:rPr>
          <w:rStyle w:val="CommentReference"/>
        </w:rPr>
        <w:annotationRef/>
      </w:r>
      <w:r>
        <w:t>Please add.</w:t>
      </w:r>
    </w:p>
  </w:comment>
  <w:comment w:id="93" w:author="Muntner, Paul M" w:date="2022-12-02T20:42:00Z" w:initials="MPM">
    <w:p w14:paraId="6F2178AB" w14:textId="407048BA" w:rsidR="0011160F" w:rsidRDefault="0011160F">
      <w:pPr>
        <w:pStyle w:val="CommentText"/>
      </w:pPr>
      <w:r>
        <w:rPr>
          <w:rStyle w:val="CommentReference"/>
        </w:rPr>
        <w:annotationRef/>
      </w:r>
      <w:r>
        <w:t>Can we cite this?</w:t>
      </w:r>
    </w:p>
  </w:comment>
  <w:comment w:id="97" w:author="Muntner, Paul M" w:date="2022-12-02T20:45:00Z" w:initials="MPM">
    <w:p w14:paraId="00CB7052" w14:textId="399C3397" w:rsidR="0011160F" w:rsidRDefault="0011160F">
      <w:pPr>
        <w:pStyle w:val="CommentText"/>
      </w:pPr>
      <w:r>
        <w:rPr>
          <w:rStyle w:val="CommentReference"/>
        </w:rPr>
        <w:annotationRef/>
      </w:r>
      <w:r>
        <w:t>I am not sure what a “decision maker” is?</w:t>
      </w:r>
    </w:p>
  </w:comment>
  <w:comment w:id="106" w:author="Muntner, Paul M" w:date="2022-12-02T20:49:00Z" w:initials="MPM">
    <w:p w14:paraId="6E08F71B" w14:textId="698942B9" w:rsidR="00557AC0" w:rsidRDefault="00557AC0">
      <w:pPr>
        <w:pStyle w:val="CommentText"/>
      </w:pPr>
      <w:r>
        <w:rPr>
          <w:rStyle w:val="CommentReference"/>
        </w:rPr>
        <w:annotationRef/>
      </w:r>
      <w:r>
        <w:t xml:space="preserve">Can you cite this? </w:t>
      </w:r>
      <w:r w:rsidR="0048793D">
        <w:t xml:space="preserve"> </w:t>
      </w:r>
    </w:p>
  </w:comment>
  <w:comment w:id="107" w:author="Muntner, Paul M" w:date="2022-12-02T20:52:00Z" w:initials="MPM">
    <w:p w14:paraId="0B3AF7CA" w14:textId="1CAE8075" w:rsidR="0048793D" w:rsidRDefault="0048793D">
      <w:pPr>
        <w:pStyle w:val="CommentText"/>
      </w:pPr>
      <w:r>
        <w:rPr>
          <w:rStyle w:val="CommentReference"/>
        </w:rPr>
        <w:annotationRef/>
      </w:r>
      <w:r>
        <w:t>We should ask Adam and Katie to chime in on this.</w:t>
      </w:r>
    </w:p>
  </w:comment>
  <w:comment w:id="111" w:author="Muntner, Paul M" w:date="2022-12-02T20:54:00Z" w:initials="MPM">
    <w:p w14:paraId="55FC581D" w14:textId="28423C73" w:rsidR="000E0E75" w:rsidRDefault="000E0E75">
      <w:pPr>
        <w:pStyle w:val="CommentText"/>
      </w:pPr>
      <w:r>
        <w:rPr>
          <w:rStyle w:val="CommentReference"/>
        </w:rPr>
        <w:annotationRef/>
      </w:r>
      <w:r>
        <w:t>I got 17.6% with the updated data set. Can you check this?</w:t>
      </w:r>
    </w:p>
  </w:comment>
  <w:comment w:id="166" w:author="Muntner, Paul M" w:date="2022-12-02T20:25:00Z" w:initials="MPM">
    <w:p w14:paraId="5701E738" w14:textId="469EA61D" w:rsidR="004B6109" w:rsidRDefault="004B6109">
      <w:pPr>
        <w:pStyle w:val="CommentText"/>
      </w:pPr>
      <w:r>
        <w:rPr>
          <w:rStyle w:val="CommentReference"/>
        </w:rPr>
        <w:annotationRef/>
      </w:r>
      <w:r>
        <w:t>What does this mean?</w:t>
      </w:r>
    </w:p>
  </w:comment>
  <w:comment w:id="220" w:author="Muntner, Paul M" w:date="2022-12-02T19:55:00Z" w:initials="MPM">
    <w:p w14:paraId="5873927B" w14:textId="5C0DE5F5" w:rsidR="00BB4167" w:rsidRDefault="00BB4167">
      <w:pPr>
        <w:pStyle w:val="CommentText"/>
      </w:pPr>
      <w:r>
        <w:rPr>
          <w:rStyle w:val="CommentReference"/>
        </w:rPr>
        <w:annotationRef/>
      </w:r>
      <w:r>
        <w:t>We should ask Katie and Jen to check the medications included below.</w:t>
      </w:r>
    </w:p>
  </w:comment>
  <w:comment w:id="221" w:author="Muntner, Paul M" w:date="2022-12-02T20:01:00Z" w:initials="MPM">
    <w:p w14:paraId="02980B17" w14:textId="5796241F" w:rsidR="00FB0208" w:rsidRDefault="00FB0208">
      <w:pPr>
        <w:pStyle w:val="CommentText"/>
      </w:pPr>
      <w:r>
        <w:rPr>
          <w:rStyle w:val="CommentReference"/>
        </w:rPr>
        <w:annotationRef/>
      </w:r>
      <w:r>
        <w:t>Byron – please place these drugs in alphabetical order.  Also, this table is jumping around.  Can you fix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65B780" w15:done="0"/>
  <w15:commentEx w15:paraId="7AC3FD51" w15:done="0"/>
  <w15:commentEx w15:paraId="02E4EF07" w15:done="0"/>
  <w15:commentEx w15:paraId="3B1274B1" w15:done="0"/>
  <w15:commentEx w15:paraId="6F2178AB" w15:done="0"/>
  <w15:commentEx w15:paraId="00CB7052" w15:done="0"/>
  <w15:commentEx w15:paraId="6E08F71B" w15:done="0"/>
  <w15:commentEx w15:paraId="0B3AF7CA" w15:done="0"/>
  <w15:commentEx w15:paraId="55FC581D" w15:done="0"/>
  <w15:commentEx w15:paraId="5701E738" w15:done="0"/>
  <w15:commentEx w15:paraId="5873927B" w15:done="0"/>
  <w15:commentEx w15:paraId="02980B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65B780" w16cid:durableId="273899F3"/>
  <w16cid:commentId w16cid:paraId="7AC3FD51" w16cid:durableId="273899F4"/>
  <w16cid:commentId w16cid:paraId="02E4EF07" w16cid:durableId="273899F5"/>
  <w16cid:commentId w16cid:paraId="3B1274B1" w16cid:durableId="273899F6"/>
  <w16cid:commentId w16cid:paraId="6F2178AB" w16cid:durableId="273899F7"/>
  <w16cid:commentId w16cid:paraId="00CB7052" w16cid:durableId="273899F8"/>
  <w16cid:commentId w16cid:paraId="6E08F71B" w16cid:durableId="273899F9"/>
  <w16cid:commentId w16cid:paraId="0B3AF7CA" w16cid:durableId="273899FA"/>
  <w16cid:commentId w16cid:paraId="55FC581D" w16cid:durableId="273899FB"/>
  <w16cid:commentId w16cid:paraId="5701E738" w16cid:durableId="273899FC"/>
  <w16cid:commentId w16cid:paraId="5873927B" w16cid:durableId="273899FD"/>
  <w16cid:commentId w16cid:paraId="02980B17" w16cid:durableId="273899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80642" w14:textId="77777777" w:rsidR="002A5F81" w:rsidRDefault="002A5F81">
      <w:pPr>
        <w:spacing w:after="0"/>
      </w:pPr>
      <w:r>
        <w:separator/>
      </w:r>
    </w:p>
  </w:endnote>
  <w:endnote w:type="continuationSeparator" w:id="0">
    <w:p w14:paraId="137CC5F7" w14:textId="77777777" w:rsidR="002A5F81" w:rsidRDefault="002A5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D8A1F" w14:textId="77777777" w:rsidR="00E6179E" w:rsidRDefault="00E61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08654F31" w14:textId="6B259549" w:rsidR="00E6179E" w:rsidRDefault="001E3C52">
        <w:pPr>
          <w:pStyle w:val="Footer"/>
        </w:pPr>
        <w:r>
          <w:fldChar w:fldCharType="begin"/>
        </w:r>
        <w:r>
          <w:instrText xml:space="preserve"> PAGE   \* MERGEFORMAT </w:instrText>
        </w:r>
        <w:r>
          <w:fldChar w:fldCharType="separate"/>
        </w:r>
        <w:r w:rsidR="001B484C">
          <w:rPr>
            <w:noProof/>
          </w:rPr>
          <w:t>18</w:t>
        </w:r>
        <w:r>
          <w:rPr>
            <w:noProof/>
          </w:rPr>
          <w:fldChar w:fldCharType="end"/>
        </w:r>
      </w:p>
    </w:sdtContent>
  </w:sdt>
  <w:p w14:paraId="319BB403" w14:textId="77777777" w:rsidR="00E6179E" w:rsidRDefault="00E61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5F61C" w14:textId="77777777" w:rsidR="00E6179E" w:rsidRDefault="00E617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F191E" w14:textId="77777777" w:rsidR="00E6179E" w:rsidRDefault="00E617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888819"/>
      <w:docPartObj>
        <w:docPartGallery w:val="Page Numbers (Bottom of Page)"/>
        <w:docPartUnique/>
      </w:docPartObj>
    </w:sdtPr>
    <w:sdtEndPr>
      <w:rPr>
        <w:noProof/>
      </w:rPr>
    </w:sdtEndPr>
    <w:sdtContent>
      <w:p w14:paraId="1425CDE4" w14:textId="4FD66D71" w:rsidR="00E6179E" w:rsidRDefault="001E3C52">
        <w:pPr>
          <w:pStyle w:val="Footer"/>
        </w:pPr>
        <w:r>
          <w:fldChar w:fldCharType="begin"/>
        </w:r>
        <w:r>
          <w:instrText xml:space="preserve"> PAGE   \* MERGEFORMAT </w:instrText>
        </w:r>
        <w:r>
          <w:fldChar w:fldCharType="separate"/>
        </w:r>
        <w:r w:rsidR="001B484C">
          <w:rPr>
            <w:noProof/>
          </w:rPr>
          <w:t>22</w:t>
        </w:r>
        <w:r>
          <w:rPr>
            <w:noProof/>
          </w:rPr>
          <w:fldChar w:fldCharType="end"/>
        </w:r>
      </w:p>
    </w:sdtContent>
  </w:sdt>
  <w:p w14:paraId="09584D44" w14:textId="77777777" w:rsidR="00E6179E" w:rsidRDefault="00E617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3BEF" w14:textId="77777777" w:rsidR="00E6179E" w:rsidRDefault="00E617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A39CD" w14:textId="77777777" w:rsidR="00E6179E" w:rsidRDefault="00E617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2576900"/>
      <w:docPartObj>
        <w:docPartGallery w:val="Page Numbers (Bottom of Page)"/>
        <w:docPartUnique/>
      </w:docPartObj>
    </w:sdtPr>
    <w:sdtEndPr>
      <w:rPr>
        <w:noProof/>
      </w:rPr>
    </w:sdtEndPr>
    <w:sdtContent>
      <w:p w14:paraId="4909D6F2" w14:textId="69147886" w:rsidR="00E6179E" w:rsidRDefault="001E3C52">
        <w:pPr>
          <w:pStyle w:val="Footer"/>
        </w:pPr>
        <w:r>
          <w:fldChar w:fldCharType="begin"/>
        </w:r>
        <w:r>
          <w:instrText xml:space="preserve"> PAGE   \* MERGEFORMAT </w:instrText>
        </w:r>
        <w:r>
          <w:fldChar w:fldCharType="separate"/>
        </w:r>
        <w:r w:rsidR="004A0459">
          <w:rPr>
            <w:noProof/>
          </w:rPr>
          <w:t>39</w:t>
        </w:r>
        <w:r>
          <w:rPr>
            <w:noProof/>
          </w:rPr>
          <w:fldChar w:fldCharType="end"/>
        </w:r>
      </w:p>
    </w:sdtContent>
  </w:sdt>
  <w:p w14:paraId="1987DF47" w14:textId="77777777" w:rsidR="00E6179E" w:rsidRDefault="00E6179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E89B" w14:textId="77777777" w:rsidR="00E6179E" w:rsidRDefault="00E61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7676D" w14:textId="77777777" w:rsidR="002A5F81" w:rsidRDefault="002A5F81">
      <w:r>
        <w:separator/>
      </w:r>
    </w:p>
  </w:footnote>
  <w:footnote w:type="continuationSeparator" w:id="0">
    <w:p w14:paraId="59857270" w14:textId="77777777" w:rsidR="002A5F81" w:rsidRDefault="002A5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311A5" w14:textId="77777777" w:rsidR="00E6179E" w:rsidRDefault="00E617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0399" w14:textId="77777777" w:rsidR="00E6179E" w:rsidRDefault="00E617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B29A" w14:textId="77777777" w:rsidR="00E6179E" w:rsidRDefault="00E617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A7805" w14:textId="77777777" w:rsidR="00E6179E" w:rsidRDefault="00E6179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5CC6" w14:textId="77777777" w:rsidR="00E6179E" w:rsidRDefault="00E6179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41C4" w14:textId="77777777" w:rsidR="00E6179E" w:rsidRDefault="00E6179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F3A09" w14:textId="77777777" w:rsidR="00E6179E" w:rsidRDefault="00E6179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D83D8" w14:textId="77777777" w:rsidR="00E6179E" w:rsidRDefault="00E6179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0546" w14:textId="77777777" w:rsidR="00E6179E" w:rsidRDefault="00E61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5088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8945545">
    <w:abstractNumId w:val="11"/>
  </w:num>
  <w:num w:numId="2" w16cid:durableId="1813520447">
    <w:abstractNumId w:val="9"/>
  </w:num>
  <w:num w:numId="3" w16cid:durableId="1220167096">
    <w:abstractNumId w:val="7"/>
  </w:num>
  <w:num w:numId="4" w16cid:durableId="2012564470">
    <w:abstractNumId w:val="6"/>
  </w:num>
  <w:num w:numId="5" w16cid:durableId="251663840">
    <w:abstractNumId w:val="5"/>
  </w:num>
  <w:num w:numId="6" w16cid:durableId="1113400393">
    <w:abstractNumId w:val="4"/>
  </w:num>
  <w:num w:numId="7" w16cid:durableId="1163665828">
    <w:abstractNumId w:val="8"/>
  </w:num>
  <w:num w:numId="8" w16cid:durableId="262962125">
    <w:abstractNumId w:val="3"/>
  </w:num>
  <w:num w:numId="9" w16cid:durableId="575020144">
    <w:abstractNumId w:val="2"/>
  </w:num>
  <w:num w:numId="10" w16cid:durableId="31349395">
    <w:abstractNumId w:val="1"/>
  </w:num>
  <w:num w:numId="11" w16cid:durableId="1579245128">
    <w:abstractNumId w:val="0"/>
  </w:num>
  <w:num w:numId="12" w16cid:durableId="180932018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tner, Paul M">
    <w15:presenceInfo w15:providerId="AD" w15:userId="S-1-5-21-484763869-1637723038-1801674531-143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4D8F"/>
    <w:rsid w:val="000136CD"/>
    <w:rsid w:val="000177B6"/>
    <w:rsid w:val="00017C1D"/>
    <w:rsid w:val="000B0592"/>
    <w:rsid w:val="000E0E75"/>
    <w:rsid w:val="0011160F"/>
    <w:rsid w:val="00112F5A"/>
    <w:rsid w:val="001228F8"/>
    <w:rsid w:val="00140896"/>
    <w:rsid w:val="001446FD"/>
    <w:rsid w:val="001572A4"/>
    <w:rsid w:val="001B484C"/>
    <w:rsid w:val="001E3C52"/>
    <w:rsid w:val="00263CDE"/>
    <w:rsid w:val="002900EA"/>
    <w:rsid w:val="002A5F81"/>
    <w:rsid w:val="0033525D"/>
    <w:rsid w:val="003F4530"/>
    <w:rsid w:val="0040299C"/>
    <w:rsid w:val="00424D8F"/>
    <w:rsid w:val="00431B31"/>
    <w:rsid w:val="0048793D"/>
    <w:rsid w:val="004935C9"/>
    <w:rsid w:val="004A0459"/>
    <w:rsid w:val="004B6109"/>
    <w:rsid w:val="005539C2"/>
    <w:rsid w:val="00557AC0"/>
    <w:rsid w:val="0056541F"/>
    <w:rsid w:val="0060693A"/>
    <w:rsid w:val="00622D53"/>
    <w:rsid w:val="006F7DFE"/>
    <w:rsid w:val="0071627C"/>
    <w:rsid w:val="007400F5"/>
    <w:rsid w:val="007B7543"/>
    <w:rsid w:val="007C10A9"/>
    <w:rsid w:val="007C1334"/>
    <w:rsid w:val="007F4DF6"/>
    <w:rsid w:val="008A56D1"/>
    <w:rsid w:val="008D3895"/>
    <w:rsid w:val="008E0480"/>
    <w:rsid w:val="008F2FA1"/>
    <w:rsid w:val="00955C59"/>
    <w:rsid w:val="009B55F1"/>
    <w:rsid w:val="00AE4E41"/>
    <w:rsid w:val="00B248EF"/>
    <w:rsid w:val="00B44C40"/>
    <w:rsid w:val="00B5601E"/>
    <w:rsid w:val="00B67B54"/>
    <w:rsid w:val="00B80808"/>
    <w:rsid w:val="00B9490B"/>
    <w:rsid w:val="00BA11C7"/>
    <w:rsid w:val="00BB4167"/>
    <w:rsid w:val="00BD24F4"/>
    <w:rsid w:val="00CA543E"/>
    <w:rsid w:val="00D00D21"/>
    <w:rsid w:val="00DE7C2B"/>
    <w:rsid w:val="00E00EFB"/>
    <w:rsid w:val="00E13429"/>
    <w:rsid w:val="00E14DA5"/>
    <w:rsid w:val="00E3225F"/>
    <w:rsid w:val="00E333E3"/>
    <w:rsid w:val="00E6179E"/>
    <w:rsid w:val="00E91F71"/>
    <w:rsid w:val="00EC357C"/>
    <w:rsid w:val="00F52F74"/>
    <w:rsid w:val="00F72AB5"/>
    <w:rsid w:val="00FB0208"/>
    <w:rsid w:val="00FE0D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E014D"/>
  <w15:docId w15:val="{00E35BCC-5225-4CEA-9A6B-7B1277FBC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paragraph" w:styleId="BalloonText">
    <w:name w:val="Balloon Text"/>
    <w:basedOn w:val="Normal"/>
    <w:link w:val="BalloonTextChar"/>
    <w:semiHidden/>
    <w:unhideWhenUsed/>
    <w:rsid w:val="00B67B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67B54"/>
    <w:rPr>
      <w:rFonts w:ascii="Segoe UI" w:hAnsi="Segoe UI" w:cs="Segoe UI"/>
      <w:sz w:val="18"/>
      <w:szCs w:val="18"/>
    </w:rPr>
  </w:style>
  <w:style w:type="character" w:styleId="CommentReference">
    <w:name w:val="annotation reference"/>
    <w:basedOn w:val="DefaultParagraphFont"/>
    <w:semiHidden/>
    <w:unhideWhenUsed/>
    <w:rsid w:val="00B67B54"/>
    <w:rPr>
      <w:sz w:val="16"/>
      <w:szCs w:val="16"/>
    </w:rPr>
  </w:style>
  <w:style w:type="paragraph" w:styleId="CommentText">
    <w:name w:val="annotation text"/>
    <w:basedOn w:val="Normal"/>
    <w:link w:val="CommentTextChar"/>
    <w:semiHidden/>
    <w:unhideWhenUsed/>
    <w:rsid w:val="00B67B54"/>
    <w:rPr>
      <w:sz w:val="20"/>
      <w:szCs w:val="20"/>
    </w:rPr>
  </w:style>
  <w:style w:type="character" w:customStyle="1" w:styleId="CommentTextChar">
    <w:name w:val="Comment Text Char"/>
    <w:basedOn w:val="DefaultParagraphFont"/>
    <w:link w:val="CommentText"/>
    <w:semiHidden/>
    <w:rsid w:val="00B67B5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67B54"/>
    <w:rPr>
      <w:b/>
      <w:bCs/>
    </w:rPr>
  </w:style>
  <w:style w:type="character" w:customStyle="1" w:styleId="CommentSubjectChar">
    <w:name w:val="Comment Subject Char"/>
    <w:basedOn w:val="CommentTextChar"/>
    <w:link w:val="CommentSubject"/>
    <w:semiHidden/>
    <w:rsid w:val="00B67B54"/>
    <w:rPr>
      <w:rFonts w:ascii="Times New Roman" w:hAnsi="Times New Roman"/>
      <w:b/>
      <w:bCs/>
      <w:sz w:val="20"/>
      <w:szCs w:val="20"/>
    </w:rPr>
  </w:style>
  <w:style w:type="paragraph" w:styleId="Revision">
    <w:name w:val="Revision"/>
    <w:hidden/>
    <w:semiHidden/>
    <w:rsid w:val="0033525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244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shinyWidgets" TargetMode="External"/><Relationship Id="rId21" Type="http://schemas.openxmlformats.org/officeDocument/2006/relationships/hyperlink" Target="https://doi.org/10.1542/peds.2017-1904" TargetMode="External"/><Relationship Id="rId42" Type="http://schemas.openxmlformats.org/officeDocument/2006/relationships/image" Target="media/image1.png"/><Relationship Id="rId4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Relationship Id="rId63" Type="http://schemas.openxmlformats.org/officeDocument/2006/relationships/header" Target="header5.xml"/><Relationship Id="rId68" Type="http://schemas.openxmlformats.org/officeDocument/2006/relationships/header" Target="header7.xml"/><Relationship Id="rId2" Type="http://schemas.openxmlformats.org/officeDocument/2006/relationships/styles" Target="styles.xml"/><Relationship Id="rId16" Type="http://schemas.openxmlformats.org/officeDocument/2006/relationships/hyperlink" Target="https://doi.org/10.1016/j.jacc.2017.11.006" TargetMode="External"/><Relationship Id="rId29" Type="http://schemas.openxmlformats.org/officeDocument/2006/relationships/hyperlink" Target="https://doi.org/10.1001/jama.2020.14545" TargetMode="External"/><Relationship Id="rId11" Type="http://schemas.openxmlformats.org/officeDocument/2006/relationships/hyperlink" Target="https://doi.org/10.1016/j.jacc.2017.10.073" TargetMode="External"/><Relationship Id="rId24" Type="http://schemas.openxmlformats.org/officeDocument/2006/relationships/hyperlink" Target="https://wwwn.cdc.gov/nchs/nhanes/tutorials/module3.aspx" TargetMode="External"/><Relationship Id="rId32" Type="http://schemas.openxmlformats.org/officeDocument/2006/relationships/hyperlink" Target="https://www.ncbi.nlm.nih.gov/pubmed/26633197" TargetMode="External"/><Relationship Id="rId37" Type="http://schemas.openxmlformats.org/officeDocument/2006/relationships/header" Target="header2.xml"/><Relationship Id="rId40" Type="http://schemas.openxmlformats.org/officeDocument/2006/relationships/header" Target="header3.xml"/><Relationship Id="rId45"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Relationship Id="rId53"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Relationship Id="rId58" Type="http://schemas.openxmlformats.org/officeDocument/2006/relationships/image" Target="media/image9.png"/><Relationship Id="rId66" Type="http://schemas.openxmlformats.org/officeDocument/2006/relationships/header" Target="header6.xm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Relationship Id="rId19" Type="http://schemas.openxmlformats.org/officeDocument/2006/relationships/hyperlink" Target="https://doi.org/10.15620/cdc:104185" TargetMode="External"/><Relationship Id="rId14" Type="http://schemas.openxmlformats.org/officeDocument/2006/relationships/hyperlink" Target="https://wwwn.cdc.gov/nchs/nhanes/default.aspx" TargetMode="External"/><Relationship Id="rId22" Type="http://schemas.openxmlformats.org/officeDocument/2006/relationships/hyperlink" Target="https://doi.org/10.1053/ajkd.2003.50007" TargetMode="External"/><Relationship Id="rId27" Type="http://schemas.openxmlformats.org/officeDocument/2006/relationships/hyperlink" Target="https://CRAN.R-project.org/package=shinyalert" TargetMode="External"/><Relationship Id="rId30" Type="http://schemas.openxmlformats.org/officeDocument/2006/relationships/hyperlink" Target="https://www.ncbi.nlm.nih.gov/pubmed/29155682" TargetMode="External"/><Relationship Id="rId35" Type="http://schemas.openxmlformats.org/officeDocument/2006/relationships/hyperlink" Target="https://doi.org/10.1161/HYPERTENSIONAHA.118.12191" TargetMode="External"/><Relationship Id="rId43"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Relationship Id="rId48" Type="http://schemas.openxmlformats.org/officeDocument/2006/relationships/image" Target="media/image4.png"/><Relationship Id="rId56" Type="http://schemas.openxmlformats.org/officeDocument/2006/relationships/image" Target="media/image8.png"/><Relationship Id="rId64" Type="http://schemas.openxmlformats.org/officeDocument/2006/relationships/footer" Target="footer4.xml"/><Relationship Id="rId69" Type="http://schemas.openxmlformats.org/officeDocument/2006/relationships/header" Target="header8.xml"/><Relationship Id="rId8" Type="http://schemas.microsoft.com/office/2011/relationships/commentsExtended" Target="commentsExtended.xml"/><Relationship Id="rId51"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Relationship Id="rId72" Type="http://schemas.openxmlformats.org/officeDocument/2006/relationships/header" Target="header9.xml"/><Relationship Id="rId3" Type="http://schemas.openxmlformats.org/officeDocument/2006/relationships/settings" Target="settings.xml"/><Relationship Id="rId12" Type="http://schemas.openxmlformats.org/officeDocument/2006/relationships/hyperlink" Target="https://www.cdc.gov/bloodpressure/docs/SG-CTA-HTN-Control-Report-508.pdf" TargetMode="External"/><Relationship Id="rId17" Type="http://schemas.openxmlformats.org/officeDocument/2006/relationships/hyperlink" Target="https://doi.org/10.1016/S0895-4356(03)00085-4" TargetMode="External"/><Relationship Id="rId25" Type="http://schemas.openxmlformats.org/officeDocument/2006/relationships/hyperlink" Target="https://CRAN.R-project.org/package=shiny" TargetMode="External"/><Relationship Id="rId33" Type="http://schemas.openxmlformats.org/officeDocument/2006/relationships/hyperlink" Target="https://doi.org/10.1111/jch.12009" TargetMode="External"/><Relationship Id="rId38" Type="http://schemas.openxmlformats.org/officeDocument/2006/relationships/footer" Target="footer1.xml"/><Relationship Id="rId46" Type="http://schemas.openxmlformats.org/officeDocument/2006/relationships/image" Target="media/image3.png"/><Relationship Id="rId59"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Relationship Id="rId67" Type="http://schemas.openxmlformats.org/officeDocument/2006/relationships/footer" Target="footer6.xml"/><Relationship Id="rId20" Type="http://schemas.openxmlformats.org/officeDocument/2006/relationships/hyperlink" Target="https://doi.org/10.1001/jama.289.19.2560" TargetMode="External"/><Relationship Id="rId41" Type="http://schemas.openxmlformats.org/officeDocument/2006/relationships/footer" Target="footer3.xml"/><Relationship Id="rId54" Type="http://schemas.openxmlformats.org/officeDocument/2006/relationships/image" Target="media/image7.png"/><Relationship Id="rId62" Type="http://schemas.openxmlformats.org/officeDocument/2006/relationships/header" Target="header4.xml"/><Relationship Id="rId70" Type="http://schemas.openxmlformats.org/officeDocument/2006/relationships/footer" Target="footer7.xm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hs-hwg.github.io/cardioStatsUSA/" TargetMode="External"/><Relationship Id="rId23" Type="http://schemas.openxmlformats.org/officeDocument/2006/relationships/hyperlink" Target="https://www.ncbi.nlm.nih.gov/pubmed/30248016" TargetMode="External"/><Relationship Id="rId28" Type="http://schemas.openxmlformats.org/officeDocument/2006/relationships/hyperlink" Target="https://www.R-project.org/" TargetMode="External"/><Relationship Id="rId36" Type="http://schemas.openxmlformats.org/officeDocument/2006/relationships/header" Target="header1.xml"/><Relationship Id="rId49"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Relationship Id="rId57"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Relationship Id="rId10" Type="http://schemas.openxmlformats.org/officeDocument/2006/relationships/hyperlink" Target="https://www.cdc.gov/nchs/nhanes/about_nhanes.htm" TargetMode="External"/><Relationship Id="rId31" Type="http://schemas.openxmlformats.org/officeDocument/2006/relationships/hyperlink" Target="https://bcjaeger.shinyapps.io/nhanesShinyBP/" TargetMode="External"/><Relationship Id="rId44" Type="http://schemas.openxmlformats.org/officeDocument/2006/relationships/image" Target="media/image2.png"/><Relationship Id="rId52" Type="http://schemas.openxmlformats.org/officeDocument/2006/relationships/image" Target="media/image6.png"/><Relationship Id="rId60" Type="http://schemas.openxmlformats.org/officeDocument/2006/relationships/image" Target="media/image10.png"/><Relationship Id="rId65" Type="http://schemas.openxmlformats.org/officeDocument/2006/relationships/footer" Target="footer5.xml"/><Relationship Id="rId73" Type="http://schemas.openxmlformats.org/officeDocument/2006/relationships/footer" Target="footer9.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ww.cdc.gov/nchs/nhanes/index.htm" TargetMode="External"/><Relationship Id="rId18" Type="http://schemas.openxmlformats.org/officeDocument/2006/relationships/hyperlink" Target="https://doi.org/10.1161/HYPERTENSIONAHA.122.19222" TargetMode="External"/><Relationship Id="rId39" Type="http://schemas.openxmlformats.org/officeDocument/2006/relationships/footer" Target="footer2.xml"/><Relationship Id="rId34" Type="http://schemas.openxmlformats.org/officeDocument/2006/relationships/hyperlink" Target="https://wwwn.cdc.gov/Nchs/Nhanes/1999-2000/RXQ_DRUG.htm" TargetMode="External"/><Relationship Id="rId50" Type="http://schemas.openxmlformats.org/officeDocument/2006/relationships/image" Target="media/image5.png"/><Relationship Id="rId55"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6</TotalTime>
  <Pages>40</Pages>
  <Words>10851</Words>
  <Characters>61852</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Hypertension statistics for US adults: an open-source web application for analysis and visualization of US NHANES data</vt:lpstr>
    </vt:vector>
  </TitlesOfParts>
  <Company/>
  <LinksUpToDate>false</LinksUpToDate>
  <CharactersWithSpaces>7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subject/>
  <dc:creator>Byron C Jaeger</dc:creator>
  <cp:keywords/>
  <dc:description/>
  <cp:lastModifiedBy>Byron C Jaeger</cp:lastModifiedBy>
  <cp:revision>1</cp:revision>
  <dcterms:created xsi:type="dcterms:W3CDTF">2022-12-03T01:40:00Z</dcterms:created>
  <dcterms:modified xsi:type="dcterms:W3CDTF">2022-12-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